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62B64" w14:textId="166C066C" w:rsidR="001755F8" w:rsidRDefault="001755F8" w:rsidP="001755F8">
      <w:pPr>
        <w:tabs>
          <w:tab w:val="left" w:pos="851"/>
        </w:tabs>
        <w:jc w:val="center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Data Analytics</w:t>
      </w:r>
      <w:r w:rsidR="00950BF5">
        <w:rPr>
          <w:rFonts w:ascii="Arial" w:hAnsi="Arial" w:cs="Arial"/>
          <w:b/>
          <w:sz w:val="26"/>
          <w:szCs w:val="26"/>
        </w:rPr>
        <w:t xml:space="preserve"> (CMP330)</w:t>
      </w:r>
    </w:p>
    <w:p w14:paraId="57044CF1" w14:textId="75772C8F" w:rsidR="00B12FCD" w:rsidRDefault="001755F8" w:rsidP="00144859">
      <w:pPr>
        <w:pStyle w:val="Heading1"/>
        <w:spacing w:before="240"/>
        <w:jc w:val="center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Practical 1 – R Basics  </w:t>
      </w:r>
    </w:p>
    <w:p w14:paraId="684FEEDB" w14:textId="33BD7DB6" w:rsidR="009A0B43" w:rsidRPr="00827AE0" w:rsidRDefault="009A0B43" w:rsidP="00827AE0">
      <w:pPr>
        <w:rPr>
          <w:b/>
        </w:rPr>
      </w:pPr>
    </w:p>
    <w:p w14:paraId="4AFEC4D9" w14:textId="7D69411D" w:rsidR="009A0B43" w:rsidRDefault="009A0B43" w:rsidP="009A0B43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Get Orientated with R Studio, identify the following:</w:t>
      </w:r>
    </w:p>
    <w:p w14:paraId="47651990" w14:textId="77777777" w:rsidR="009A0B43" w:rsidRDefault="009A0B43" w:rsidP="009A0B43">
      <w:pPr>
        <w:rPr>
          <w:b/>
        </w:rPr>
      </w:pPr>
    </w:p>
    <w:p w14:paraId="7D4105F4" w14:textId="77777777" w:rsidR="009A0B43" w:rsidRPr="009A0B43" w:rsidRDefault="009A0B43" w:rsidP="009A0B43">
      <w:pPr>
        <w:ind w:left="2880"/>
      </w:pPr>
      <w:r w:rsidRPr="009A0B43">
        <w:t>1. Console.</w:t>
      </w:r>
    </w:p>
    <w:p w14:paraId="428E50FC" w14:textId="77777777" w:rsidR="009A0B43" w:rsidRPr="009A0B43" w:rsidRDefault="009A0B43" w:rsidP="009A0B43">
      <w:pPr>
        <w:ind w:left="2880"/>
      </w:pPr>
      <w:r w:rsidRPr="009A0B43">
        <w:t>2. Workspace and history.</w:t>
      </w:r>
    </w:p>
    <w:p w14:paraId="68C5AA63" w14:textId="77777777" w:rsidR="009A0B43" w:rsidRPr="009A0B43" w:rsidRDefault="009A0B43" w:rsidP="009A0B43">
      <w:pPr>
        <w:ind w:left="2880"/>
      </w:pPr>
      <w:r w:rsidRPr="009A0B43">
        <w:t>3. Files, plots, packages and help.</w:t>
      </w:r>
    </w:p>
    <w:p w14:paraId="022685D0" w14:textId="77777777" w:rsidR="009A0B43" w:rsidRPr="009A0B43" w:rsidRDefault="009A0B43" w:rsidP="009A0B43">
      <w:pPr>
        <w:ind w:left="2880"/>
      </w:pPr>
      <w:r w:rsidRPr="009A0B43">
        <w:t>4. The R script(s) and data view.</w:t>
      </w:r>
    </w:p>
    <w:p w14:paraId="0C929224" w14:textId="77777777" w:rsidR="009A0B43" w:rsidRDefault="009A0B43" w:rsidP="009A0B43">
      <w:pPr>
        <w:rPr>
          <w:b/>
        </w:rPr>
      </w:pPr>
    </w:p>
    <w:p w14:paraId="7FA35D2A" w14:textId="2C79E743" w:rsidR="009A0B43" w:rsidRDefault="009A0B43" w:rsidP="009A0B43">
      <w:pPr>
        <w:jc w:val="center"/>
        <w:rPr>
          <w:b/>
        </w:rPr>
      </w:pPr>
      <w:r w:rsidRPr="009A0B43">
        <w:rPr>
          <w:b/>
          <w:noProof/>
        </w:rPr>
        <w:drawing>
          <wp:inline distT="0" distB="0" distL="0" distR="0" wp14:anchorId="5BA9B673" wp14:editId="00089ECE">
            <wp:extent cx="4114800" cy="2501660"/>
            <wp:effectExtent l="0" t="0" r="0" b="0"/>
            <wp:docPr id="2" name="Shape 2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pe 271"/>
                    <pic:cNvPicPr preferRelativeResize="0"/>
                  </pic:nvPicPr>
                  <pic:blipFill rotWithShape="1">
                    <a:blip r:embed="rId8">
                      <a:alphaModFix/>
                    </a:blip>
                    <a:srcRect/>
                    <a:stretch/>
                  </pic:blipFill>
                  <pic:spPr>
                    <a:xfrm>
                      <a:off x="0" y="0"/>
                      <a:ext cx="4156080" cy="2526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5F561" w14:textId="77777777" w:rsidR="00912B74" w:rsidRDefault="00912B74" w:rsidP="009A0B43">
      <w:pPr>
        <w:jc w:val="center"/>
        <w:rPr>
          <w:b/>
        </w:rPr>
      </w:pPr>
    </w:p>
    <w:p w14:paraId="393A1CDA" w14:textId="77777777" w:rsidR="009A0B43" w:rsidRDefault="009A0B43" w:rsidP="009A0B43">
      <w:pPr>
        <w:rPr>
          <w:b/>
        </w:rPr>
      </w:pPr>
    </w:p>
    <w:p w14:paraId="07D77993" w14:textId="7A8558B1" w:rsidR="00DC75BC" w:rsidRDefault="00DC75BC" w:rsidP="00DC75BC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Variables</w:t>
      </w:r>
    </w:p>
    <w:p w14:paraId="5C54BB51" w14:textId="77777777" w:rsidR="006971FA" w:rsidRDefault="006971FA" w:rsidP="006971FA">
      <w:pPr>
        <w:pStyle w:val="ListParagraph"/>
        <w:rPr>
          <w:bCs/>
        </w:rPr>
      </w:pPr>
    </w:p>
    <w:p w14:paraId="29A81898" w14:textId="0FE9C906" w:rsidR="006971FA" w:rsidRPr="006971FA" w:rsidRDefault="00A52B52" w:rsidP="006971FA">
      <w:pPr>
        <w:pStyle w:val="ListParagraph"/>
        <w:rPr>
          <w:bCs/>
        </w:rPr>
      </w:pPr>
      <w:r>
        <w:rPr>
          <w:bCs/>
        </w:rPr>
        <w:t>Create a numerical variable in the console and display it:</w:t>
      </w:r>
    </w:p>
    <w:p w14:paraId="0FB9F8E3" w14:textId="77777777" w:rsidR="006971FA" w:rsidRDefault="006971FA" w:rsidP="006971FA">
      <w:pPr>
        <w:pStyle w:val="ListParagraph"/>
        <w:rPr>
          <w:b/>
        </w:rPr>
      </w:pPr>
    </w:p>
    <w:p w14:paraId="18C532D6" w14:textId="606739D3" w:rsidR="006971FA" w:rsidRDefault="006971FA" w:rsidP="006971FA">
      <w:pPr>
        <w:pStyle w:val="ListParagraph"/>
      </w:pPr>
      <w:r w:rsidRPr="009A0B43">
        <w:t>x &lt;-</w:t>
      </w:r>
      <w:r>
        <w:t xml:space="preserve"> 12.7</w:t>
      </w:r>
      <w:r w:rsidR="009446F9">
        <w:t>389</w:t>
      </w:r>
    </w:p>
    <w:p w14:paraId="022DCB4E" w14:textId="31DD0E5C" w:rsidR="00A52B52" w:rsidRDefault="00A52B52" w:rsidP="006971FA">
      <w:pPr>
        <w:pStyle w:val="ListParagraph"/>
      </w:pPr>
      <w:r>
        <w:t>x</w:t>
      </w:r>
    </w:p>
    <w:p w14:paraId="799F5417" w14:textId="77777777" w:rsidR="0085312F" w:rsidRDefault="0085312F" w:rsidP="006971FA">
      <w:pPr>
        <w:pStyle w:val="ListParagraph"/>
      </w:pPr>
    </w:p>
    <w:p w14:paraId="2B69C62E" w14:textId="21EC290E" w:rsidR="0085312F" w:rsidRDefault="0085312F" w:rsidP="006971FA">
      <w:pPr>
        <w:pStyle w:val="ListParagraph"/>
      </w:pPr>
      <w:r>
        <w:t>You can also display it using the print function:</w:t>
      </w:r>
    </w:p>
    <w:p w14:paraId="372DBF75" w14:textId="6FA00634" w:rsidR="0085312F" w:rsidRDefault="0085312F" w:rsidP="009950C9">
      <w:pPr>
        <w:pStyle w:val="ListParagraph"/>
      </w:pPr>
      <w:r>
        <w:t>print(x)</w:t>
      </w:r>
    </w:p>
    <w:p w14:paraId="4A34C681" w14:textId="77777777" w:rsidR="001C318B" w:rsidRDefault="001C318B" w:rsidP="009950C9">
      <w:pPr>
        <w:pStyle w:val="ListParagraph"/>
      </w:pPr>
    </w:p>
    <w:p w14:paraId="2FB19DEB" w14:textId="436B6D84" w:rsidR="001C318B" w:rsidRDefault="001C318B" w:rsidP="009950C9">
      <w:pPr>
        <w:pStyle w:val="ListParagraph"/>
      </w:pPr>
      <w:r>
        <w:t>To format it to 2 decimal places</w:t>
      </w:r>
      <w:r w:rsidR="008D3CCF">
        <w:t xml:space="preserve"> (digits specifies the full number of </w:t>
      </w:r>
      <w:r w:rsidR="00EA5514">
        <w:t>digits)</w:t>
      </w:r>
      <w:r>
        <w:t>:</w:t>
      </w:r>
    </w:p>
    <w:p w14:paraId="7838016F" w14:textId="03EE71E7" w:rsidR="001C318B" w:rsidRDefault="001C318B" w:rsidP="009950C9">
      <w:pPr>
        <w:pStyle w:val="ListParagraph"/>
      </w:pPr>
      <w:r>
        <w:t>print(format(</w:t>
      </w:r>
      <w:proofErr w:type="spellStart"/>
      <w:r>
        <w:t>x,digits</w:t>
      </w:r>
      <w:proofErr w:type="spellEnd"/>
      <w:r>
        <w:t>=4))</w:t>
      </w:r>
    </w:p>
    <w:p w14:paraId="2B887E07" w14:textId="77777777" w:rsidR="009950C9" w:rsidRDefault="009950C9" w:rsidP="009950C9">
      <w:pPr>
        <w:pStyle w:val="ListParagraph"/>
      </w:pPr>
    </w:p>
    <w:p w14:paraId="728BB3A5" w14:textId="3E3E313A" w:rsidR="009950C9" w:rsidRDefault="009950C9" w:rsidP="009950C9">
      <w:pPr>
        <w:pStyle w:val="ListParagraph"/>
      </w:pPr>
      <w:r>
        <w:t>We can also concatenate out</w:t>
      </w:r>
      <w:r w:rsidR="00330E1C">
        <w:t>p</w:t>
      </w:r>
      <w:r>
        <w:t>ut:</w:t>
      </w:r>
    </w:p>
    <w:p w14:paraId="06F1B776" w14:textId="4D1D41E7" w:rsidR="0061370E" w:rsidRDefault="00854BD9" w:rsidP="00854BD9">
      <w:pPr>
        <w:ind w:left="360" w:firstLine="360"/>
      </w:pPr>
      <w:r w:rsidRPr="00854BD9">
        <w:t>cat("Value of x:", x)</w:t>
      </w:r>
    </w:p>
    <w:p w14:paraId="4B969E4B" w14:textId="77777777" w:rsidR="00355897" w:rsidRDefault="00355897" w:rsidP="00854BD9">
      <w:pPr>
        <w:ind w:left="360" w:firstLine="360"/>
      </w:pPr>
    </w:p>
    <w:p w14:paraId="734250C0" w14:textId="4D43EEA8" w:rsidR="00355897" w:rsidRDefault="00355897" w:rsidP="00854BD9">
      <w:pPr>
        <w:ind w:left="360" w:firstLine="360"/>
      </w:pPr>
      <w:r>
        <w:t>Standard operations apply, e.g.</w:t>
      </w:r>
    </w:p>
    <w:p w14:paraId="7F337116" w14:textId="54AC1160" w:rsidR="00355897" w:rsidRDefault="006121F7" w:rsidP="00854BD9">
      <w:pPr>
        <w:ind w:left="360" w:firstLine="360"/>
      </w:pPr>
      <w:r>
        <w:t>x</w:t>
      </w:r>
      <w:r w:rsidR="00355897">
        <w:t xml:space="preserve"> &lt;- (</w:t>
      </w:r>
      <w:r>
        <w:t xml:space="preserve">25 </w:t>
      </w:r>
      <w:r w:rsidR="00C715F6">
        <w:t>-</w:t>
      </w:r>
      <w:r>
        <w:t xml:space="preserve"> 4.5**2) / 3</w:t>
      </w:r>
    </w:p>
    <w:p w14:paraId="4749CF61" w14:textId="75A59852" w:rsidR="006121F7" w:rsidRDefault="006121F7" w:rsidP="00854BD9">
      <w:pPr>
        <w:ind w:left="360" w:firstLine="360"/>
      </w:pPr>
      <w:r>
        <w:t>x</w:t>
      </w:r>
    </w:p>
    <w:p w14:paraId="62A0D5BC" w14:textId="6AB7530A" w:rsidR="003535AB" w:rsidRDefault="00694524" w:rsidP="00854BD9">
      <w:pPr>
        <w:ind w:left="360" w:firstLine="360"/>
      </w:pPr>
      <w:r>
        <w:t>If we assign a value as follows, it i</w:t>
      </w:r>
      <w:r w:rsidR="003129D7">
        <w:t>s treated as a numerical variable:</w:t>
      </w:r>
    </w:p>
    <w:p w14:paraId="2431E08C" w14:textId="673E43CE" w:rsidR="003129D7" w:rsidRDefault="00BF74FD" w:rsidP="00854BD9">
      <w:pPr>
        <w:ind w:left="360" w:firstLine="360"/>
      </w:pPr>
      <w:r>
        <w:t>x</w:t>
      </w:r>
      <w:r w:rsidR="003129D7">
        <w:t xml:space="preserve"> &lt;- 14</w:t>
      </w:r>
    </w:p>
    <w:p w14:paraId="27FEE4F0" w14:textId="6839C925" w:rsidR="003129D7" w:rsidRDefault="00793F3E" w:rsidP="00854BD9">
      <w:pPr>
        <w:ind w:left="360" w:firstLine="360"/>
      </w:pPr>
      <w:r>
        <w:lastRenderedPageBreak/>
        <w:t>class</w:t>
      </w:r>
      <w:r w:rsidR="003129D7">
        <w:t>(x)</w:t>
      </w:r>
    </w:p>
    <w:p w14:paraId="529D1B83" w14:textId="77777777" w:rsidR="00BF74FD" w:rsidRDefault="00BF74FD" w:rsidP="00854BD9">
      <w:pPr>
        <w:ind w:left="360" w:firstLine="360"/>
      </w:pPr>
    </w:p>
    <w:p w14:paraId="4608200F" w14:textId="35083028" w:rsidR="00BF74FD" w:rsidRDefault="00BF74FD" w:rsidP="00854BD9">
      <w:pPr>
        <w:ind w:left="360" w:firstLine="360"/>
      </w:pPr>
      <w:r>
        <w:t>If we want to represent it as an integer:</w:t>
      </w:r>
    </w:p>
    <w:p w14:paraId="3D2BC750" w14:textId="2A61F470" w:rsidR="00BF74FD" w:rsidRDefault="00BF74FD" w:rsidP="00854BD9">
      <w:pPr>
        <w:ind w:left="360" w:firstLine="360"/>
      </w:pPr>
      <w:r>
        <w:t>x &lt;- 14L</w:t>
      </w:r>
    </w:p>
    <w:p w14:paraId="7A2F3210" w14:textId="64CBDBD9" w:rsidR="00BF74FD" w:rsidRDefault="00793F3E" w:rsidP="00854BD9">
      <w:pPr>
        <w:ind w:left="360" w:firstLine="360"/>
      </w:pPr>
      <w:r>
        <w:t>class</w:t>
      </w:r>
      <w:r w:rsidR="00BF74FD">
        <w:t>(x)</w:t>
      </w:r>
    </w:p>
    <w:p w14:paraId="5683A84C" w14:textId="77777777" w:rsidR="00033A91" w:rsidRDefault="00033A91" w:rsidP="00854BD9">
      <w:pPr>
        <w:ind w:left="360" w:firstLine="360"/>
      </w:pPr>
    </w:p>
    <w:p w14:paraId="0380E88A" w14:textId="7BE875A4" w:rsidR="00033A91" w:rsidRDefault="00033A91" w:rsidP="00854BD9">
      <w:pPr>
        <w:ind w:left="360" w:firstLine="360"/>
      </w:pPr>
      <w:r>
        <w:t xml:space="preserve">There are also </w:t>
      </w:r>
      <w:r w:rsidR="002F1A5E">
        <w:t xml:space="preserve">logical or </w:t>
      </w:r>
      <w:r>
        <w:t>Boolean variables</w:t>
      </w:r>
      <w:r w:rsidR="002E36A5">
        <w:t>, e.g</w:t>
      </w:r>
      <w:r w:rsidR="00604D62">
        <w:t>.</w:t>
      </w:r>
    </w:p>
    <w:p w14:paraId="3F400620" w14:textId="248E53A0" w:rsidR="00604D62" w:rsidRDefault="00A50011" w:rsidP="00604D62">
      <w:pPr>
        <w:ind w:left="360" w:firstLine="360"/>
      </w:pPr>
      <w:r>
        <w:t xml:space="preserve">b </w:t>
      </w:r>
      <w:r w:rsidR="009D1DDA">
        <w:t>&lt;-</w:t>
      </w:r>
      <w:r>
        <w:t xml:space="preserve"> TRUE</w:t>
      </w:r>
    </w:p>
    <w:p w14:paraId="5F124108" w14:textId="77777777" w:rsidR="00604D62" w:rsidRDefault="00604D62" w:rsidP="00604D62">
      <w:pPr>
        <w:ind w:left="360" w:firstLine="360"/>
      </w:pPr>
    </w:p>
    <w:p w14:paraId="2169B8A5" w14:textId="498BDDE7" w:rsidR="00950BF5" w:rsidRDefault="00604D62" w:rsidP="009D1DDA">
      <w:pPr>
        <w:ind w:left="360" w:firstLine="360"/>
      </w:pPr>
      <w:r>
        <w:t>So if x is a numerical value</w:t>
      </w:r>
      <w:r w:rsidR="004022A7">
        <w:t xml:space="preserve"> we could assign </w:t>
      </w:r>
      <w:r w:rsidR="009D1DDA">
        <w:t>the result of a Boolean expression:</w:t>
      </w:r>
    </w:p>
    <w:p w14:paraId="6B22A31D" w14:textId="5813937E" w:rsidR="009D1DDA" w:rsidRDefault="009D1DDA" w:rsidP="009D1DDA">
      <w:pPr>
        <w:ind w:left="360" w:firstLine="360"/>
      </w:pPr>
      <w:r>
        <w:t xml:space="preserve">b &lt;- </w:t>
      </w:r>
      <w:r w:rsidR="003A5547">
        <w:t>(x &gt; 2)</w:t>
      </w:r>
    </w:p>
    <w:p w14:paraId="778E61F3" w14:textId="77777777" w:rsidR="003A5547" w:rsidRDefault="003A5547" w:rsidP="009D1DDA">
      <w:pPr>
        <w:ind w:left="360" w:firstLine="360"/>
      </w:pPr>
    </w:p>
    <w:p w14:paraId="2A47C430" w14:textId="07937E2E" w:rsidR="003A5547" w:rsidRDefault="003A5547" w:rsidP="009D1DDA">
      <w:pPr>
        <w:ind w:left="360" w:firstLine="360"/>
      </w:pPr>
      <w:r>
        <w:t>or combine various expressions. What</w:t>
      </w:r>
      <w:r w:rsidR="00062B2B">
        <w:t xml:space="preserve"> does this expression mean?</w:t>
      </w:r>
    </w:p>
    <w:p w14:paraId="303D6424" w14:textId="2FDBCABE" w:rsidR="00062B2B" w:rsidRDefault="00C116F0" w:rsidP="009D1DDA">
      <w:pPr>
        <w:ind w:left="360" w:firstLine="360"/>
      </w:pPr>
      <w:r>
        <w:t>b</w:t>
      </w:r>
      <w:r w:rsidR="00062B2B">
        <w:t xml:space="preserve"> &lt;</w:t>
      </w:r>
      <w:r w:rsidR="00F339E8">
        <w:t>-</w:t>
      </w:r>
      <w:r w:rsidR="00062B2B">
        <w:t xml:space="preserve"> (x &gt; 2 &amp;&amp; x </w:t>
      </w:r>
      <w:r>
        <w:t>%</w:t>
      </w:r>
      <w:r w:rsidR="00C85D3D">
        <w:t>%</w:t>
      </w:r>
      <w:r>
        <w:t xml:space="preserve"> 2 == 0)</w:t>
      </w:r>
    </w:p>
    <w:p w14:paraId="308DE2DC" w14:textId="77777777" w:rsidR="00C116F0" w:rsidRDefault="00C116F0" w:rsidP="009D1DDA">
      <w:pPr>
        <w:ind w:left="360" w:firstLine="360"/>
      </w:pPr>
    </w:p>
    <w:p w14:paraId="204FC843" w14:textId="176EEAEB" w:rsidR="00ED05D8" w:rsidRDefault="00A007BD" w:rsidP="00ED05D8">
      <w:pPr>
        <w:ind w:left="360" w:firstLine="360"/>
      </w:pPr>
      <w:r>
        <w:t>Of course, there are also character</w:t>
      </w:r>
      <w:r w:rsidR="00ED05D8">
        <w:t>/string variables:</w:t>
      </w:r>
    </w:p>
    <w:p w14:paraId="75EA00DB" w14:textId="1381FE1C" w:rsidR="00ED05D8" w:rsidRDefault="00C51BB9" w:rsidP="00ED05D8">
      <w:pPr>
        <w:ind w:left="360" w:firstLine="360"/>
      </w:pPr>
      <w:r>
        <w:t>str</w:t>
      </w:r>
      <w:r w:rsidR="00ED05D8">
        <w:t xml:space="preserve"> &lt;- “apple”</w:t>
      </w:r>
    </w:p>
    <w:p w14:paraId="24D2D69B" w14:textId="77777777" w:rsidR="008B45DF" w:rsidRDefault="008B45DF" w:rsidP="00ED05D8">
      <w:pPr>
        <w:ind w:left="360" w:firstLine="360"/>
      </w:pPr>
    </w:p>
    <w:p w14:paraId="0A9A30EA" w14:textId="18113834" w:rsidR="008B45DF" w:rsidRDefault="008B45DF" w:rsidP="00ED05D8">
      <w:pPr>
        <w:ind w:left="360" w:firstLine="360"/>
      </w:pPr>
      <w:r>
        <w:t xml:space="preserve">We can find the </w:t>
      </w:r>
      <w:r w:rsidR="00C51BB9">
        <w:t>number of characters in a string:</w:t>
      </w:r>
    </w:p>
    <w:p w14:paraId="61A1B45C" w14:textId="2DC99368" w:rsidR="00C51BB9" w:rsidRDefault="00C51BB9" w:rsidP="00ED05D8">
      <w:pPr>
        <w:ind w:left="360" w:firstLine="360"/>
      </w:pPr>
      <w:proofErr w:type="spellStart"/>
      <w:r>
        <w:t>nchar</w:t>
      </w:r>
      <w:proofErr w:type="spellEnd"/>
      <w:r>
        <w:t>(str)</w:t>
      </w:r>
    </w:p>
    <w:p w14:paraId="1C45AB59" w14:textId="77777777" w:rsidR="002D3A2E" w:rsidRDefault="002D3A2E" w:rsidP="00ED05D8">
      <w:pPr>
        <w:ind w:left="360" w:firstLine="360"/>
      </w:pPr>
    </w:p>
    <w:p w14:paraId="0AFA1B92" w14:textId="3A5032F2" w:rsidR="002D3A2E" w:rsidRDefault="002D3A2E" w:rsidP="00ED05D8">
      <w:pPr>
        <w:ind w:left="360" w:firstLine="360"/>
      </w:pPr>
      <w:r>
        <w:t xml:space="preserve">and concatenate strings. Try out the following after </w:t>
      </w:r>
      <w:proofErr w:type="spellStart"/>
      <w:r>
        <w:t>initial</w:t>
      </w:r>
      <w:r w:rsidR="00B33BE6">
        <w:t>is</w:t>
      </w:r>
      <w:r>
        <w:t>ing</w:t>
      </w:r>
      <w:proofErr w:type="spellEnd"/>
      <w:r>
        <w:t xml:space="preserve"> str1 and str2:</w:t>
      </w:r>
    </w:p>
    <w:p w14:paraId="49F4591F" w14:textId="7609FAD3" w:rsidR="002D3A2E" w:rsidRPr="009D1DDA" w:rsidRDefault="002D3A2E" w:rsidP="00ED05D8">
      <w:pPr>
        <w:ind w:left="360" w:firstLine="360"/>
      </w:pPr>
      <w:r>
        <w:t>str = paste(str1,str2)</w:t>
      </w:r>
      <w:r w:rsidR="004D1799">
        <w:t xml:space="preserve"> </w:t>
      </w:r>
    </w:p>
    <w:p w14:paraId="24AC94EB" w14:textId="77777777" w:rsidR="00C868BC" w:rsidRDefault="00C868BC" w:rsidP="00C868BC">
      <w:pPr>
        <w:rPr>
          <w:b/>
        </w:rPr>
      </w:pPr>
    </w:p>
    <w:p w14:paraId="06DDC6CA" w14:textId="2D390D4A" w:rsidR="00C868BC" w:rsidRDefault="00220461" w:rsidP="00F25805">
      <w:pPr>
        <w:ind w:left="720"/>
        <w:rPr>
          <w:b/>
        </w:rPr>
      </w:pPr>
      <w:r>
        <w:rPr>
          <w:b/>
        </w:rPr>
        <w:t xml:space="preserve">Exercise 1. </w:t>
      </w:r>
      <w:r w:rsidR="006A13EE">
        <w:rPr>
          <w:b/>
        </w:rPr>
        <w:t>You should spend some time exploring mathematical</w:t>
      </w:r>
      <w:r w:rsidR="003B7326">
        <w:rPr>
          <w:b/>
        </w:rPr>
        <w:t>,</w:t>
      </w:r>
      <w:r w:rsidR="006A13EE">
        <w:rPr>
          <w:b/>
        </w:rPr>
        <w:t xml:space="preserve"> logical </w:t>
      </w:r>
      <w:r w:rsidR="003B7326">
        <w:rPr>
          <w:b/>
        </w:rPr>
        <w:t>and</w:t>
      </w:r>
      <w:r>
        <w:rPr>
          <w:b/>
        </w:rPr>
        <w:t xml:space="preserve"> </w:t>
      </w:r>
      <w:r w:rsidR="003B7326">
        <w:rPr>
          <w:b/>
        </w:rPr>
        <w:t xml:space="preserve">comparison </w:t>
      </w:r>
      <w:r w:rsidR="006A13EE">
        <w:rPr>
          <w:b/>
        </w:rPr>
        <w:t xml:space="preserve">operators in R </w:t>
      </w:r>
      <w:r w:rsidR="003B7326">
        <w:rPr>
          <w:b/>
        </w:rPr>
        <w:t>to make sure you understand them.</w:t>
      </w:r>
      <w:r w:rsidR="005804CF">
        <w:rPr>
          <w:b/>
        </w:rPr>
        <w:t xml:space="preserve"> See </w:t>
      </w:r>
      <w:hyperlink r:id="rId9" w:history="1">
        <w:r w:rsidR="005804CF" w:rsidRPr="009F4D20">
          <w:rPr>
            <w:rStyle w:val="Hyperlink"/>
            <w:b/>
          </w:rPr>
          <w:t>https://www.w3schools.com/r/r_operators.asp</w:t>
        </w:r>
      </w:hyperlink>
      <w:r w:rsidR="005804CF">
        <w:rPr>
          <w:b/>
        </w:rPr>
        <w:t xml:space="preserve"> </w:t>
      </w:r>
    </w:p>
    <w:p w14:paraId="5D5B9CB9" w14:textId="00603227" w:rsidR="008D1725" w:rsidRDefault="008D1725" w:rsidP="00F25805">
      <w:pPr>
        <w:ind w:left="720"/>
        <w:rPr>
          <w:b/>
        </w:rPr>
      </w:pPr>
      <w:r>
        <w:rPr>
          <w:b/>
        </w:rPr>
        <w:t>You should also explore built</w:t>
      </w:r>
      <w:r w:rsidR="00462923">
        <w:rPr>
          <w:b/>
        </w:rPr>
        <w:t>-</w:t>
      </w:r>
      <w:r>
        <w:rPr>
          <w:b/>
        </w:rPr>
        <w:t xml:space="preserve">in mathematical functions. See </w:t>
      </w:r>
      <w:hyperlink r:id="rId10" w:history="1">
        <w:r w:rsidR="00F25805" w:rsidRPr="00F81E5A">
          <w:rPr>
            <w:rStyle w:val="Hyperlink"/>
            <w:b/>
          </w:rPr>
          <w:t>https://www.w3schools.com/r/r_math.asp</w:t>
        </w:r>
      </w:hyperlink>
    </w:p>
    <w:p w14:paraId="3B7F90B3" w14:textId="77777777" w:rsidR="00C868BC" w:rsidRPr="00C868BC" w:rsidRDefault="00C868BC" w:rsidP="00C868BC">
      <w:pPr>
        <w:ind w:firstLine="360"/>
        <w:rPr>
          <w:b/>
        </w:rPr>
      </w:pPr>
    </w:p>
    <w:p w14:paraId="0571B622" w14:textId="49627893" w:rsidR="009A0B43" w:rsidRDefault="009A0B43" w:rsidP="009A0B43">
      <w:pPr>
        <w:pStyle w:val="ListParagraph"/>
        <w:numPr>
          <w:ilvl w:val="0"/>
          <w:numId w:val="1"/>
        </w:numPr>
        <w:rPr>
          <w:b/>
        </w:rPr>
      </w:pPr>
      <w:r w:rsidRPr="009A0B43">
        <w:rPr>
          <w:b/>
        </w:rPr>
        <w:t>Create a Script File and Save it</w:t>
      </w:r>
    </w:p>
    <w:p w14:paraId="3A41DBAA" w14:textId="77777777" w:rsidR="000817E7" w:rsidRDefault="000817E7" w:rsidP="000817E7">
      <w:pPr>
        <w:pStyle w:val="ListParagraph"/>
        <w:rPr>
          <w:b/>
        </w:rPr>
      </w:pPr>
    </w:p>
    <w:p w14:paraId="6872A883" w14:textId="3D7E1D77" w:rsidR="000817E7" w:rsidRPr="003A22D0" w:rsidRDefault="003A22D0" w:rsidP="00940580">
      <w:pPr>
        <w:ind w:left="720"/>
        <w:rPr>
          <w:bCs/>
        </w:rPr>
      </w:pPr>
      <w:r>
        <w:rPr>
          <w:bCs/>
        </w:rPr>
        <w:t>So far we have just been using the console</w:t>
      </w:r>
      <w:r w:rsidR="00B95D96">
        <w:rPr>
          <w:bCs/>
        </w:rPr>
        <w:t xml:space="preserve">. To work with script files, first set the </w:t>
      </w:r>
      <w:r w:rsidR="00940580">
        <w:rPr>
          <w:bCs/>
        </w:rPr>
        <w:t>working directory</w:t>
      </w:r>
      <w:r w:rsidR="00DF22D9">
        <w:rPr>
          <w:bCs/>
        </w:rPr>
        <w:t xml:space="preserve"> by using the following commands (note that # is used for comments)</w:t>
      </w:r>
      <w:r w:rsidR="00940580">
        <w:rPr>
          <w:bCs/>
        </w:rPr>
        <w:t>:</w:t>
      </w:r>
    </w:p>
    <w:p w14:paraId="4BAFFAE3" w14:textId="77777777" w:rsidR="009A0B43" w:rsidRDefault="009A0B43" w:rsidP="009A0B43">
      <w:pPr>
        <w:rPr>
          <w:b/>
        </w:rPr>
      </w:pPr>
    </w:p>
    <w:p w14:paraId="1377EA0A" w14:textId="468A50C7" w:rsidR="00940580" w:rsidRPr="00DF22D9" w:rsidRDefault="00940580" w:rsidP="009A0B43">
      <w:pPr>
        <w:rPr>
          <w:bCs/>
        </w:rPr>
      </w:pPr>
      <w:r>
        <w:rPr>
          <w:b/>
        </w:rPr>
        <w:tab/>
      </w:r>
      <w:r w:rsidRPr="00DF22D9">
        <w:rPr>
          <w:bCs/>
        </w:rPr>
        <w:t xml:space="preserve"># </w:t>
      </w:r>
      <w:r w:rsidR="00DF22D9" w:rsidRPr="00DF22D9">
        <w:rPr>
          <w:bCs/>
        </w:rPr>
        <w:t>find the current working directory</w:t>
      </w:r>
    </w:p>
    <w:p w14:paraId="0C15E8A6" w14:textId="77777777" w:rsidR="000817E7" w:rsidRPr="009A0B43" w:rsidRDefault="000817E7" w:rsidP="00B33880">
      <w:pPr>
        <w:ind w:firstLine="720"/>
      </w:pPr>
      <w:proofErr w:type="spellStart"/>
      <w:r w:rsidRPr="009A0B43">
        <w:t>getwd</w:t>
      </w:r>
      <w:proofErr w:type="spellEnd"/>
      <w:r w:rsidRPr="009A0B43">
        <w:t>()</w:t>
      </w:r>
    </w:p>
    <w:p w14:paraId="3F8ADAE2" w14:textId="77777777" w:rsidR="000817E7" w:rsidRPr="009A0B43" w:rsidRDefault="000817E7" w:rsidP="000817E7">
      <w:pPr>
        <w:ind w:left="1440"/>
      </w:pPr>
    </w:p>
    <w:p w14:paraId="28C07A4D" w14:textId="77777777" w:rsidR="005C486F" w:rsidRDefault="000817E7" w:rsidP="00B33880">
      <w:pPr>
        <w:ind w:firstLine="720"/>
      </w:pPr>
      <w:r w:rsidRPr="009A0B43">
        <w:t># Changes the wd – choose a directory that you wish to work in</w:t>
      </w:r>
      <w:r w:rsidR="005C486F">
        <w:t xml:space="preserve"> (specify as</w:t>
      </w:r>
    </w:p>
    <w:p w14:paraId="4CFBDAE1" w14:textId="7B20B5BC" w:rsidR="000817E7" w:rsidRPr="009A0B43" w:rsidRDefault="005C486F" w:rsidP="00B33880">
      <w:pPr>
        <w:ind w:firstLine="720"/>
      </w:pPr>
      <w:r>
        <w:t># appropriate)</w:t>
      </w:r>
    </w:p>
    <w:p w14:paraId="7508CE37" w14:textId="77777777" w:rsidR="000817E7" w:rsidRPr="009A0B43" w:rsidRDefault="000817E7" w:rsidP="00B33880">
      <w:pPr>
        <w:ind w:firstLine="720"/>
      </w:pPr>
      <w:proofErr w:type="spellStart"/>
      <w:r w:rsidRPr="009A0B43">
        <w:t>setwd</w:t>
      </w:r>
      <w:proofErr w:type="spellEnd"/>
      <w:r w:rsidRPr="009A0B43">
        <w:t>(“C:/</w:t>
      </w:r>
      <w:proofErr w:type="spellStart"/>
      <w:r w:rsidRPr="009A0B43">
        <w:t>myfolder</w:t>
      </w:r>
      <w:proofErr w:type="spellEnd"/>
      <w:r w:rsidRPr="009A0B43">
        <w:t>/data")</w:t>
      </w:r>
    </w:p>
    <w:p w14:paraId="7C3B5AC3" w14:textId="77777777" w:rsidR="000817E7" w:rsidRDefault="000817E7" w:rsidP="000817E7">
      <w:pPr>
        <w:ind w:left="360"/>
        <w:rPr>
          <w:b/>
        </w:rPr>
      </w:pPr>
    </w:p>
    <w:p w14:paraId="4A74E594" w14:textId="7BFB730D" w:rsidR="00594110" w:rsidRDefault="00594110" w:rsidP="000817E7">
      <w:pPr>
        <w:ind w:left="360"/>
        <w:rPr>
          <w:bCs/>
        </w:rPr>
      </w:pPr>
      <w:r w:rsidRPr="008A74C5">
        <w:rPr>
          <w:bCs/>
        </w:rPr>
        <w:tab/>
      </w:r>
      <w:r w:rsidR="00B33880" w:rsidRPr="008A74C5">
        <w:rPr>
          <w:bCs/>
        </w:rPr>
        <w:t xml:space="preserve">Now go to </w:t>
      </w:r>
      <w:r w:rsidR="00B33880" w:rsidRPr="00660E36">
        <w:rPr>
          <w:b/>
          <w:i/>
          <w:iCs/>
        </w:rPr>
        <w:t xml:space="preserve">File </w:t>
      </w:r>
      <w:r w:rsidR="008A74C5" w:rsidRPr="00660E36">
        <w:rPr>
          <w:b/>
          <w:i/>
          <w:iCs/>
        </w:rPr>
        <w:t>–</w:t>
      </w:r>
      <w:r w:rsidR="00B33880" w:rsidRPr="00660E36">
        <w:rPr>
          <w:b/>
          <w:i/>
          <w:iCs/>
        </w:rPr>
        <w:t xml:space="preserve"> </w:t>
      </w:r>
      <w:r w:rsidR="008A74C5" w:rsidRPr="00660E36">
        <w:rPr>
          <w:b/>
          <w:i/>
          <w:iCs/>
        </w:rPr>
        <w:t>New File – R Script</w:t>
      </w:r>
      <w:r w:rsidR="008A74C5">
        <w:rPr>
          <w:bCs/>
        </w:rPr>
        <w:t xml:space="preserve"> and then type in:</w:t>
      </w:r>
    </w:p>
    <w:p w14:paraId="484FC93F" w14:textId="6763B0CC" w:rsidR="00C52B7E" w:rsidRPr="00C52B7E" w:rsidRDefault="00C02D10" w:rsidP="00C52B7E">
      <w:pPr>
        <w:ind w:left="360"/>
        <w:rPr>
          <w:bCs/>
        </w:rPr>
      </w:pPr>
      <w:r>
        <w:rPr>
          <w:bCs/>
        </w:rPr>
        <w:tab/>
      </w:r>
      <w:r w:rsidR="00C52B7E" w:rsidRPr="00C52B7E">
        <w:rPr>
          <w:bCs/>
        </w:rPr>
        <w:t>a &lt;- 2</w:t>
      </w:r>
    </w:p>
    <w:p w14:paraId="37E851F9" w14:textId="77777777" w:rsidR="00C52B7E" w:rsidRPr="00C52B7E" w:rsidRDefault="00C52B7E" w:rsidP="00C52B7E">
      <w:pPr>
        <w:ind w:left="360" w:firstLine="360"/>
        <w:rPr>
          <w:bCs/>
        </w:rPr>
      </w:pPr>
      <w:r w:rsidRPr="00C52B7E">
        <w:rPr>
          <w:bCs/>
        </w:rPr>
        <w:t>b &lt;- -7</w:t>
      </w:r>
    </w:p>
    <w:p w14:paraId="669DA05C" w14:textId="77777777" w:rsidR="00C52B7E" w:rsidRPr="00C52B7E" w:rsidRDefault="00C52B7E" w:rsidP="00C52B7E">
      <w:pPr>
        <w:ind w:left="360" w:firstLine="360"/>
        <w:rPr>
          <w:bCs/>
        </w:rPr>
      </w:pPr>
      <w:r w:rsidRPr="00C52B7E">
        <w:rPr>
          <w:bCs/>
        </w:rPr>
        <w:t>c &lt;- -15</w:t>
      </w:r>
    </w:p>
    <w:p w14:paraId="481DE0A2" w14:textId="77777777" w:rsidR="00C52B7E" w:rsidRPr="00C52B7E" w:rsidRDefault="00C52B7E" w:rsidP="00C52B7E">
      <w:pPr>
        <w:ind w:left="360"/>
        <w:rPr>
          <w:bCs/>
        </w:rPr>
      </w:pPr>
    </w:p>
    <w:p w14:paraId="3D3F8051" w14:textId="3140A548" w:rsidR="00C52B7E" w:rsidRPr="00C52B7E" w:rsidRDefault="00C52B7E" w:rsidP="00C52B7E">
      <w:pPr>
        <w:ind w:left="360" w:firstLine="360"/>
        <w:rPr>
          <w:bCs/>
        </w:rPr>
      </w:pPr>
      <w:r w:rsidRPr="00C52B7E">
        <w:rPr>
          <w:bCs/>
        </w:rPr>
        <w:t>x = (-b + sqrt(b**2 - 4*a*c)) / 2*a</w:t>
      </w:r>
    </w:p>
    <w:p w14:paraId="3071DFCA" w14:textId="482A789E" w:rsidR="00C02D10" w:rsidRDefault="00C52B7E" w:rsidP="00C52B7E">
      <w:pPr>
        <w:ind w:left="360" w:firstLine="360"/>
        <w:rPr>
          <w:bCs/>
        </w:rPr>
      </w:pPr>
      <w:r w:rsidRPr="00C52B7E">
        <w:rPr>
          <w:bCs/>
        </w:rPr>
        <w:t>print(x)</w:t>
      </w:r>
    </w:p>
    <w:p w14:paraId="71691C07" w14:textId="77777777" w:rsidR="00454BEE" w:rsidRDefault="00454BEE" w:rsidP="00C52B7E">
      <w:pPr>
        <w:ind w:left="360" w:firstLine="360"/>
        <w:rPr>
          <w:bCs/>
        </w:rPr>
      </w:pPr>
    </w:p>
    <w:p w14:paraId="4F5C1AAA" w14:textId="7913C286" w:rsidR="008E2F1E" w:rsidRDefault="008E2F1E" w:rsidP="00284DCE">
      <w:pPr>
        <w:ind w:left="720"/>
      </w:pPr>
      <w:r>
        <w:rPr>
          <w:bCs/>
        </w:rPr>
        <w:t xml:space="preserve">To run the code, </w:t>
      </w:r>
      <w:r>
        <w:t>h</w:t>
      </w:r>
      <w:r w:rsidRPr="000A3AC0">
        <w:t xml:space="preserve">ighlight all </w:t>
      </w:r>
      <w:r>
        <w:t>the code</w:t>
      </w:r>
      <w:r w:rsidRPr="000A3AC0">
        <w:t>, then click</w:t>
      </w:r>
      <w:r>
        <w:rPr>
          <w:b/>
          <w:bCs/>
        </w:rPr>
        <w:t xml:space="preserve"> Run </w:t>
      </w:r>
      <w:r w:rsidRPr="000A3AC0">
        <w:t>or</w:t>
      </w:r>
      <w:r>
        <w:rPr>
          <w:b/>
          <w:bCs/>
        </w:rPr>
        <w:t xml:space="preserve"> Ctrl-Enter</w:t>
      </w:r>
      <w:r w:rsidR="00284DCE">
        <w:rPr>
          <w:b/>
          <w:bCs/>
        </w:rPr>
        <w:t xml:space="preserve"> </w:t>
      </w:r>
      <w:r>
        <w:t>o</w:t>
      </w:r>
      <w:r w:rsidRPr="00843778">
        <w:t>r simply click</w:t>
      </w:r>
      <w:r>
        <w:rPr>
          <w:b/>
          <w:bCs/>
        </w:rPr>
        <w:t xml:space="preserve"> Source </w:t>
      </w:r>
      <w:r w:rsidRPr="00843778">
        <w:t>to run all code in script</w:t>
      </w:r>
      <w:r w:rsidR="00E94004">
        <w:t xml:space="preserve">. (Note: if you </w:t>
      </w:r>
      <w:r w:rsidR="00EE2E4A">
        <w:t xml:space="preserve">don’t </w:t>
      </w:r>
      <w:r w:rsidR="0099497A">
        <w:t xml:space="preserve">highlight the code and click </w:t>
      </w:r>
      <w:r w:rsidR="0099497A" w:rsidRPr="0099497A">
        <w:rPr>
          <w:b/>
          <w:bCs/>
        </w:rPr>
        <w:t>Run</w:t>
      </w:r>
      <w:r w:rsidR="0099497A">
        <w:t>, then it will only run the line of code the cursor is on.)</w:t>
      </w:r>
    </w:p>
    <w:p w14:paraId="43588C51" w14:textId="77777777" w:rsidR="0099497A" w:rsidRDefault="0099497A" w:rsidP="00284DCE">
      <w:pPr>
        <w:ind w:left="720"/>
      </w:pPr>
    </w:p>
    <w:p w14:paraId="59F755C4" w14:textId="321476B4" w:rsidR="0099497A" w:rsidRPr="00DB2E3C" w:rsidRDefault="00220461" w:rsidP="00284DCE">
      <w:pPr>
        <w:ind w:left="720"/>
        <w:rPr>
          <w:b/>
          <w:bCs/>
        </w:rPr>
      </w:pPr>
      <w:r>
        <w:rPr>
          <w:b/>
          <w:bCs/>
        </w:rPr>
        <w:t xml:space="preserve">Exercise 2. </w:t>
      </w:r>
      <w:r w:rsidR="0099497A" w:rsidRPr="00DB2E3C">
        <w:rPr>
          <w:b/>
          <w:bCs/>
        </w:rPr>
        <w:t>Hopefully the formula in this code looks familiar to you. It</w:t>
      </w:r>
      <w:r w:rsidR="003A3C5F" w:rsidRPr="00DB2E3C">
        <w:rPr>
          <w:b/>
          <w:bCs/>
        </w:rPr>
        <w:t xml:space="preserve"> is an attempt to get one of the solutions to the quadratic equation:</w:t>
      </w:r>
    </w:p>
    <w:p w14:paraId="6EFE4FAD" w14:textId="77777777" w:rsidR="005E6A3D" w:rsidRPr="00DB2E3C" w:rsidRDefault="005E6A3D" w:rsidP="00284DCE">
      <w:pPr>
        <w:ind w:left="720"/>
        <w:rPr>
          <w:b/>
          <w:bCs/>
        </w:rPr>
      </w:pPr>
    </w:p>
    <w:p w14:paraId="512F8836" w14:textId="6EDE9C48" w:rsidR="003A3C5F" w:rsidRPr="00DB2E3C" w:rsidRDefault="00DB2E3C" w:rsidP="00284DCE">
      <w:pPr>
        <w:ind w:left="720"/>
        <w:rPr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-7</m:t>
          </m:r>
          <m:r>
            <m:rPr>
              <m:sty m:val="bi"/>
            </m:rPr>
            <w:rPr>
              <w:rFonts w:ascii="Cambria Math" w:hAnsi="Cambria Math"/>
            </w:rPr>
            <m:t>x-15=0</m:t>
          </m:r>
        </m:oMath>
      </m:oMathPara>
    </w:p>
    <w:p w14:paraId="47ED5B0B" w14:textId="77777777" w:rsidR="005E6A3D" w:rsidRPr="00DB2E3C" w:rsidRDefault="005E6A3D" w:rsidP="00C52B7E">
      <w:pPr>
        <w:ind w:left="360" w:firstLine="360"/>
        <w:rPr>
          <w:b/>
          <w:bCs/>
        </w:rPr>
      </w:pPr>
    </w:p>
    <w:p w14:paraId="0C19C1C3" w14:textId="4BE8B59C" w:rsidR="00454BEE" w:rsidRPr="008A74C5" w:rsidRDefault="005E6A3D" w:rsidP="00C802C2">
      <w:pPr>
        <w:ind w:left="720"/>
        <w:rPr>
          <w:bCs/>
        </w:rPr>
      </w:pPr>
      <w:r w:rsidRPr="00DB2E3C">
        <w:rPr>
          <w:b/>
          <w:bCs/>
        </w:rPr>
        <w:t>However, there is a problem with the code.</w:t>
      </w:r>
      <w:r w:rsidR="00C802C2" w:rsidRPr="00DB2E3C">
        <w:rPr>
          <w:b/>
          <w:bCs/>
        </w:rPr>
        <w:t xml:space="preserve"> Can you find it and correct it? Make sure to check the answer. </w:t>
      </w:r>
      <w:r w:rsidR="000237B6" w:rsidRPr="00DB2E3C">
        <w:rPr>
          <w:b/>
          <w:bCs/>
        </w:rPr>
        <w:t>Can you also modify the code to find the other solution?</w:t>
      </w:r>
    </w:p>
    <w:p w14:paraId="79A36ECA" w14:textId="77777777" w:rsidR="00912B74" w:rsidRDefault="00912B74" w:rsidP="009A0B43">
      <w:pPr>
        <w:jc w:val="center"/>
        <w:rPr>
          <w:b/>
        </w:rPr>
      </w:pPr>
    </w:p>
    <w:p w14:paraId="4AE518F8" w14:textId="20C0D8ED" w:rsidR="009A0B43" w:rsidRPr="001069AB" w:rsidRDefault="00D82F05" w:rsidP="001069A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Writing Functions</w:t>
      </w:r>
    </w:p>
    <w:p w14:paraId="0C95EB91" w14:textId="77777777" w:rsidR="009A0B43" w:rsidRDefault="009A0B43" w:rsidP="009A0B43">
      <w:pPr>
        <w:rPr>
          <w:b/>
        </w:rPr>
      </w:pPr>
    </w:p>
    <w:p w14:paraId="17D80390" w14:textId="028E54E0" w:rsidR="009A0B43" w:rsidRDefault="0006628C" w:rsidP="009416B2">
      <w:pPr>
        <w:ind w:left="720"/>
      </w:pPr>
      <w:r>
        <w:t>Create a new Script file with the following code to define and call a function:</w:t>
      </w:r>
    </w:p>
    <w:p w14:paraId="6010F80D" w14:textId="77777777" w:rsidR="00507D30" w:rsidRPr="00507D30" w:rsidRDefault="00507D30" w:rsidP="00507D30">
      <w:pPr>
        <w:ind w:left="720"/>
        <w:rPr>
          <w:bCs/>
        </w:rPr>
      </w:pPr>
      <w:r w:rsidRPr="00507D30">
        <w:rPr>
          <w:bCs/>
        </w:rPr>
        <w:t>add &lt;- function(</w:t>
      </w:r>
      <w:proofErr w:type="spellStart"/>
      <w:r w:rsidRPr="00507D30">
        <w:rPr>
          <w:bCs/>
        </w:rPr>
        <w:t>a,b</w:t>
      </w:r>
      <w:proofErr w:type="spellEnd"/>
      <w:r w:rsidRPr="00507D30">
        <w:rPr>
          <w:bCs/>
        </w:rPr>
        <w:t>){</w:t>
      </w:r>
    </w:p>
    <w:p w14:paraId="0608F174" w14:textId="0F580F0A" w:rsidR="00507D30" w:rsidRPr="00507D30" w:rsidRDefault="00507D30" w:rsidP="00507D30">
      <w:pPr>
        <w:ind w:firstLine="720"/>
        <w:rPr>
          <w:bCs/>
        </w:rPr>
      </w:pPr>
      <w:r>
        <w:rPr>
          <w:bCs/>
        </w:rPr>
        <w:t xml:space="preserve">    </w:t>
      </w:r>
      <w:r w:rsidRPr="00507D30">
        <w:rPr>
          <w:bCs/>
        </w:rPr>
        <w:t xml:space="preserve">y &lt;- </w:t>
      </w:r>
      <w:proofErr w:type="spellStart"/>
      <w:r w:rsidRPr="00507D30">
        <w:rPr>
          <w:bCs/>
        </w:rPr>
        <w:t>a+b</w:t>
      </w:r>
      <w:proofErr w:type="spellEnd"/>
    </w:p>
    <w:p w14:paraId="2023A3BE" w14:textId="4B1C30AE" w:rsidR="00507D30" w:rsidRPr="00507D30" w:rsidRDefault="00507D30" w:rsidP="00751CFF">
      <w:pPr>
        <w:ind w:firstLine="720"/>
        <w:rPr>
          <w:bCs/>
        </w:rPr>
      </w:pPr>
      <w:r w:rsidRPr="00507D30">
        <w:rPr>
          <w:bCs/>
        </w:rPr>
        <w:t>return(y)</w:t>
      </w:r>
    </w:p>
    <w:p w14:paraId="40E0154A" w14:textId="1DA5C196" w:rsidR="00507D30" w:rsidRPr="00507D30" w:rsidRDefault="00507D30" w:rsidP="00D62BAC">
      <w:pPr>
        <w:ind w:left="720"/>
        <w:rPr>
          <w:bCs/>
        </w:rPr>
      </w:pPr>
      <w:r w:rsidRPr="00507D30">
        <w:rPr>
          <w:bCs/>
        </w:rPr>
        <w:t>}</w:t>
      </w:r>
    </w:p>
    <w:p w14:paraId="1AA74712" w14:textId="6F9D8BBA" w:rsidR="0006628C" w:rsidRDefault="00507D30" w:rsidP="00507D30">
      <w:pPr>
        <w:ind w:left="720"/>
        <w:rPr>
          <w:bCs/>
        </w:rPr>
      </w:pPr>
      <w:r w:rsidRPr="00507D30">
        <w:rPr>
          <w:bCs/>
        </w:rPr>
        <w:t>add(2,3)</w:t>
      </w:r>
    </w:p>
    <w:p w14:paraId="54A50523" w14:textId="77777777" w:rsidR="00D62BAC" w:rsidRDefault="00D62BAC" w:rsidP="00507D30">
      <w:pPr>
        <w:ind w:left="720"/>
        <w:rPr>
          <w:bCs/>
        </w:rPr>
      </w:pPr>
    </w:p>
    <w:p w14:paraId="24FB1F9C" w14:textId="44CD9301" w:rsidR="0036711E" w:rsidRDefault="00D62BAC" w:rsidP="00507D30">
      <w:pPr>
        <w:ind w:left="720"/>
        <w:rPr>
          <w:b/>
        </w:rPr>
      </w:pPr>
      <w:r w:rsidRPr="005D4976">
        <w:rPr>
          <w:b/>
        </w:rPr>
        <w:t>Exercise</w:t>
      </w:r>
      <w:r w:rsidR="00B413FC" w:rsidRPr="005D4976">
        <w:rPr>
          <w:b/>
        </w:rPr>
        <w:t xml:space="preserve"> 3. Rewrite the code from Exercise 2 as a function with</w:t>
      </w:r>
      <w:r w:rsidR="00992728" w:rsidRPr="005D4976">
        <w:rPr>
          <w:b/>
        </w:rPr>
        <w:t xml:space="preserve"> </w:t>
      </w:r>
      <w:r w:rsidR="00B40570" w:rsidRPr="005D4976">
        <w:rPr>
          <w:b/>
        </w:rPr>
        <w:t xml:space="preserve">the coefficients </w:t>
      </w:r>
      <w:r w:rsidR="00D81415" w:rsidRPr="005D4976">
        <w:rPr>
          <w:b/>
        </w:rPr>
        <w:t xml:space="preserve">a, b and c </w:t>
      </w:r>
      <w:r w:rsidR="00E3767F" w:rsidRPr="005D4976">
        <w:rPr>
          <w:b/>
        </w:rPr>
        <w:t>(2, -7 and -15 in this example)</w:t>
      </w:r>
      <w:r w:rsidR="00794385" w:rsidRPr="005D4976">
        <w:rPr>
          <w:b/>
        </w:rPr>
        <w:t xml:space="preserve"> as arguments so that your function can </w:t>
      </w:r>
      <w:r w:rsidR="0036711E">
        <w:rPr>
          <w:b/>
        </w:rPr>
        <w:t>find one of the solutions for</w:t>
      </w:r>
      <w:r w:rsidR="00794385" w:rsidRPr="005D4976">
        <w:rPr>
          <w:b/>
        </w:rPr>
        <w:t xml:space="preserve"> quadratic equations in general</w:t>
      </w:r>
      <w:r w:rsidR="00ED39F9">
        <w:rPr>
          <w:b/>
        </w:rPr>
        <w:t>, e.g. it sh</w:t>
      </w:r>
      <w:r w:rsidR="0069719F">
        <w:rPr>
          <w:b/>
        </w:rPr>
        <w:t xml:space="preserve">ould give the solution if you have different values of a, b, c such as a = </w:t>
      </w:r>
      <w:r w:rsidR="00943BCA">
        <w:rPr>
          <w:b/>
        </w:rPr>
        <w:t>1</w:t>
      </w:r>
      <w:r w:rsidR="007A336E">
        <w:rPr>
          <w:b/>
        </w:rPr>
        <w:t>, b</w:t>
      </w:r>
      <w:r w:rsidR="00B944B0">
        <w:rPr>
          <w:b/>
        </w:rPr>
        <w:t xml:space="preserve"> </w:t>
      </w:r>
      <w:r w:rsidR="007A336E">
        <w:rPr>
          <w:b/>
        </w:rPr>
        <w:t xml:space="preserve">= </w:t>
      </w:r>
      <w:r w:rsidR="00334E94">
        <w:rPr>
          <w:b/>
        </w:rPr>
        <w:t>-</w:t>
      </w:r>
      <w:r w:rsidR="007A336E">
        <w:rPr>
          <w:b/>
        </w:rPr>
        <w:t>6, c</w:t>
      </w:r>
      <w:r w:rsidR="00B944B0">
        <w:rPr>
          <w:b/>
        </w:rPr>
        <w:t xml:space="preserve"> </w:t>
      </w:r>
      <w:r w:rsidR="007A336E">
        <w:rPr>
          <w:b/>
        </w:rPr>
        <w:t xml:space="preserve">= </w:t>
      </w:r>
      <w:r w:rsidR="00B944B0">
        <w:rPr>
          <w:b/>
        </w:rPr>
        <w:t>5.</w:t>
      </w:r>
    </w:p>
    <w:p w14:paraId="65F9F305" w14:textId="77777777" w:rsidR="0036711E" w:rsidRDefault="0036711E" w:rsidP="00507D30">
      <w:pPr>
        <w:ind w:left="720"/>
        <w:rPr>
          <w:b/>
        </w:rPr>
      </w:pPr>
    </w:p>
    <w:p w14:paraId="262D76C2" w14:textId="462DA6BC" w:rsidR="00D62BAC" w:rsidRDefault="003D35A9" w:rsidP="00507D30">
      <w:pPr>
        <w:ind w:left="720"/>
        <w:rPr>
          <w:b/>
        </w:rPr>
      </w:pPr>
      <w:r>
        <w:rPr>
          <w:b/>
        </w:rPr>
        <w:t xml:space="preserve">Extra Exercise. </w:t>
      </w:r>
      <w:r w:rsidR="00B007D9">
        <w:rPr>
          <w:b/>
        </w:rPr>
        <w:t xml:space="preserve">Following the approach from Exercise 2 will give you one of the solutions, but </w:t>
      </w:r>
      <w:r w:rsidR="001F0ACB">
        <w:rPr>
          <w:b/>
        </w:rPr>
        <w:t>there are a couple of complications for a full solution</w:t>
      </w:r>
      <w:r w:rsidR="005259C8" w:rsidRPr="005D4976">
        <w:rPr>
          <w:b/>
        </w:rPr>
        <w:t xml:space="preserve">. </w:t>
      </w:r>
      <w:r w:rsidR="00C025DD" w:rsidRPr="005D4976">
        <w:rPr>
          <w:b/>
        </w:rPr>
        <w:t xml:space="preserve">First, you would need to think about how you would return the two solutions to the problem. </w:t>
      </w:r>
      <w:r w:rsidR="002C00B7">
        <w:rPr>
          <w:b/>
        </w:rPr>
        <w:t>You could work out the two solutions, save them as a vector (see the section on vectors below) and return the vector</w:t>
      </w:r>
      <w:r w:rsidR="002B491E">
        <w:rPr>
          <w:b/>
        </w:rPr>
        <w:t xml:space="preserve">. </w:t>
      </w:r>
      <w:r w:rsidR="00C025DD" w:rsidRPr="005D4976">
        <w:rPr>
          <w:b/>
        </w:rPr>
        <w:t xml:space="preserve">Second, </w:t>
      </w:r>
      <w:r w:rsidR="005D4976" w:rsidRPr="005D4976">
        <w:rPr>
          <w:b/>
        </w:rPr>
        <w:t>you would need to think about what happens in cases where b</w:t>
      </w:r>
      <w:r w:rsidR="005D4976" w:rsidRPr="005D4976">
        <w:rPr>
          <w:b/>
          <w:vertAlign w:val="superscript"/>
        </w:rPr>
        <w:t>2</w:t>
      </w:r>
      <w:r w:rsidR="005D4976" w:rsidRPr="005D4976">
        <w:rPr>
          <w:b/>
        </w:rPr>
        <w:t xml:space="preserve"> &lt; 4ac.</w:t>
      </w:r>
      <w:r w:rsidR="002B491E">
        <w:rPr>
          <w:b/>
        </w:rPr>
        <w:t xml:space="preserve"> For example, what happens if you set a = 2, b = -7, c = </w:t>
      </w:r>
      <w:r w:rsidR="000404AA">
        <w:rPr>
          <w:b/>
        </w:rPr>
        <w:t xml:space="preserve">15? You could use an if statement (see below) to ensure </w:t>
      </w:r>
      <w:r w:rsidR="000404AA" w:rsidRPr="005D4976">
        <w:rPr>
          <w:b/>
        </w:rPr>
        <w:t>b</w:t>
      </w:r>
      <w:r w:rsidR="000404AA" w:rsidRPr="005D4976">
        <w:rPr>
          <w:b/>
          <w:vertAlign w:val="superscript"/>
        </w:rPr>
        <w:t>2</w:t>
      </w:r>
      <w:r w:rsidR="000404AA" w:rsidRPr="005D4976">
        <w:rPr>
          <w:b/>
        </w:rPr>
        <w:t xml:space="preserve"> </w:t>
      </w:r>
      <w:r w:rsidR="000404AA">
        <w:rPr>
          <w:rFonts w:cstheme="minorHAnsi"/>
          <w:b/>
        </w:rPr>
        <w:t>≥</w:t>
      </w:r>
      <w:r w:rsidR="000404AA" w:rsidRPr="005D4976">
        <w:rPr>
          <w:b/>
        </w:rPr>
        <w:t xml:space="preserve"> 4ac</w:t>
      </w:r>
      <w:r w:rsidR="000404AA">
        <w:rPr>
          <w:b/>
        </w:rPr>
        <w:t>.</w:t>
      </w:r>
      <w:r w:rsidR="00AF61A6">
        <w:rPr>
          <w:b/>
        </w:rPr>
        <w:t xml:space="preserve"> (Or alternatively, you could use complex numbers, see </w:t>
      </w:r>
      <w:hyperlink r:id="rId11" w:history="1">
        <w:r w:rsidR="003C3FF9" w:rsidRPr="009A72A2">
          <w:rPr>
            <w:rStyle w:val="Hyperlink"/>
            <w:b/>
          </w:rPr>
          <w:t>https://www.w3schools.com/r/r_numbers.asp</w:t>
        </w:r>
      </w:hyperlink>
      <w:r w:rsidR="003C3FF9">
        <w:rPr>
          <w:b/>
        </w:rPr>
        <w:t>)</w:t>
      </w:r>
    </w:p>
    <w:p w14:paraId="6B1CA5D1" w14:textId="77777777" w:rsidR="00507D30" w:rsidRPr="00507D30" w:rsidRDefault="00507D30" w:rsidP="00144859">
      <w:pPr>
        <w:rPr>
          <w:bCs/>
        </w:rPr>
      </w:pPr>
    </w:p>
    <w:p w14:paraId="281301CE" w14:textId="47E27400" w:rsidR="00430F0A" w:rsidRPr="001069AB" w:rsidRDefault="00430F0A" w:rsidP="00430F0A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Branching and </w:t>
      </w:r>
      <w:r w:rsidR="00A96856">
        <w:rPr>
          <w:b/>
        </w:rPr>
        <w:t>Iteration</w:t>
      </w:r>
    </w:p>
    <w:p w14:paraId="67D44440" w14:textId="77777777" w:rsidR="00507D30" w:rsidRDefault="00507D30" w:rsidP="00507D30">
      <w:pPr>
        <w:ind w:left="720"/>
        <w:rPr>
          <w:b/>
        </w:rPr>
      </w:pPr>
    </w:p>
    <w:p w14:paraId="075CD3B8" w14:textId="00D50675" w:rsidR="00976EF3" w:rsidRDefault="004A7BDC" w:rsidP="00976EF3">
      <w:pPr>
        <w:ind w:left="720"/>
        <w:rPr>
          <w:bCs/>
        </w:rPr>
      </w:pPr>
      <w:r w:rsidRPr="004A7BDC">
        <w:rPr>
          <w:bCs/>
        </w:rPr>
        <w:t>These are very similar to other languages such as Python.</w:t>
      </w:r>
      <w:r w:rsidR="00976EF3">
        <w:rPr>
          <w:bCs/>
        </w:rPr>
        <w:t xml:space="preserve"> For example, try out the following code by assigning </w:t>
      </w:r>
      <w:r w:rsidR="002E5F83">
        <w:rPr>
          <w:bCs/>
        </w:rPr>
        <w:t>strings to str1 and str2:</w:t>
      </w:r>
    </w:p>
    <w:p w14:paraId="44CF562D" w14:textId="77777777" w:rsidR="002E5F83" w:rsidRPr="002E5F83" w:rsidRDefault="002E5F83" w:rsidP="002E5F83">
      <w:pPr>
        <w:ind w:left="720"/>
        <w:rPr>
          <w:bCs/>
        </w:rPr>
      </w:pPr>
      <w:r w:rsidRPr="002E5F83">
        <w:rPr>
          <w:bCs/>
        </w:rPr>
        <w:t>if (str1 == str2) {</w:t>
      </w:r>
    </w:p>
    <w:p w14:paraId="6129DF54" w14:textId="370095E9" w:rsidR="002E5F83" w:rsidRPr="002E5F83" w:rsidRDefault="002E5F83" w:rsidP="002E5F83">
      <w:pPr>
        <w:ind w:left="720"/>
        <w:rPr>
          <w:bCs/>
        </w:rPr>
      </w:pPr>
      <w:r w:rsidRPr="002E5F83">
        <w:rPr>
          <w:bCs/>
        </w:rPr>
        <w:t xml:space="preserve">  </w:t>
      </w:r>
      <w:r>
        <w:rPr>
          <w:bCs/>
        </w:rPr>
        <w:t xml:space="preserve">  </w:t>
      </w:r>
      <w:r w:rsidRPr="002E5F83">
        <w:rPr>
          <w:bCs/>
        </w:rPr>
        <w:t>print("The strings are the same.")</w:t>
      </w:r>
    </w:p>
    <w:p w14:paraId="1E697155" w14:textId="77777777" w:rsidR="002E5F83" w:rsidRPr="002E5F83" w:rsidRDefault="002E5F83" w:rsidP="002E5F83">
      <w:pPr>
        <w:ind w:left="720"/>
        <w:rPr>
          <w:bCs/>
        </w:rPr>
      </w:pPr>
      <w:r w:rsidRPr="002E5F83">
        <w:rPr>
          <w:bCs/>
        </w:rPr>
        <w:t>} else {</w:t>
      </w:r>
    </w:p>
    <w:p w14:paraId="4E2D9F39" w14:textId="5855B6C1" w:rsidR="002E5F83" w:rsidRPr="002E5F83" w:rsidRDefault="002E5F83" w:rsidP="002E5F83">
      <w:pPr>
        <w:ind w:left="720"/>
        <w:rPr>
          <w:bCs/>
        </w:rPr>
      </w:pPr>
      <w:r w:rsidRPr="002E5F83">
        <w:rPr>
          <w:bCs/>
        </w:rPr>
        <w:t xml:space="preserve">  </w:t>
      </w:r>
      <w:r>
        <w:rPr>
          <w:bCs/>
        </w:rPr>
        <w:t xml:space="preserve">  </w:t>
      </w:r>
      <w:r w:rsidRPr="002E5F83">
        <w:rPr>
          <w:bCs/>
        </w:rPr>
        <w:t>print("The strings are different.")</w:t>
      </w:r>
    </w:p>
    <w:p w14:paraId="591E0E2A" w14:textId="47422346" w:rsidR="002E5F83" w:rsidRDefault="002E5F83" w:rsidP="002E5F83">
      <w:pPr>
        <w:ind w:left="720"/>
        <w:rPr>
          <w:bCs/>
        </w:rPr>
      </w:pPr>
      <w:r w:rsidRPr="002E5F83">
        <w:rPr>
          <w:bCs/>
        </w:rPr>
        <w:t>}</w:t>
      </w:r>
    </w:p>
    <w:p w14:paraId="1DB2665C" w14:textId="77777777" w:rsidR="002E5F83" w:rsidRDefault="002E5F83" w:rsidP="002E5F83">
      <w:pPr>
        <w:ind w:left="720"/>
        <w:rPr>
          <w:bCs/>
        </w:rPr>
      </w:pPr>
    </w:p>
    <w:p w14:paraId="0667BF42" w14:textId="590754E1" w:rsidR="002E5F83" w:rsidRDefault="004C4FB0" w:rsidP="002E5F83">
      <w:pPr>
        <w:ind w:left="720"/>
        <w:rPr>
          <w:bCs/>
        </w:rPr>
      </w:pPr>
      <w:r>
        <w:rPr>
          <w:bCs/>
        </w:rPr>
        <w:t>Are strings considered to be equal if one is lower case and the other is upper case?</w:t>
      </w:r>
      <w:r w:rsidR="005D1514">
        <w:rPr>
          <w:bCs/>
        </w:rPr>
        <w:t xml:space="preserve"> Does the code work if you remove the braces {}? Or if you move “else” on to the next line?</w:t>
      </w:r>
    </w:p>
    <w:p w14:paraId="6CCD2265" w14:textId="77777777" w:rsidR="00577855" w:rsidRDefault="00577855" w:rsidP="002E5F83">
      <w:pPr>
        <w:ind w:left="720"/>
        <w:rPr>
          <w:bCs/>
        </w:rPr>
      </w:pPr>
    </w:p>
    <w:p w14:paraId="5C4FE986" w14:textId="6B1EEFC9" w:rsidR="00577855" w:rsidRDefault="000A4521" w:rsidP="002E5F83">
      <w:pPr>
        <w:ind w:left="720"/>
        <w:rPr>
          <w:bCs/>
        </w:rPr>
      </w:pPr>
      <w:r>
        <w:rPr>
          <w:bCs/>
        </w:rPr>
        <w:t xml:space="preserve">Try </w:t>
      </w:r>
      <w:r w:rsidR="002F0D47">
        <w:rPr>
          <w:bCs/>
        </w:rPr>
        <w:t>out the following code to see what it does</w:t>
      </w:r>
      <w:r w:rsidR="0033136B">
        <w:rPr>
          <w:bCs/>
        </w:rPr>
        <w:t>:</w:t>
      </w:r>
    </w:p>
    <w:p w14:paraId="2B89F918" w14:textId="77777777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>f &lt;- function(n){</w:t>
      </w:r>
    </w:p>
    <w:p w14:paraId="6725D93F" w14:textId="34994674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 xml:space="preserve">  </w:t>
      </w:r>
      <w:r w:rsidR="00C12A09">
        <w:rPr>
          <w:bCs/>
        </w:rPr>
        <w:t xml:space="preserve">  </w:t>
      </w:r>
      <w:r w:rsidRPr="0033136B">
        <w:rPr>
          <w:bCs/>
        </w:rPr>
        <w:t>sum &lt;- 0</w:t>
      </w:r>
    </w:p>
    <w:p w14:paraId="320C2353" w14:textId="1FE1E046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 xml:space="preserve">  </w:t>
      </w:r>
      <w:r w:rsidR="00C12A09">
        <w:rPr>
          <w:bCs/>
        </w:rPr>
        <w:t xml:space="preserve">  </w:t>
      </w:r>
      <w:r w:rsidRPr="0033136B">
        <w:rPr>
          <w:bCs/>
        </w:rPr>
        <w:t>for (i in 1:n) {</w:t>
      </w:r>
    </w:p>
    <w:p w14:paraId="16B3EE0A" w14:textId="16172FC4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 xml:space="preserve">    </w:t>
      </w:r>
      <w:r w:rsidR="00C12A09">
        <w:rPr>
          <w:bCs/>
        </w:rPr>
        <w:t xml:space="preserve">    </w:t>
      </w:r>
      <w:r w:rsidRPr="0033136B">
        <w:rPr>
          <w:bCs/>
        </w:rPr>
        <w:t xml:space="preserve">sum &lt;- sum + </w:t>
      </w:r>
      <w:proofErr w:type="spellStart"/>
      <w:r w:rsidRPr="0033136B">
        <w:rPr>
          <w:bCs/>
        </w:rPr>
        <w:t>i</w:t>
      </w:r>
      <w:proofErr w:type="spellEnd"/>
    </w:p>
    <w:p w14:paraId="0FBFA2AB" w14:textId="40CE4131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 xml:space="preserve">  </w:t>
      </w:r>
      <w:r w:rsidR="00C12A09">
        <w:rPr>
          <w:bCs/>
        </w:rPr>
        <w:t xml:space="preserve">  </w:t>
      </w:r>
      <w:r w:rsidRPr="0033136B">
        <w:rPr>
          <w:bCs/>
        </w:rPr>
        <w:t>}</w:t>
      </w:r>
    </w:p>
    <w:p w14:paraId="45D033F7" w14:textId="168A0872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 xml:space="preserve">  </w:t>
      </w:r>
      <w:r w:rsidR="00C12A09">
        <w:rPr>
          <w:bCs/>
        </w:rPr>
        <w:t xml:space="preserve">  </w:t>
      </w:r>
      <w:r w:rsidRPr="0033136B">
        <w:rPr>
          <w:bCs/>
        </w:rPr>
        <w:t>return(sum)</w:t>
      </w:r>
    </w:p>
    <w:p w14:paraId="777A77B5" w14:textId="0729D6B7" w:rsidR="0033136B" w:rsidRPr="0033136B" w:rsidRDefault="0033136B" w:rsidP="0033136B">
      <w:pPr>
        <w:ind w:left="720"/>
        <w:rPr>
          <w:bCs/>
        </w:rPr>
      </w:pPr>
      <w:r w:rsidRPr="0033136B">
        <w:rPr>
          <w:bCs/>
        </w:rPr>
        <w:t>}</w:t>
      </w:r>
    </w:p>
    <w:p w14:paraId="77334D9C" w14:textId="304F48D3" w:rsidR="002F0D47" w:rsidRDefault="0033136B" w:rsidP="0033136B">
      <w:pPr>
        <w:ind w:left="720"/>
        <w:rPr>
          <w:bCs/>
        </w:rPr>
      </w:pPr>
      <w:r w:rsidRPr="0033136B">
        <w:rPr>
          <w:bCs/>
        </w:rPr>
        <w:t>f(5)</w:t>
      </w:r>
    </w:p>
    <w:p w14:paraId="7CED8461" w14:textId="77777777" w:rsidR="007F123A" w:rsidRDefault="007F123A" w:rsidP="0033136B">
      <w:pPr>
        <w:ind w:left="720"/>
        <w:rPr>
          <w:bCs/>
        </w:rPr>
      </w:pPr>
    </w:p>
    <w:p w14:paraId="7F2ACABC" w14:textId="26C6308A" w:rsidR="00A344A0" w:rsidRDefault="007F123A" w:rsidP="00A344A0">
      <w:pPr>
        <w:ind w:left="720"/>
        <w:rPr>
          <w:bCs/>
        </w:rPr>
      </w:pPr>
      <w:r>
        <w:rPr>
          <w:bCs/>
        </w:rPr>
        <w:t>Alternatively, we could create a vector</w:t>
      </w:r>
      <w:r w:rsidR="00A344A0">
        <w:rPr>
          <w:bCs/>
        </w:rPr>
        <w:t xml:space="preserve"> using</w:t>
      </w:r>
      <w:r w:rsidR="00247A8F">
        <w:rPr>
          <w:bCs/>
        </w:rPr>
        <w:t>:</w:t>
      </w:r>
    </w:p>
    <w:p w14:paraId="2CA75792" w14:textId="45D226E8" w:rsidR="00A344A0" w:rsidRDefault="00A344A0" w:rsidP="00A344A0">
      <w:pPr>
        <w:ind w:left="720"/>
        <w:rPr>
          <w:bCs/>
        </w:rPr>
      </w:pPr>
      <w:r>
        <w:rPr>
          <w:bCs/>
        </w:rPr>
        <w:t xml:space="preserve">v &lt;- </w:t>
      </w:r>
      <w:r w:rsidR="003E40D1">
        <w:rPr>
          <w:bCs/>
        </w:rPr>
        <w:t>1:n</w:t>
      </w:r>
      <w:r w:rsidR="00734AAD">
        <w:rPr>
          <w:bCs/>
        </w:rPr>
        <w:t xml:space="preserve">    # or v &lt;- c(1:n)</w:t>
      </w:r>
    </w:p>
    <w:p w14:paraId="465F64B9" w14:textId="77777777" w:rsidR="00A95D50" w:rsidRDefault="00A95D50" w:rsidP="00A344A0">
      <w:pPr>
        <w:ind w:left="720"/>
        <w:rPr>
          <w:bCs/>
        </w:rPr>
      </w:pPr>
    </w:p>
    <w:p w14:paraId="45B9C72A" w14:textId="0E013016" w:rsidR="00A95D50" w:rsidRDefault="00F42E01" w:rsidP="00A95D50">
      <w:pPr>
        <w:ind w:left="720"/>
        <w:rPr>
          <w:bCs/>
        </w:rPr>
      </w:pPr>
      <w:r>
        <w:rPr>
          <w:bCs/>
        </w:rPr>
        <w:t>and rewrite the for</w:t>
      </w:r>
      <w:r w:rsidR="00821898">
        <w:rPr>
          <w:bCs/>
        </w:rPr>
        <w:t xml:space="preserve"> </w:t>
      </w:r>
      <w:r>
        <w:rPr>
          <w:bCs/>
        </w:rPr>
        <w:t>loop as:</w:t>
      </w:r>
    </w:p>
    <w:p w14:paraId="7C35F096" w14:textId="77777777" w:rsidR="00F42E01" w:rsidRPr="00F42E01" w:rsidRDefault="00F42E01" w:rsidP="00F42E01">
      <w:pPr>
        <w:ind w:left="720"/>
        <w:rPr>
          <w:bCs/>
        </w:rPr>
      </w:pPr>
      <w:r w:rsidRPr="00F42E01">
        <w:rPr>
          <w:bCs/>
        </w:rPr>
        <w:t>for (</w:t>
      </w:r>
      <w:proofErr w:type="spellStart"/>
      <w:r w:rsidRPr="00F42E01">
        <w:rPr>
          <w:bCs/>
        </w:rPr>
        <w:t>i</w:t>
      </w:r>
      <w:proofErr w:type="spellEnd"/>
      <w:r w:rsidRPr="00F42E01">
        <w:rPr>
          <w:bCs/>
        </w:rPr>
        <w:t xml:space="preserve"> in v) {</w:t>
      </w:r>
    </w:p>
    <w:p w14:paraId="3C5BB5EF" w14:textId="77777777" w:rsidR="00F42E01" w:rsidRPr="00F42E01" w:rsidRDefault="00F42E01" w:rsidP="00F42E01">
      <w:pPr>
        <w:ind w:left="720"/>
        <w:rPr>
          <w:bCs/>
        </w:rPr>
      </w:pPr>
      <w:r w:rsidRPr="00F42E01">
        <w:rPr>
          <w:bCs/>
        </w:rPr>
        <w:t xml:space="preserve">    sum &lt;- sum + </w:t>
      </w:r>
      <w:proofErr w:type="spellStart"/>
      <w:r w:rsidRPr="00F42E01">
        <w:rPr>
          <w:bCs/>
        </w:rPr>
        <w:t>i</w:t>
      </w:r>
      <w:proofErr w:type="spellEnd"/>
    </w:p>
    <w:p w14:paraId="38055947" w14:textId="68662EA0" w:rsidR="00F42E01" w:rsidRPr="004A7BDC" w:rsidRDefault="00F42E01" w:rsidP="00F42E01">
      <w:pPr>
        <w:ind w:left="720"/>
        <w:rPr>
          <w:bCs/>
        </w:rPr>
      </w:pPr>
      <w:r w:rsidRPr="00F42E01">
        <w:rPr>
          <w:bCs/>
        </w:rPr>
        <w:t>}</w:t>
      </w:r>
    </w:p>
    <w:p w14:paraId="550D7830" w14:textId="432BA122" w:rsidR="009A0B43" w:rsidRDefault="00F42E01" w:rsidP="00F42E01">
      <w:pPr>
        <w:rPr>
          <w:b/>
        </w:rPr>
      </w:pPr>
      <w:r>
        <w:rPr>
          <w:b/>
        </w:rPr>
        <w:tab/>
      </w:r>
    </w:p>
    <w:p w14:paraId="2AF17001" w14:textId="1F9DF1F1" w:rsidR="00F42E01" w:rsidRDefault="00F42E01" w:rsidP="00821898">
      <w:pPr>
        <w:ind w:left="720"/>
        <w:rPr>
          <w:b/>
        </w:rPr>
      </w:pPr>
      <w:r w:rsidRPr="005D4976">
        <w:rPr>
          <w:b/>
        </w:rPr>
        <w:t xml:space="preserve">Exercise </w:t>
      </w:r>
      <w:r>
        <w:rPr>
          <w:b/>
        </w:rPr>
        <w:t>4</w:t>
      </w:r>
      <w:r w:rsidRPr="005D4976">
        <w:rPr>
          <w:b/>
        </w:rPr>
        <w:t>.</w:t>
      </w:r>
      <w:r>
        <w:rPr>
          <w:b/>
        </w:rPr>
        <w:t xml:space="preserve"> You should spend some time exploring </w:t>
      </w:r>
      <w:r w:rsidR="00FB1FD4">
        <w:rPr>
          <w:b/>
        </w:rPr>
        <w:t>for-loops further</w:t>
      </w:r>
      <w:r w:rsidR="00662AE4">
        <w:rPr>
          <w:b/>
        </w:rPr>
        <w:t xml:space="preserve"> </w:t>
      </w:r>
      <w:r w:rsidR="00821898">
        <w:rPr>
          <w:b/>
        </w:rPr>
        <w:t xml:space="preserve">as well as while loops, see </w:t>
      </w:r>
      <w:hyperlink r:id="rId12" w:history="1">
        <w:r w:rsidR="00D25EBE" w:rsidRPr="009A72A2">
          <w:rPr>
            <w:rStyle w:val="Hyperlink"/>
            <w:b/>
          </w:rPr>
          <w:t>https://www.w3schools.com/r/r_while_loop.asp</w:t>
        </w:r>
      </w:hyperlink>
    </w:p>
    <w:p w14:paraId="31489FA8" w14:textId="77777777" w:rsidR="00D25EBE" w:rsidRDefault="00D25EBE" w:rsidP="00821898">
      <w:pPr>
        <w:ind w:left="720"/>
        <w:rPr>
          <w:b/>
        </w:rPr>
      </w:pPr>
    </w:p>
    <w:p w14:paraId="39DCAC16" w14:textId="0A4BA5CC" w:rsidR="00726AB1" w:rsidRDefault="00D25EBE" w:rsidP="00821898">
      <w:pPr>
        <w:ind w:left="720"/>
        <w:rPr>
          <w:b/>
        </w:rPr>
      </w:pPr>
      <w:r>
        <w:rPr>
          <w:b/>
        </w:rPr>
        <w:t xml:space="preserve">Exercise 5. </w:t>
      </w:r>
      <w:r w:rsidR="007D581E">
        <w:rPr>
          <w:b/>
        </w:rPr>
        <w:t>Write a funct</w:t>
      </w:r>
      <w:r w:rsidR="006505CA">
        <w:rPr>
          <w:b/>
        </w:rPr>
        <w:t xml:space="preserve">ion that </w:t>
      </w:r>
      <w:r w:rsidR="0065597A">
        <w:rPr>
          <w:b/>
        </w:rPr>
        <w:t xml:space="preserve">checks for each number from 1 to 100 whether it is divisible by 3 or 5 and then </w:t>
      </w:r>
      <w:r w:rsidR="00726AB1">
        <w:rPr>
          <w:b/>
        </w:rPr>
        <w:t>outputs</w:t>
      </w:r>
      <w:r w:rsidR="000C409E">
        <w:rPr>
          <w:b/>
        </w:rPr>
        <w:t xml:space="preserve"> the number and states whether it is divisible by 3 or 5</w:t>
      </w:r>
      <w:r w:rsidR="00726AB1">
        <w:rPr>
          <w:b/>
        </w:rPr>
        <w:t>:</w:t>
      </w:r>
    </w:p>
    <w:p w14:paraId="39EF2DB7" w14:textId="77777777" w:rsidR="00726AB1" w:rsidRDefault="00726AB1" w:rsidP="00726AB1">
      <w:pPr>
        <w:rPr>
          <w:b/>
        </w:rPr>
      </w:pPr>
      <w:r>
        <w:rPr>
          <w:b/>
        </w:rPr>
        <w:tab/>
        <w:t>1. Not divisible by 3 or 5.</w:t>
      </w:r>
    </w:p>
    <w:p w14:paraId="31781F24" w14:textId="77777777" w:rsidR="00726AB1" w:rsidRDefault="00726AB1" w:rsidP="00726AB1">
      <w:pPr>
        <w:rPr>
          <w:b/>
        </w:rPr>
      </w:pPr>
      <w:r>
        <w:rPr>
          <w:b/>
        </w:rPr>
        <w:tab/>
        <w:t>2. Divisible by 3 or 5.</w:t>
      </w:r>
    </w:p>
    <w:p w14:paraId="71735D89" w14:textId="77777777" w:rsidR="000C409E" w:rsidRDefault="00726AB1" w:rsidP="00726AB1">
      <w:pPr>
        <w:rPr>
          <w:b/>
        </w:rPr>
      </w:pPr>
      <w:r>
        <w:rPr>
          <w:b/>
        </w:rPr>
        <w:tab/>
      </w:r>
      <w:r w:rsidR="000C409E">
        <w:rPr>
          <w:b/>
        </w:rPr>
        <w:t>…</w:t>
      </w:r>
    </w:p>
    <w:p w14:paraId="70A4FAC6" w14:textId="44FFDCCB" w:rsidR="000C409E" w:rsidRDefault="000C409E" w:rsidP="00247A8F">
      <w:pPr>
        <w:ind w:left="720"/>
        <w:rPr>
          <w:b/>
        </w:rPr>
      </w:pPr>
      <w:r>
        <w:rPr>
          <w:b/>
        </w:rPr>
        <w:t>(Hint: use the paste0 function (a version of pas</w:t>
      </w:r>
      <w:r w:rsidR="00247A8F">
        <w:rPr>
          <w:b/>
        </w:rPr>
        <w:t>te function we used earlier) to format the output.)</w:t>
      </w:r>
    </w:p>
    <w:p w14:paraId="6D9C2F5D" w14:textId="71D83CE3" w:rsidR="00D25EBE" w:rsidRPr="00726AB1" w:rsidRDefault="000C409E" w:rsidP="00726AB1">
      <w:pPr>
        <w:rPr>
          <w:b/>
        </w:rPr>
      </w:pPr>
      <w:r>
        <w:rPr>
          <w:b/>
        </w:rPr>
        <w:tab/>
      </w:r>
      <w:r w:rsidR="0065597A" w:rsidRPr="00726AB1">
        <w:rPr>
          <w:b/>
        </w:rPr>
        <w:t xml:space="preserve"> </w:t>
      </w:r>
    </w:p>
    <w:p w14:paraId="171E0FEB" w14:textId="503BE1CF" w:rsidR="00D91D0E" w:rsidRPr="00D91D0E" w:rsidRDefault="00D91D0E" w:rsidP="00D91D0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Vectors</w:t>
      </w:r>
    </w:p>
    <w:p w14:paraId="1715AEF2" w14:textId="77777777" w:rsidR="00F42E01" w:rsidRDefault="00F42E01" w:rsidP="00087324">
      <w:pPr>
        <w:ind w:left="720"/>
        <w:rPr>
          <w:b/>
        </w:rPr>
      </w:pPr>
    </w:p>
    <w:p w14:paraId="15230034" w14:textId="6822040E" w:rsidR="00100FE3" w:rsidRPr="00100FE3" w:rsidRDefault="00100FE3" w:rsidP="00100FE3">
      <w:pPr>
        <w:ind w:firstLine="720"/>
        <w:rPr>
          <w:b/>
        </w:rPr>
      </w:pPr>
      <w:r>
        <w:rPr>
          <w:b/>
        </w:rPr>
        <w:t>Creat</w:t>
      </w:r>
      <w:r w:rsidR="00DF6A86">
        <w:rPr>
          <w:b/>
        </w:rPr>
        <w:t>ing</w:t>
      </w:r>
      <w:r>
        <w:rPr>
          <w:b/>
        </w:rPr>
        <w:t xml:space="preserve"> </w:t>
      </w:r>
      <w:r>
        <w:rPr>
          <w:b/>
        </w:rPr>
        <w:t>vectors</w:t>
      </w:r>
    </w:p>
    <w:p w14:paraId="2EF6CA75" w14:textId="54106C99" w:rsidR="00087324" w:rsidRDefault="00087324" w:rsidP="00087324">
      <w:pPr>
        <w:ind w:left="720"/>
        <w:rPr>
          <w:bCs/>
        </w:rPr>
      </w:pPr>
      <w:r>
        <w:rPr>
          <w:bCs/>
        </w:rPr>
        <w:t>Vectors are e</w:t>
      </w:r>
      <w:r w:rsidRPr="00087324">
        <w:rPr>
          <w:bCs/>
        </w:rPr>
        <w:t>ssentially the same as lists in Python.</w:t>
      </w:r>
      <w:r w:rsidR="003F681A">
        <w:rPr>
          <w:bCs/>
        </w:rPr>
        <w:t xml:space="preserve"> We’ve already seen an example of how to create a vector:</w:t>
      </w:r>
    </w:p>
    <w:p w14:paraId="4EEAAC52" w14:textId="6181BAE8" w:rsidR="003F681A" w:rsidRDefault="003F681A" w:rsidP="003F681A">
      <w:pPr>
        <w:ind w:left="720"/>
        <w:rPr>
          <w:bCs/>
        </w:rPr>
      </w:pPr>
      <w:r>
        <w:rPr>
          <w:bCs/>
        </w:rPr>
        <w:t>v &lt;- c(1:10)</w:t>
      </w:r>
    </w:p>
    <w:p w14:paraId="55DDD086" w14:textId="77777777" w:rsidR="00993298" w:rsidRDefault="00993298" w:rsidP="003F681A">
      <w:pPr>
        <w:ind w:left="720"/>
        <w:rPr>
          <w:bCs/>
        </w:rPr>
      </w:pPr>
    </w:p>
    <w:p w14:paraId="3B427687" w14:textId="3C5AD12A" w:rsidR="00993298" w:rsidRDefault="00993298" w:rsidP="003F681A">
      <w:pPr>
        <w:ind w:left="720"/>
        <w:rPr>
          <w:bCs/>
        </w:rPr>
      </w:pPr>
      <w:r>
        <w:rPr>
          <w:bCs/>
        </w:rPr>
        <w:t>Or we can specify particular values:</w:t>
      </w:r>
    </w:p>
    <w:p w14:paraId="260A272C" w14:textId="7EFA15BD" w:rsidR="00993298" w:rsidRDefault="00316161" w:rsidP="003F681A">
      <w:pPr>
        <w:ind w:left="720"/>
        <w:rPr>
          <w:bCs/>
        </w:rPr>
      </w:pPr>
      <w:r>
        <w:rPr>
          <w:bCs/>
        </w:rPr>
        <w:t>v</w:t>
      </w:r>
      <w:r w:rsidR="00993298">
        <w:rPr>
          <w:bCs/>
        </w:rPr>
        <w:t xml:space="preserve"> &lt;- c(7, </w:t>
      </w:r>
      <w:r>
        <w:rPr>
          <w:bCs/>
        </w:rPr>
        <w:t>6, -3, 4)</w:t>
      </w:r>
    </w:p>
    <w:p w14:paraId="1A9432E5" w14:textId="77777777" w:rsidR="00316161" w:rsidRDefault="00316161" w:rsidP="003F681A">
      <w:pPr>
        <w:ind w:left="720"/>
        <w:rPr>
          <w:bCs/>
        </w:rPr>
      </w:pPr>
    </w:p>
    <w:p w14:paraId="0F4E174D" w14:textId="58CD861F" w:rsidR="00316161" w:rsidRDefault="00316161" w:rsidP="003F681A">
      <w:pPr>
        <w:ind w:left="720"/>
        <w:rPr>
          <w:bCs/>
        </w:rPr>
      </w:pPr>
      <w:r>
        <w:rPr>
          <w:bCs/>
        </w:rPr>
        <w:t>Or uses previously defined variables:</w:t>
      </w:r>
    </w:p>
    <w:p w14:paraId="7B1E92C2" w14:textId="1F31AA6F" w:rsidR="00316161" w:rsidRDefault="00316161" w:rsidP="003F681A">
      <w:pPr>
        <w:ind w:left="720"/>
        <w:rPr>
          <w:bCs/>
        </w:rPr>
      </w:pPr>
      <w:r>
        <w:rPr>
          <w:bCs/>
        </w:rPr>
        <w:t>a &lt;- 4</w:t>
      </w:r>
    </w:p>
    <w:p w14:paraId="50C6448E" w14:textId="5F6C9CD8" w:rsidR="00316161" w:rsidRDefault="00316161" w:rsidP="003F681A">
      <w:pPr>
        <w:ind w:left="720"/>
        <w:rPr>
          <w:bCs/>
        </w:rPr>
      </w:pPr>
      <w:r>
        <w:rPr>
          <w:bCs/>
        </w:rPr>
        <w:t>b &lt;- 3</w:t>
      </w:r>
    </w:p>
    <w:p w14:paraId="310BF394" w14:textId="4ABFE031" w:rsidR="00316161" w:rsidRDefault="00316161" w:rsidP="003F681A">
      <w:pPr>
        <w:ind w:left="720"/>
        <w:rPr>
          <w:bCs/>
        </w:rPr>
      </w:pPr>
      <w:r>
        <w:rPr>
          <w:bCs/>
        </w:rPr>
        <w:t>v &lt;- (</w:t>
      </w:r>
      <w:proofErr w:type="spellStart"/>
      <w:r>
        <w:rPr>
          <w:bCs/>
        </w:rPr>
        <w:t>a,b</w:t>
      </w:r>
      <w:proofErr w:type="spellEnd"/>
      <w:r>
        <w:rPr>
          <w:bCs/>
        </w:rPr>
        <w:t>)</w:t>
      </w:r>
    </w:p>
    <w:p w14:paraId="67CE2902" w14:textId="12AA47C6" w:rsidR="00316161" w:rsidRDefault="00316161" w:rsidP="003F681A">
      <w:pPr>
        <w:ind w:left="720"/>
        <w:rPr>
          <w:bCs/>
        </w:rPr>
      </w:pPr>
    </w:p>
    <w:p w14:paraId="18351393" w14:textId="02A3320D" w:rsidR="00EB5689" w:rsidRDefault="00EB5689" w:rsidP="003F681A">
      <w:pPr>
        <w:ind w:left="720"/>
        <w:rPr>
          <w:bCs/>
        </w:rPr>
      </w:pPr>
      <w:r>
        <w:rPr>
          <w:bCs/>
        </w:rPr>
        <w:t>Or we can create an empty vector and then append values as needed:</w:t>
      </w:r>
    </w:p>
    <w:p w14:paraId="791C9A6E" w14:textId="2B580958" w:rsidR="00EB5689" w:rsidRDefault="00EB5689" w:rsidP="003F681A">
      <w:pPr>
        <w:ind w:left="720"/>
        <w:rPr>
          <w:bCs/>
        </w:rPr>
      </w:pPr>
      <w:r>
        <w:rPr>
          <w:bCs/>
        </w:rPr>
        <w:t>v &lt;- c()</w:t>
      </w:r>
    </w:p>
    <w:p w14:paraId="0C163B55" w14:textId="0B71AB96" w:rsidR="00EB5689" w:rsidRDefault="00EB5689" w:rsidP="003F681A">
      <w:pPr>
        <w:ind w:left="720"/>
        <w:rPr>
          <w:bCs/>
        </w:rPr>
      </w:pPr>
      <w:r>
        <w:rPr>
          <w:bCs/>
        </w:rPr>
        <w:t>v &lt;- append</w:t>
      </w:r>
      <w:r w:rsidR="00016CDB">
        <w:rPr>
          <w:bCs/>
        </w:rPr>
        <w:t>(v,</w:t>
      </w:r>
      <w:r w:rsidR="008066AF">
        <w:rPr>
          <w:bCs/>
        </w:rPr>
        <w:t xml:space="preserve"> </w:t>
      </w:r>
      <w:r w:rsidR="00016CDB">
        <w:rPr>
          <w:bCs/>
        </w:rPr>
        <w:t>5)</w:t>
      </w:r>
    </w:p>
    <w:p w14:paraId="3DC4C96F" w14:textId="77777777" w:rsidR="00B94EBB" w:rsidRDefault="00B94EBB" w:rsidP="003F681A">
      <w:pPr>
        <w:ind w:left="720"/>
        <w:rPr>
          <w:bCs/>
        </w:rPr>
      </w:pPr>
    </w:p>
    <w:p w14:paraId="1140BAA7" w14:textId="6A33E1FB" w:rsidR="00B94EBB" w:rsidRDefault="00B94EBB" w:rsidP="003F681A">
      <w:pPr>
        <w:ind w:left="720"/>
        <w:rPr>
          <w:bCs/>
        </w:rPr>
      </w:pPr>
      <w:r>
        <w:rPr>
          <w:bCs/>
        </w:rPr>
        <w:t xml:space="preserve">Or we can create a </w:t>
      </w:r>
      <w:r w:rsidR="00182268">
        <w:rPr>
          <w:bCs/>
        </w:rPr>
        <w:t>vector of a specified length with all the values being the same:</w:t>
      </w:r>
    </w:p>
    <w:p w14:paraId="09D710FE" w14:textId="22D04494" w:rsidR="00182268" w:rsidRDefault="00182268" w:rsidP="003F681A">
      <w:pPr>
        <w:ind w:left="720"/>
        <w:rPr>
          <w:bCs/>
        </w:rPr>
      </w:pPr>
      <w:r>
        <w:rPr>
          <w:bCs/>
        </w:rPr>
        <w:t xml:space="preserve">v &lt;- </w:t>
      </w:r>
      <w:r w:rsidR="008066AF">
        <w:rPr>
          <w:bCs/>
        </w:rPr>
        <w:t>rep(0, 10)</w:t>
      </w:r>
    </w:p>
    <w:p w14:paraId="5967FA3F" w14:textId="77777777" w:rsidR="00F9536D" w:rsidRDefault="00F9536D" w:rsidP="003F681A">
      <w:pPr>
        <w:ind w:left="720"/>
        <w:rPr>
          <w:bCs/>
        </w:rPr>
      </w:pPr>
    </w:p>
    <w:p w14:paraId="3EDD0CF3" w14:textId="1766AC4D" w:rsidR="00F9536D" w:rsidRDefault="00F9536D" w:rsidP="003F681A">
      <w:pPr>
        <w:ind w:left="720"/>
        <w:rPr>
          <w:bCs/>
        </w:rPr>
      </w:pPr>
      <w:r>
        <w:rPr>
          <w:bCs/>
        </w:rPr>
        <w:t>Or we can use the sequence function:</w:t>
      </w:r>
    </w:p>
    <w:p w14:paraId="29B00743" w14:textId="77777777" w:rsidR="00BA1F11" w:rsidRDefault="00F9536D" w:rsidP="00AD7000">
      <w:pPr>
        <w:ind w:left="720"/>
        <w:rPr>
          <w:bCs/>
        </w:rPr>
      </w:pPr>
      <w:r>
        <w:rPr>
          <w:bCs/>
        </w:rPr>
        <w:t xml:space="preserve">v &lt;- </w:t>
      </w:r>
      <w:r w:rsidR="00FC5C98">
        <w:rPr>
          <w:bCs/>
        </w:rPr>
        <w:t xml:space="preserve">seq(1, 5, by = 0.2) </w:t>
      </w:r>
    </w:p>
    <w:p w14:paraId="0F4DC307" w14:textId="6714F2B5" w:rsidR="00F9536D" w:rsidRDefault="00FC5C98" w:rsidP="00AD7000">
      <w:pPr>
        <w:ind w:left="720"/>
        <w:rPr>
          <w:bCs/>
        </w:rPr>
      </w:pPr>
      <w:r>
        <w:rPr>
          <w:bCs/>
        </w:rPr>
        <w:t xml:space="preserve"># </w:t>
      </w:r>
      <w:r w:rsidR="002E42AE">
        <w:rPr>
          <w:bCs/>
        </w:rPr>
        <w:t>specifies</w:t>
      </w:r>
      <w:r w:rsidR="00BA275A">
        <w:rPr>
          <w:bCs/>
        </w:rPr>
        <w:t xml:space="preserve"> a step size of 2, i.e. </w:t>
      </w:r>
      <w:r w:rsidR="00FE02D4">
        <w:rPr>
          <w:bCs/>
        </w:rPr>
        <w:t>(1</w:t>
      </w:r>
      <w:r w:rsidR="00215715">
        <w:rPr>
          <w:bCs/>
        </w:rPr>
        <w:t>.0</w:t>
      </w:r>
      <w:r w:rsidR="00FE02D4">
        <w:rPr>
          <w:bCs/>
        </w:rPr>
        <w:t>, 1.2, 1.4, …, 5</w:t>
      </w:r>
      <w:r w:rsidR="00215715">
        <w:rPr>
          <w:bCs/>
        </w:rPr>
        <w:t>.0</w:t>
      </w:r>
      <w:r w:rsidR="00FE02D4">
        <w:rPr>
          <w:bCs/>
        </w:rPr>
        <w:t>)</w:t>
      </w:r>
    </w:p>
    <w:p w14:paraId="3D4A5B2C" w14:textId="13B6414A" w:rsidR="00BA1F11" w:rsidRDefault="00215715" w:rsidP="00215715">
      <w:pPr>
        <w:ind w:left="720"/>
        <w:rPr>
          <w:bCs/>
        </w:rPr>
      </w:pPr>
      <w:r>
        <w:rPr>
          <w:bCs/>
        </w:rPr>
        <w:t xml:space="preserve">v &lt;- seq(1, </w:t>
      </w:r>
      <w:r w:rsidR="004706C1">
        <w:rPr>
          <w:bCs/>
        </w:rPr>
        <w:t>10</w:t>
      </w:r>
      <w:r>
        <w:rPr>
          <w:bCs/>
        </w:rPr>
        <w:t xml:space="preserve">, </w:t>
      </w:r>
      <w:proofErr w:type="spellStart"/>
      <w:r>
        <w:rPr>
          <w:bCs/>
        </w:rPr>
        <w:t>length.out</w:t>
      </w:r>
      <w:proofErr w:type="spellEnd"/>
      <w:r>
        <w:rPr>
          <w:bCs/>
        </w:rPr>
        <w:t xml:space="preserve"> = </w:t>
      </w:r>
      <w:r w:rsidR="004706C1">
        <w:rPr>
          <w:bCs/>
        </w:rPr>
        <w:t>5</w:t>
      </w:r>
      <w:r>
        <w:rPr>
          <w:bCs/>
        </w:rPr>
        <w:t xml:space="preserve">) </w:t>
      </w:r>
    </w:p>
    <w:p w14:paraId="660FCE4D" w14:textId="23B12138" w:rsidR="00215715" w:rsidRDefault="00215715" w:rsidP="00215715">
      <w:pPr>
        <w:ind w:left="720"/>
        <w:rPr>
          <w:bCs/>
        </w:rPr>
      </w:pPr>
      <w:r>
        <w:rPr>
          <w:bCs/>
        </w:rPr>
        <w:t xml:space="preserve"># </w:t>
      </w:r>
      <w:r w:rsidR="002E42AE">
        <w:rPr>
          <w:bCs/>
        </w:rPr>
        <w:t xml:space="preserve">specifies the length of </w:t>
      </w:r>
      <w:r w:rsidR="00E861E8">
        <w:rPr>
          <w:bCs/>
        </w:rPr>
        <w:t>5</w:t>
      </w:r>
      <w:r w:rsidR="00BA1F11">
        <w:rPr>
          <w:bCs/>
        </w:rPr>
        <w:t>, i.e.</w:t>
      </w:r>
      <w:r>
        <w:rPr>
          <w:bCs/>
        </w:rPr>
        <w:t xml:space="preserve"> (</w:t>
      </w:r>
      <w:r w:rsidR="00E861E8" w:rsidRPr="00E861E8">
        <w:rPr>
          <w:bCs/>
        </w:rPr>
        <w:t>1.00</w:t>
      </w:r>
      <w:r w:rsidR="00E861E8">
        <w:rPr>
          <w:bCs/>
        </w:rPr>
        <w:t>,</w:t>
      </w:r>
      <w:r w:rsidR="00E861E8" w:rsidRPr="00E861E8">
        <w:rPr>
          <w:bCs/>
        </w:rPr>
        <w:t xml:space="preserve"> 3.25</w:t>
      </w:r>
      <w:r w:rsidR="00E861E8">
        <w:rPr>
          <w:bCs/>
        </w:rPr>
        <w:t>,</w:t>
      </w:r>
      <w:r w:rsidR="00E861E8" w:rsidRPr="00E861E8">
        <w:rPr>
          <w:bCs/>
        </w:rPr>
        <w:t xml:space="preserve"> 5.50</w:t>
      </w:r>
      <w:r w:rsidR="00E861E8">
        <w:rPr>
          <w:bCs/>
        </w:rPr>
        <w:t>,</w:t>
      </w:r>
      <w:r w:rsidR="00E861E8" w:rsidRPr="00E861E8">
        <w:rPr>
          <w:bCs/>
        </w:rPr>
        <w:t xml:space="preserve"> 7.75</w:t>
      </w:r>
      <w:r w:rsidR="00E861E8">
        <w:rPr>
          <w:bCs/>
        </w:rPr>
        <w:t>,</w:t>
      </w:r>
      <w:r w:rsidR="00E0680E">
        <w:rPr>
          <w:bCs/>
        </w:rPr>
        <w:t xml:space="preserve"> </w:t>
      </w:r>
      <w:r w:rsidR="00E861E8" w:rsidRPr="00E861E8">
        <w:rPr>
          <w:bCs/>
        </w:rPr>
        <w:t>10.00</w:t>
      </w:r>
      <w:r>
        <w:rPr>
          <w:bCs/>
        </w:rPr>
        <w:t>)</w:t>
      </w:r>
    </w:p>
    <w:p w14:paraId="27A5A516" w14:textId="77777777" w:rsidR="00FC6504" w:rsidRDefault="00FC6504" w:rsidP="003F681A">
      <w:pPr>
        <w:ind w:left="720"/>
        <w:rPr>
          <w:bCs/>
        </w:rPr>
      </w:pPr>
    </w:p>
    <w:p w14:paraId="0C9098E1" w14:textId="44BEBE2B" w:rsidR="00100FE3" w:rsidRPr="00100FE3" w:rsidRDefault="00100FE3" w:rsidP="00100FE3">
      <w:pPr>
        <w:ind w:firstLine="720"/>
        <w:rPr>
          <w:b/>
        </w:rPr>
      </w:pPr>
      <w:r>
        <w:rPr>
          <w:b/>
        </w:rPr>
        <w:t>Accessing</w:t>
      </w:r>
      <w:r>
        <w:rPr>
          <w:b/>
        </w:rPr>
        <w:t xml:space="preserve"> vectors</w:t>
      </w:r>
    </w:p>
    <w:p w14:paraId="30289633" w14:textId="6F18C944" w:rsidR="008066AF" w:rsidRDefault="00AC755E" w:rsidP="003F681A">
      <w:pPr>
        <w:ind w:left="720"/>
        <w:rPr>
          <w:bCs/>
        </w:rPr>
      </w:pPr>
      <w:r>
        <w:rPr>
          <w:bCs/>
        </w:rPr>
        <w:t>We can access an element of a vector by specifying its index:</w:t>
      </w:r>
    </w:p>
    <w:p w14:paraId="5ED696C9" w14:textId="23B9B921" w:rsidR="00AC755E" w:rsidRDefault="00AC755E" w:rsidP="003F681A">
      <w:pPr>
        <w:ind w:left="720"/>
        <w:rPr>
          <w:bCs/>
        </w:rPr>
      </w:pPr>
      <w:r>
        <w:rPr>
          <w:bCs/>
        </w:rPr>
        <w:t>v &lt;- c(</w:t>
      </w:r>
      <w:r w:rsidR="00200BE3">
        <w:rPr>
          <w:bCs/>
        </w:rPr>
        <w:t>3, 7, -4, 6, 9, 13)</w:t>
      </w:r>
    </w:p>
    <w:p w14:paraId="3BB49287" w14:textId="7596A0A7" w:rsidR="00F375E9" w:rsidRDefault="00FE71F5" w:rsidP="00F358AA">
      <w:pPr>
        <w:ind w:left="720"/>
        <w:rPr>
          <w:bCs/>
        </w:rPr>
      </w:pPr>
      <w:r>
        <w:rPr>
          <w:bCs/>
        </w:rPr>
        <w:t>v</w:t>
      </w:r>
      <w:r w:rsidR="00391047">
        <w:rPr>
          <w:bCs/>
        </w:rPr>
        <w:t>[</w:t>
      </w:r>
      <w:r>
        <w:rPr>
          <w:bCs/>
        </w:rPr>
        <w:t>3</w:t>
      </w:r>
      <w:r w:rsidR="00391047">
        <w:rPr>
          <w:bCs/>
        </w:rPr>
        <w:t xml:space="preserve">] # </w:t>
      </w:r>
      <w:r w:rsidR="00F216A4">
        <w:rPr>
          <w:bCs/>
        </w:rPr>
        <w:t>accesses</w:t>
      </w:r>
      <w:r w:rsidR="00391047">
        <w:rPr>
          <w:bCs/>
        </w:rPr>
        <w:t xml:space="preserve"> the value -4</w:t>
      </w:r>
    </w:p>
    <w:p w14:paraId="740D6758" w14:textId="77777777" w:rsidR="00391047" w:rsidRDefault="00391047" w:rsidP="003F681A">
      <w:pPr>
        <w:ind w:left="720"/>
        <w:rPr>
          <w:bCs/>
        </w:rPr>
      </w:pPr>
    </w:p>
    <w:p w14:paraId="2F14A91A" w14:textId="500BEDC6" w:rsidR="00391047" w:rsidRDefault="00391047" w:rsidP="003F681A">
      <w:pPr>
        <w:ind w:left="720"/>
        <w:rPr>
          <w:bCs/>
        </w:rPr>
      </w:pPr>
      <w:r>
        <w:rPr>
          <w:bCs/>
        </w:rPr>
        <w:t xml:space="preserve">Note that </w:t>
      </w:r>
      <w:r w:rsidR="00A372E1">
        <w:rPr>
          <w:bCs/>
        </w:rPr>
        <w:t xml:space="preserve">the index of the first element is 1 (not 0 as it is in </w:t>
      </w:r>
      <w:r w:rsidR="006149A4">
        <w:rPr>
          <w:bCs/>
        </w:rPr>
        <w:t>Python), so:</w:t>
      </w:r>
    </w:p>
    <w:p w14:paraId="1A8A98C5" w14:textId="440C1C45" w:rsidR="006149A4" w:rsidRDefault="006149A4" w:rsidP="00F216A4">
      <w:pPr>
        <w:ind w:firstLine="720"/>
        <w:rPr>
          <w:bCs/>
        </w:rPr>
      </w:pPr>
      <w:r>
        <w:rPr>
          <w:bCs/>
        </w:rPr>
        <w:t>v[</w:t>
      </w:r>
      <w:r>
        <w:rPr>
          <w:bCs/>
        </w:rPr>
        <w:t>1</w:t>
      </w:r>
      <w:r>
        <w:rPr>
          <w:bCs/>
        </w:rPr>
        <w:t xml:space="preserve">] # </w:t>
      </w:r>
      <w:r w:rsidR="00F216A4">
        <w:rPr>
          <w:bCs/>
        </w:rPr>
        <w:t>accesses</w:t>
      </w:r>
      <w:r>
        <w:rPr>
          <w:bCs/>
        </w:rPr>
        <w:t xml:space="preserve"> the value </w:t>
      </w:r>
      <w:r>
        <w:rPr>
          <w:bCs/>
        </w:rPr>
        <w:t>3</w:t>
      </w:r>
    </w:p>
    <w:p w14:paraId="7F92783B" w14:textId="77777777" w:rsidR="00E0680E" w:rsidRDefault="00E0680E" w:rsidP="006149A4">
      <w:pPr>
        <w:ind w:left="720"/>
        <w:rPr>
          <w:bCs/>
        </w:rPr>
      </w:pPr>
    </w:p>
    <w:p w14:paraId="090ABF66" w14:textId="018B896C" w:rsidR="000D01A3" w:rsidRDefault="000D01A3" w:rsidP="000D01A3">
      <w:pPr>
        <w:ind w:left="720"/>
        <w:rPr>
          <w:bCs/>
        </w:rPr>
      </w:pPr>
      <w:r>
        <w:rPr>
          <w:bCs/>
        </w:rPr>
        <w:t>We can access multiple specified values, e.g.</w:t>
      </w:r>
    </w:p>
    <w:p w14:paraId="2D3F6150" w14:textId="269DAC38" w:rsidR="000D01A3" w:rsidRDefault="007B500C" w:rsidP="000D01A3">
      <w:pPr>
        <w:ind w:left="720"/>
        <w:rPr>
          <w:bCs/>
        </w:rPr>
      </w:pPr>
      <w:r>
        <w:rPr>
          <w:bCs/>
        </w:rPr>
        <w:t>v</w:t>
      </w:r>
      <w:r w:rsidR="000D01A3">
        <w:rPr>
          <w:bCs/>
        </w:rPr>
        <w:t>[c</w:t>
      </w:r>
      <w:r>
        <w:rPr>
          <w:bCs/>
        </w:rPr>
        <w:t xml:space="preserve">(2,4)] # accesses the </w:t>
      </w:r>
      <w:r w:rsidR="00112782">
        <w:rPr>
          <w:bCs/>
        </w:rPr>
        <w:t>2nd and 4th elements, i.e. 7 and 6.</w:t>
      </w:r>
    </w:p>
    <w:p w14:paraId="044055D8" w14:textId="77777777" w:rsidR="00E0680E" w:rsidRDefault="00E0680E" w:rsidP="006149A4">
      <w:pPr>
        <w:ind w:left="720"/>
        <w:rPr>
          <w:bCs/>
        </w:rPr>
      </w:pPr>
    </w:p>
    <w:p w14:paraId="4ECFD020" w14:textId="672FCB0D" w:rsidR="006149A4" w:rsidRDefault="00160C97" w:rsidP="006149A4">
      <w:pPr>
        <w:ind w:left="720"/>
        <w:rPr>
          <w:bCs/>
        </w:rPr>
      </w:pPr>
      <w:r>
        <w:rPr>
          <w:bCs/>
        </w:rPr>
        <w:t xml:space="preserve">Or </w:t>
      </w:r>
      <w:r w:rsidR="00E90E2A">
        <w:rPr>
          <w:bCs/>
        </w:rPr>
        <w:t>a sequence of elements, e.g.</w:t>
      </w:r>
    </w:p>
    <w:p w14:paraId="6754C0C5" w14:textId="35C5EF69" w:rsidR="00E90E2A" w:rsidRDefault="00E90E2A" w:rsidP="006149A4">
      <w:pPr>
        <w:ind w:left="720"/>
        <w:rPr>
          <w:bCs/>
        </w:rPr>
      </w:pPr>
      <w:r>
        <w:rPr>
          <w:bCs/>
        </w:rPr>
        <w:t>v[</w:t>
      </w:r>
      <w:r w:rsidR="002A44E2">
        <w:rPr>
          <w:bCs/>
        </w:rPr>
        <w:t>3:5] # accesses the values -4, 6 and 9</w:t>
      </w:r>
    </w:p>
    <w:p w14:paraId="0D4421F5" w14:textId="77777777" w:rsidR="006149A4" w:rsidRDefault="006149A4" w:rsidP="006149A4">
      <w:pPr>
        <w:ind w:left="720"/>
        <w:rPr>
          <w:bCs/>
        </w:rPr>
      </w:pPr>
    </w:p>
    <w:p w14:paraId="0EF02FFD" w14:textId="5FEFDDD3" w:rsidR="00F358AA" w:rsidRDefault="00A377E9" w:rsidP="00A377E9">
      <w:pPr>
        <w:rPr>
          <w:b/>
        </w:rPr>
      </w:pPr>
      <w:r>
        <w:rPr>
          <w:b/>
        </w:rPr>
        <w:tab/>
        <w:t xml:space="preserve">Exercise </w:t>
      </w:r>
      <w:r w:rsidR="00422F35">
        <w:rPr>
          <w:b/>
        </w:rPr>
        <w:t>6. T</w:t>
      </w:r>
      <w:r w:rsidR="00CE2BDE">
        <w:rPr>
          <w:b/>
        </w:rPr>
        <w:t>ry out the following statements to determine what they do:</w:t>
      </w:r>
    </w:p>
    <w:p w14:paraId="2F6DA67F" w14:textId="6457C51F" w:rsidR="00F358AA" w:rsidRPr="009A0B43" w:rsidRDefault="00F358AA" w:rsidP="00CE2BDE">
      <w:pPr>
        <w:ind w:firstLine="720"/>
      </w:pPr>
      <w:r w:rsidRPr="009A0B43">
        <w:t>any(</w:t>
      </w:r>
      <w:r w:rsidR="00CE2BDE">
        <w:t>v</w:t>
      </w:r>
      <w:r w:rsidRPr="009A0B43">
        <w:t xml:space="preserve"> &gt; 8)</w:t>
      </w:r>
    </w:p>
    <w:p w14:paraId="1C9928B6" w14:textId="19A366FE" w:rsidR="00F358AA" w:rsidRPr="009A0B43" w:rsidRDefault="00F358AA" w:rsidP="00CE2BDE">
      <w:pPr>
        <w:ind w:firstLine="720"/>
      </w:pPr>
      <w:r w:rsidRPr="009A0B43">
        <w:t>any(</w:t>
      </w:r>
      <w:r w:rsidR="00CE2BDE">
        <w:t>v</w:t>
      </w:r>
      <w:r w:rsidRPr="009A0B43">
        <w:t xml:space="preserve"> &lt; 8)</w:t>
      </w:r>
    </w:p>
    <w:p w14:paraId="3ABB880A" w14:textId="62762C4F" w:rsidR="00F358AA" w:rsidRDefault="00F358AA" w:rsidP="00CE2BDE">
      <w:pPr>
        <w:ind w:firstLine="720"/>
      </w:pPr>
      <w:r w:rsidRPr="009A0B43">
        <w:t>all(</w:t>
      </w:r>
      <w:r w:rsidR="00CE2BDE">
        <w:t>v</w:t>
      </w:r>
      <w:r w:rsidRPr="009A0B43">
        <w:t xml:space="preserve"> &gt; 50)</w:t>
      </w:r>
    </w:p>
    <w:p w14:paraId="283C9956" w14:textId="10AF51F2" w:rsidR="00424951" w:rsidRPr="009A0B43" w:rsidRDefault="00424951" w:rsidP="00CE2BDE">
      <w:pPr>
        <w:ind w:firstLine="720"/>
      </w:pPr>
      <w:r>
        <w:t>v &gt; 4</w:t>
      </w:r>
    </w:p>
    <w:p w14:paraId="475EAAC5" w14:textId="019A37FC" w:rsidR="00F358AA" w:rsidRPr="001069AB" w:rsidRDefault="00F358AA" w:rsidP="00CE2BDE">
      <w:pPr>
        <w:ind w:firstLine="720"/>
      </w:pPr>
      <w:r>
        <w:t>which(</w:t>
      </w:r>
      <w:r w:rsidR="00CE2BDE">
        <w:t>v</w:t>
      </w:r>
      <w:r>
        <w:t xml:space="preserve"> &gt; 4</w:t>
      </w:r>
      <w:r w:rsidRPr="001069AB">
        <w:t>)</w:t>
      </w:r>
    </w:p>
    <w:p w14:paraId="0E5EBD60" w14:textId="349BB1BE" w:rsidR="00F358AA" w:rsidRDefault="00DF2ACE" w:rsidP="002533E0">
      <w:pPr>
        <w:rPr>
          <w:b/>
        </w:rPr>
      </w:pPr>
      <w:r>
        <w:rPr>
          <w:b/>
        </w:rPr>
        <w:tab/>
      </w:r>
      <w:r w:rsidR="006B31DB">
        <w:rPr>
          <w:b/>
        </w:rPr>
        <w:t xml:space="preserve">Now try to work out </w:t>
      </w:r>
      <w:r w:rsidR="002533E0">
        <w:rPr>
          <w:b/>
        </w:rPr>
        <w:t xml:space="preserve">the output from </w:t>
      </w:r>
      <w:r w:rsidR="006B31DB">
        <w:rPr>
          <w:b/>
        </w:rPr>
        <w:t>the following statement</w:t>
      </w:r>
      <w:r w:rsidR="00F358AA" w:rsidRPr="001069AB">
        <w:rPr>
          <w:b/>
          <w:i/>
        </w:rPr>
        <w:t xml:space="preserve"> </w:t>
      </w:r>
      <w:r w:rsidR="00F358AA" w:rsidRPr="002533E0">
        <w:rPr>
          <w:b/>
          <w:iCs/>
        </w:rPr>
        <w:t>before running code.</w:t>
      </w:r>
    </w:p>
    <w:p w14:paraId="6393CE56" w14:textId="0B2C887D" w:rsidR="00F358AA" w:rsidRPr="009A0B43" w:rsidRDefault="00F358AA" w:rsidP="002533E0">
      <w:pPr>
        <w:ind w:firstLine="720"/>
      </w:pPr>
      <w:r w:rsidRPr="009A0B43">
        <w:t xml:space="preserve">y &lt;- </w:t>
      </w:r>
      <w:r w:rsidR="002533E0">
        <w:t>v</w:t>
      </w:r>
      <w:r w:rsidRPr="009A0B43">
        <w:t>[</w:t>
      </w:r>
      <w:r w:rsidR="002533E0">
        <w:t>v</w:t>
      </w:r>
      <w:r w:rsidRPr="009A0B43">
        <w:t xml:space="preserve"> &gt; 4]</w:t>
      </w:r>
    </w:p>
    <w:p w14:paraId="385AF0E9" w14:textId="2930E43C" w:rsidR="00F358AA" w:rsidRDefault="00F358AA" w:rsidP="003C75DA">
      <w:pPr>
        <w:ind w:firstLine="720"/>
      </w:pPr>
      <w:r>
        <w:t xml:space="preserve">y &lt;- </w:t>
      </w:r>
      <w:r w:rsidR="003C75DA">
        <w:t>v</w:t>
      </w:r>
      <w:r>
        <w:t>[</w:t>
      </w:r>
      <w:r w:rsidR="003C75DA">
        <w:t>v</w:t>
      </w:r>
      <w:r>
        <w:t xml:space="preserve"> &gt; 5 | </w:t>
      </w:r>
      <w:r w:rsidR="005B0E5B">
        <w:t>v</w:t>
      </w:r>
      <w:r>
        <w:t xml:space="preserve"> == 3</w:t>
      </w:r>
      <w:r w:rsidRPr="006E49AF">
        <w:t>]</w:t>
      </w:r>
      <w:r w:rsidR="00FF4327">
        <w:t xml:space="preserve"> </w:t>
      </w:r>
    </w:p>
    <w:p w14:paraId="19828DCD" w14:textId="1166185D" w:rsidR="002A1F47" w:rsidRDefault="002A1F47" w:rsidP="005B0E5B">
      <w:pPr>
        <w:ind w:left="720"/>
      </w:pPr>
      <w:r>
        <w:t>(Note: while “||” is the logical OR operator, “|”</w:t>
      </w:r>
      <w:r w:rsidR="003A3A7B">
        <w:t xml:space="preserve"> is the elementwise logical OR operator, i.e. it is applied to each element </w:t>
      </w:r>
      <w:r w:rsidR="005B0E5B">
        <w:t>of the vector in turn.)</w:t>
      </w:r>
    </w:p>
    <w:p w14:paraId="5E4D2575" w14:textId="77777777" w:rsidR="003C75DA" w:rsidRPr="006E49AF" w:rsidRDefault="003C75DA" w:rsidP="003C75DA">
      <w:pPr>
        <w:ind w:firstLine="720"/>
      </w:pPr>
    </w:p>
    <w:p w14:paraId="79064FDA" w14:textId="1E43A646" w:rsidR="00C53540" w:rsidRDefault="000B62D9" w:rsidP="000B62D9">
      <w:pPr>
        <w:rPr>
          <w:b/>
        </w:rPr>
      </w:pPr>
      <w:r>
        <w:rPr>
          <w:b/>
        </w:rPr>
        <w:tab/>
      </w:r>
      <w:r w:rsidR="00C53540">
        <w:rPr>
          <w:b/>
        </w:rPr>
        <w:t>Modify</w:t>
      </w:r>
      <w:r w:rsidR="00DF6A86">
        <w:rPr>
          <w:b/>
        </w:rPr>
        <w:t>ing</w:t>
      </w:r>
      <w:r w:rsidR="00C53540">
        <w:rPr>
          <w:b/>
        </w:rPr>
        <w:t xml:space="preserve"> </w:t>
      </w:r>
      <w:r w:rsidR="00DF6A86">
        <w:rPr>
          <w:b/>
        </w:rPr>
        <w:t>vectors</w:t>
      </w:r>
    </w:p>
    <w:p w14:paraId="06BA789E" w14:textId="1AB6FCA0" w:rsidR="00F358AA" w:rsidRPr="0093085D" w:rsidRDefault="000B62D9" w:rsidP="00C53540">
      <w:pPr>
        <w:ind w:firstLine="720"/>
        <w:rPr>
          <w:bCs/>
        </w:rPr>
      </w:pPr>
      <w:r w:rsidRPr="0093085D">
        <w:rPr>
          <w:bCs/>
        </w:rPr>
        <w:t>We can of course modify the elements of a vector:</w:t>
      </w:r>
    </w:p>
    <w:p w14:paraId="0906086F" w14:textId="31B340B9" w:rsidR="000B62D9" w:rsidRDefault="000B62D9" w:rsidP="000B62D9">
      <w:pPr>
        <w:rPr>
          <w:bCs/>
        </w:rPr>
      </w:pPr>
      <w:r w:rsidRPr="0093085D">
        <w:rPr>
          <w:bCs/>
        </w:rPr>
        <w:tab/>
      </w:r>
      <w:r w:rsidR="0093085D" w:rsidRPr="0093085D">
        <w:rPr>
          <w:bCs/>
        </w:rPr>
        <w:t xml:space="preserve">v[4] </w:t>
      </w:r>
      <w:r w:rsidR="0093085D">
        <w:rPr>
          <w:bCs/>
        </w:rPr>
        <w:t>&lt;-</w:t>
      </w:r>
      <w:r w:rsidR="0093085D" w:rsidRPr="0093085D">
        <w:rPr>
          <w:bCs/>
        </w:rPr>
        <w:t xml:space="preserve"> </w:t>
      </w:r>
      <w:r w:rsidR="00512853">
        <w:rPr>
          <w:bCs/>
        </w:rPr>
        <w:t>1</w:t>
      </w:r>
    </w:p>
    <w:p w14:paraId="65E91FD4" w14:textId="58D920A3" w:rsidR="0093085D" w:rsidRDefault="0093085D" w:rsidP="000B62D9">
      <w:pPr>
        <w:rPr>
          <w:bCs/>
        </w:rPr>
      </w:pPr>
      <w:r>
        <w:rPr>
          <w:bCs/>
        </w:rPr>
        <w:tab/>
        <w:t>Or modify multiple elements based on a condition:</w:t>
      </w:r>
    </w:p>
    <w:p w14:paraId="5BAB4A32" w14:textId="1673D600" w:rsidR="0093085D" w:rsidRDefault="0093085D" w:rsidP="0093085D">
      <w:pPr>
        <w:ind w:firstLine="720"/>
      </w:pPr>
      <w:r>
        <w:t>v</w:t>
      </w:r>
      <w:r w:rsidRPr="001069AB">
        <w:t>[</w:t>
      </w:r>
      <w:r>
        <w:t>v</w:t>
      </w:r>
      <w:r w:rsidRPr="001069AB">
        <w:t xml:space="preserve"> &gt; 4] &lt;- 0</w:t>
      </w:r>
    </w:p>
    <w:p w14:paraId="066CBDFC" w14:textId="77777777" w:rsidR="00F358AA" w:rsidRDefault="00F358AA" w:rsidP="00E94FC1"/>
    <w:p w14:paraId="14C110D1" w14:textId="77777777" w:rsidR="00F358AA" w:rsidRDefault="00F358AA" w:rsidP="0064029C">
      <w:pPr>
        <w:ind w:firstLine="720"/>
      </w:pPr>
      <w:r>
        <w:t>Try out some arithmetic with vectors:</w:t>
      </w:r>
    </w:p>
    <w:p w14:paraId="46BF27C8" w14:textId="77777777" w:rsidR="00F358AA" w:rsidRPr="001069AB" w:rsidRDefault="00F358AA" w:rsidP="0064029C">
      <w:pPr>
        <w:ind w:firstLine="720"/>
      </w:pPr>
      <w:r w:rsidRPr="001069AB">
        <w:t>2 + c(6,0,9,20,22)</w:t>
      </w:r>
    </w:p>
    <w:p w14:paraId="181715B1" w14:textId="77777777" w:rsidR="00F358AA" w:rsidRDefault="00F358AA" w:rsidP="0064029C">
      <w:pPr>
        <w:ind w:firstLine="720"/>
      </w:pPr>
      <w:r>
        <w:t>3</w:t>
      </w:r>
      <w:r w:rsidRPr="001069AB">
        <w:t xml:space="preserve"> </w:t>
      </w:r>
      <w:r>
        <w:t xml:space="preserve">* </w:t>
      </w:r>
      <w:r w:rsidRPr="001069AB">
        <w:t>c(6,0,9,20,22)</w:t>
      </w:r>
    </w:p>
    <w:p w14:paraId="4537ABA6" w14:textId="77777777" w:rsidR="006149A4" w:rsidRDefault="006149A4" w:rsidP="003F681A">
      <w:pPr>
        <w:ind w:left="720"/>
        <w:rPr>
          <w:bCs/>
        </w:rPr>
      </w:pPr>
    </w:p>
    <w:p w14:paraId="399A27A5" w14:textId="77777777" w:rsidR="00086DCE" w:rsidRDefault="00BD1655" w:rsidP="00BD1655">
      <w:pPr>
        <w:ind w:firstLine="720"/>
        <w:rPr>
          <w:b/>
        </w:rPr>
      </w:pPr>
      <w:r>
        <w:rPr>
          <w:b/>
        </w:rPr>
        <w:t>Applying functions to vectors</w:t>
      </w:r>
    </w:p>
    <w:p w14:paraId="7987EC67" w14:textId="77777777" w:rsidR="00086DCE" w:rsidRDefault="009A0B43" w:rsidP="00086DCE">
      <w:pPr>
        <w:ind w:firstLine="720"/>
        <w:rPr>
          <w:bCs/>
        </w:rPr>
      </w:pPr>
      <w:r w:rsidRPr="00086DCE">
        <w:rPr>
          <w:bCs/>
        </w:rPr>
        <w:t>Find the length of the vector:</w:t>
      </w:r>
    </w:p>
    <w:p w14:paraId="03918CBC" w14:textId="02358F23" w:rsidR="009A0B43" w:rsidRPr="00086DCE" w:rsidRDefault="009A0B43" w:rsidP="00086DCE">
      <w:pPr>
        <w:ind w:firstLine="720"/>
        <w:rPr>
          <w:bCs/>
        </w:rPr>
      </w:pPr>
      <w:r>
        <w:t>length(</w:t>
      </w:r>
      <w:r w:rsidR="00086DCE">
        <w:t>v</w:t>
      </w:r>
      <w:r w:rsidRPr="009A0B43">
        <w:t>)</w:t>
      </w:r>
    </w:p>
    <w:p w14:paraId="5FA97068" w14:textId="77777777" w:rsidR="009A0B43" w:rsidRDefault="009A0B43" w:rsidP="001069AB">
      <w:pPr>
        <w:ind w:left="1440"/>
        <w:rPr>
          <w:b/>
        </w:rPr>
      </w:pPr>
    </w:p>
    <w:p w14:paraId="420BA746" w14:textId="77777777" w:rsidR="00086DCE" w:rsidRDefault="009A0B43" w:rsidP="00086DCE">
      <w:pPr>
        <w:ind w:firstLine="720"/>
        <w:rPr>
          <w:bCs/>
        </w:rPr>
      </w:pPr>
      <w:r w:rsidRPr="00086DCE">
        <w:rPr>
          <w:bCs/>
        </w:rPr>
        <w:t>Calculate the mean and standard deviation:</w:t>
      </w:r>
    </w:p>
    <w:p w14:paraId="443BAB00" w14:textId="0D8A91BF" w:rsidR="00086DCE" w:rsidRDefault="009A0B43" w:rsidP="00086DCE">
      <w:pPr>
        <w:ind w:firstLine="720"/>
        <w:rPr>
          <w:bCs/>
        </w:rPr>
      </w:pPr>
      <w:r w:rsidRPr="009A0B43">
        <w:t>mean(</w:t>
      </w:r>
      <w:r w:rsidR="00086DCE">
        <w:t>v</w:t>
      </w:r>
      <w:r w:rsidRPr="009A0B43">
        <w:t>)</w:t>
      </w:r>
    </w:p>
    <w:p w14:paraId="0F42BB7A" w14:textId="374CE8F1" w:rsidR="009A0B43" w:rsidRPr="00086DCE" w:rsidRDefault="009A0B43" w:rsidP="00086DCE">
      <w:pPr>
        <w:ind w:firstLine="720"/>
        <w:rPr>
          <w:bCs/>
        </w:rPr>
      </w:pPr>
      <w:proofErr w:type="spellStart"/>
      <w:r w:rsidRPr="009A0B43">
        <w:t>sd</w:t>
      </w:r>
      <w:proofErr w:type="spellEnd"/>
      <w:r w:rsidRPr="009A0B43">
        <w:t>(</w:t>
      </w:r>
      <w:r w:rsidR="00086DCE">
        <w:t>v</w:t>
      </w:r>
      <w:r w:rsidRPr="009A0B43">
        <w:t>)</w:t>
      </w:r>
    </w:p>
    <w:p w14:paraId="3A54A4A4" w14:textId="77777777" w:rsidR="009A0B43" w:rsidRDefault="009A0B43" w:rsidP="00086DCE">
      <w:pPr>
        <w:rPr>
          <w:b/>
        </w:rPr>
      </w:pPr>
    </w:p>
    <w:p w14:paraId="4A6338A4" w14:textId="77777777" w:rsidR="00086DCE" w:rsidRDefault="009A0B43" w:rsidP="00086DCE">
      <w:pPr>
        <w:ind w:firstLine="720"/>
        <w:rPr>
          <w:bCs/>
        </w:rPr>
      </w:pPr>
      <w:r w:rsidRPr="00086DCE">
        <w:rPr>
          <w:bCs/>
        </w:rPr>
        <w:t>Use the summary function:</w:t>
      </w:r>
    </w:p>
    <w:p w14:paraId="4E497DFB" w14:textId="149C1522" w:rsidR="00086DCE" w:rsidRDefault="009A0B43" w:rsidP="00086DCE">
      <w:pPr>
        <w:ind w:firstLine="720"/>
        <w:rPr>
          <w:bCs/>
        </w:rPr>
      </w:pPr>
      <w:r w:rsidRPr="009A0B43">
        <w:t>summary(</w:t>
      </w:r>
      <w:r w:rsidR="00086DCE">
        <w:t>v</w:t>
      </w:r>
      <w:r w:rsidRPr="009A0B43">
        <w:t>)</w:t>
      </w:r>
    </w:p>
    <w:p w14:paraId="761A5713" w14:textId="77777777" w:rsidR="00086DCE" w:rsidRDefault="00086DCE" w:rsidP="00086DCE">
      <w:pPr>
        <w:ind w:firstLine="720"/>
        <w:rPr>
          <w:bCs/>
        </w:rPr>
      </w:pPr>
    </w:p>
    <w:p w14:paraId="603D03DA" w14:textId="77777777" w:rsidR="00086DCE" w:rsidRDefault="001069AB" w:rsidP="00086DCE">
      <w:pPr>
        <w:ind w:firstLine="720"/>
        <w:rPr>
          <w:bCs/>
        </w:rPr>
      </w:pPr>
      <w:r w:rsidRPr="00086DCE">
        <w:rPr>
          <w:bCs/>
        </w:rPr>
        <w:t>Take the square root:</w:t>
      </w:r>
    </w:p>
    <w:p w14:paraId="6094FCF7" w14:textId="2C9BB29E" w:rsidR="001069AB" w:rsidRDefault="001069AB" w:rsidP="00086DCE">
      <w:pPr>
        <w:ind w:firstLine="720"/>
      </w:pPr>
      <w:r w:rsidRPr="001069AB">
        <w:t>sqrt(</w:t>
      </w:r>
      <w:r w:rsidR="00086DCE">
        <w:t>v</w:t>
      </w:r>
      <w:r w:rsidRPr="001069AB">
        <w:t>)</w:t>
      </w:r>
    </w:p>
    <w:p w14:paraId="111ADF3A" w14:textId="77777777" w:rsidR="00B1535A" w:rsidRDefault="00B1535A" w:rsidP="00086DCE">
      <w:pPr>
        <w:ind w:firstLine="720"/>
      </w:pPr>
    </w:p>
    <w:p w14:paraId="44CBB3E9" w14:textId="69AA1173" w:rsidR="00B1535A" w:rsidRDefault="00B1535A" w:rsidP="00086DCE">
      <w:pPr>
        <w:ind w:firstLine="720"/>
      </w:pPr>
      <w:r>
        <w:t>The round function:</w:t>
      </w:r>
    </w:p>
    <w:p w14:paraId="7D215985" w14:textId="0284319D" w:rsidR="00E328F8" w:rsidRPr="00D714F4" w:rsidRDefault="00E328F8" w:rsidP="00E328F8">
      <w:pPr>
        <w:ind w:firstLine="720"/>
      </w:pPr>
      <w:r>
        <w:t>v</w:t>
      </w:r>
      <w:r w:rsidRPr="00D714F4">
        <w:t xml:space="preserve"> &lt;- c(9.5,16.3</w:t>
      </w:r>
      <w:r w:rsidR="00E14E95">
        <w:t>2</w:t>
      </w:r>
      <w:r w:rsidRPr="00D714F4">
        <w:t>,25.1</w:t>
      </w:r>
      <w:r w:rsidR="00E14E95">
        <w:t>6</w:t>
      </w:r>
      <w:r w:rsidRPr="00D714F4">
        <w:t>)</w:t>
      </w:r>
    </w:p>
    <w:p w14:paraId="03744B9D" w14:textId="26ADC09F" w:rsidR="00E328F8" w:rsidRPr="00D714F4" w:rsidRDefault="00E328F8" w:rsidP="00E328F8">
      <w:pPr>
        <w:ind w:firstLine="720"/>
      </w:pPr>
      <w:r w:rsidRPr="00D714F4">
        <w:t>round(</w:t>
      </w:r>
      <w:r>
        <w:t>v</w:t>
      </w:r>
      <w:r w:rsidRPr="00D714F4">
        <w:t>)</w:t>
      </w:r>
      <w:r w:rsidR="00E14E95">
        <w:t xml:space="preserve"> </w:t>
      </w:r>
      <w:r w:rsidR="004D5377">
        <w:t xml:space="preserve">    </w:t>
      </w:r>
      <w:r w:rsidR="00E14E95">
        <w:t xml:space="preserve"># round(v,1) to round to 1 </w:t>
      </w:r>
      <w:proofErr w:type="spellStart"/>
      <w:r w:rsidR="00E14E95">
        <w:t>d.p.</w:t>
      </w:r>
      <w:proofErr w:type="spellEnd"/>
    </w:p>
    <w:p w14:paraId="2263C0A1" w14:textId="797CBAD3" w:rsidR="00B1535A" w:rsidRPr="00086DCE" w:rsidRDefault="00B1535A" w:rsidP="00086DCE">
      <w:pPr>
        <w:ind w:firstLine="720"/>
        <w:rPr>
          <w:bCs/>
        </w:rPr>
      </w:pPr>
    </w:p>
    <w:p w14:paraId="186B7D60" w14:textId="5CE421CC" w:rsidR="00012421" w:rsidRDefault="00012421" w:rsidP="00F336CA">
      <w:pPr>
        <w:ind w:firstLine="720"/>
      </w:pPr>
      <w:r w:rsidRPr="00814EC2">
        <w:rPr>
          <w:b/>
        </w:rPr>
        <w:t>Recycling</w:t>
      </w:r>
      <w:r w:rsidR="00F336CA">
        <w:rPr>
          <w:b/>
        </w:rPr>
        <w:t xml:space="preserve"> vectors</w:t>
      </w:r>
    </w:p>
    <w:p w14:paraId="01069C5D" w14:textId="22FADE9E" w:rsidR="00AE5293" w:rsidRDefault="00012421" w:rsidP="00AE5293">
      <w:pPr>
        <w:ind w:firstLine="720"/>
      </w:pPr>
      <w:r>
        <w:t>R automatically repeats or recycles vectors when necessary</w:t>
      </w:r>
      <w:r w:rsidR="00F336CA">
        <w:t>.</w:t>
      </w:r>
      <w:r w:rsidR="00AE5293">
        <w:t xml:space="preserve"> Consider</w:t>
      </w:r>
    </w:p>
    <w:p w14:paraId="2EDF35E4" w14:textId="3B7737CA" w:rsidR="00AE5293" w:rsidRDefault="00AE5293" w:rsidP="00AE5293">
      <w:pPr>
        <w:ind w:firstLine="720"/>
      </w:pPr>
      <w:r>
        <w:t xml:space="preserve">v &lt;- </w:t>
      </w:r>
      <w:r>
        <w:t>c(3,4,2)</w:t>
      </w:r>
    </w:p>
    <w:p w14:paraId="5CB43554" w14:textId="4001DA03" w:rsidR="00AE5293" w:rsidRDefault="00AE5293" w:rsidP="00AE5293">
      <w:pPr>
        <w:ind w:firstLine="720"/>
      </w:pPr>
      <w:r>
        <w:t>v + 2</w:t>
      </w:r>
    </w:p>
    <w:p w14:paraId="7ACB7517" w14:textId="77777777" w:rsidR="00AE5293" w:rsidRDefault="00AE5293" w:rsidP="00AE5293">
      <w:pPr>
        <w:ind w:firstLine="720"/>
      </w:pPr>
    </w:p>
    <w:p w14:paraId="6C83FBA9" w14:textId="1F288416" w:rsidR="00012421" w:rsidRPr="00F336CA" w:rsidRDefault="00012421" w:rsidP="00AE5293">
      <w:pPr>
        <w:ind w:firstLine="720"/>
      </w:pPr>
      <w:r>
        <w:t>R converts this to c(3,4,2) + c(2,2,2).</w:t>
      </w:r>
    </w:p>
    <w:p w14:paraId="1E5A751D" w14:textId="77777777" w:rsidR="00012421" w:rsidRDefault="00012421" w:rsidP="00012421">
      <w:pPr>
        <w:ind w:left="1440"/>
        <w:rPr>
          <w:b/>
          <w:bCs/>
        </w:rPr>
      </w:pPr>
    </w:p>
    <w:p w14:paraId="0F4B909C" w14:textId="4CEA8F76" w:rsidR="00012421" w:rsidRDefault="00012421" w:rsidP="00AE5293">
      <w:pPr>
        <w:ind w:firstLine="720"/>
      </w:pPr>
      <w:r>
        <w:t>c(1,2,4) + c(6,0,9,20,22,11)</w:t>
      </w:r>
    </w:p>
    <w:p w14:paraId="60F7778D" w14:textId="3DCDC4B2" w:rsidR="00012421" w:rsidRDefault="00AE5293" w:rsidP="00AE5293">
      <w:pPr>
        <w:ind w:firstLine="720"/>
        <w:rPr>
          <w:b/>
          <w:bCs/>
        </w:rPr>
      </w:pPr>
      <w:r>
        <w:t>b</w:t>
      </w:r>
      <w:r w:rsidR="00012421">
        <w:t>ecomes</w:t>
      </w:r>
    </w:p>
    <w:p w14:paraId="10B255FC" w14:textId="77777777" w:rsidR="00012421" w:rsidRDefault="00012421" w:rsidP="00AE5293">
      <w:pPr>
        <w:ind w:firstLine="720"/>
        <w:rPr>
          <w:b/>
          <w:bCs/>
        </w:rPr>
      </w:pPr>
      <w:r>
        <w:t>c(1,2,4,1,2,4) + c(6,0,9,20,22,11)</w:t>
      </w:r>
    </w:p>
    <w:p w14:paraId="4CD98EB2" w14:textId="77777777" w:rsidR="001069AB" w:rsidRDefault="001069AB" w:rsidP="00012421">
      <w:pPr>
        <w:rPr>
          <w:b/>
        </w:rPr>
      </w:pPr>
    </w:p>
    <w:p w14:paraId="263A2B9C" w14:textId="77777777" w:rsidR="00354A64" w:rsidRDefault="00814EC2" w:rsidP="00042052">
      <w:pPr>
        <w:ind w:firstLine="720"/>
        <w:rPr>
          <w:b/>
          <w:bCs/>
        </w:rPr>
      </w:pPr>
      <w:r w:rsidRPr="00354A64">
        <w:rPr>
          <w:b/>
          <w:bCs/>
        </w:rPr>
        <w:t>Key value pairs</w:t>
      </w:r>
    </w:p>
    <w:p w14:paraId="5C99A41F" w14:textId="60A41680" w:rsidR="00354A64" w:rsidRDefault="00042052" w:rsidP="00042052">
      <w:pPr>
        <w:ind w:firstLine="720"/>
        <w:rPr>
          <w:b/>
          <w:bCs/>
        </w:rPr>
      </w:pPr>
      <w:r>
        <w:t>v</w:t>
      </w:r>
      <w:r w:rsidR="00814EC2">
        <w:t xml:space="preserve"> &lt;- c(1,2,3)</w:t>
      </w:r>
    </w:p>
    <w:p w14:paraId="4D88A12C" w14:textId="29DCDCCA" w:rsidR="003730E8" w:rsidRDefault="003730E8" w:rsidP="00042052">
      <w:pPr>
        <w:ind w:firstLine="720"/>
      </w:pPr>
      <w:r w:rsidRPr="003730E8">
        <w:t>names(</w:t>
      </w:r>
      <w:r w:rsidR="00042052">
        <w:t>v</w:t>
      </w:r>
      <w:r w:rsidRPr="003730E8">
        <w:t>) &lt;- c("a", "b", "c")</w:t>
      </w:r>
    </w:p>
    <w:p w14:paraId="7DAA4421" w14:textId="53C9DEDC" w:rsidR="00D714F4" w:rsidRDefault="00042052" w:rsidP="00042052">
      <w:pPr>
        <w:ind w:firstLine="720"/>
      </w:pPr>
      <w:r>
        <w:t>v</w:t>
      </w:r>
      <w:r w:rsidR="005E1DC6" w:rsidRPr="005E1DC6">
        <w:t>["b"]</w:t>
      </w:r>
      <w:r>
        <w:t xml:space="preserve"> # displays the value 2</w:t>
      </w:r>
    </w:p>
    <w:p w14:paraId="4B1C9CAF" w14:textId="77777777" w:rsidR="005E1DC6" w:rsidRDefault="005E1DC6" w:rsidP="00D714F4">
      <w:pPr>
        <w:ind w:left="1440"/>
        <w:rPr>
          <w:b/>
          <w:bCs/>
        </w:rPr>
      </w:pPr>
    </w:p>
    <w:p w14:paraId="5746B834" w14:textId="77777777" w:rsidR="00D714F4" w:rsidRDefault="00814EC2" w:rsidP="00776B68">
      <w:pPr>
        <w:ind w:firstLine="720"/>
        <w:rPr>
          <w:b/>
          <w:bCs/>
        </w:rPr>
      </w:pPr>
      <w:r w:rsidRPr="00D714F4">
        <w:rPr>
          <w:b/>
          <w:bCs/>
        </w:rPr>
        <w:t>Explicit coercion or casting</w:t>
      </w:r>
    </w:p>
    <w:p w14:paraId="494163F4" w14:textId="51CFB895" w:rsidR="00D714F4" w:rsidRDefault="00814EC2" w:rsidP="00776B68">
      <w:pPr>
        <w:ind w:firstLine="720"/>
        <w:rPr>
          <w:b/>
          <w:bCs/>
        </w:rPr>
      </w:pPr>
      <w:r>
        <w:t>Try each line of code and understand what is happening:</w:t>
      </w:r>
    </w:p>
    <w:p w14:paraId="1349E402" w14:textId="09FBCAB5" w:rsidR="00D714F4" w:rsidRDefault="00776B68" w:rsidP="00776B68">
      <w:pPr>
        <w:ind w:firstLine="720"/>
      </w:pPr>
      <w:r>
        <w:t>v</w:t>
      </w:r>
      <w:r w:rsidR="00814EC2">
        <w:t xml:space="preserve"> &lt;- c(0:6)</w:t>
      </w:r>
    </w:p>
    <w:p w14:paraId="15A027E4" w14:textId="11121030" w:rsidR="00D714F4" w:rsidRDefault="00814EC2" w:rsidP="00776B68">
      <w:pPr>
        <w:ind w:firstLine="720"/>
      </w:pPr>
      <w:r>
        <w:t>class(</w:t>
      </w:r>
      <w:r w:rsidR="00776B68">
        <w:t>v</w:t>
      </w:r>
      <w:r>
        <w:t>)</w:t>
      </w:r>
    </w:p>
    <w:p w14:paraId="6FABFE14" w14:textId="77777777" w:rsidR="00776B68" w:rsidRDefault="00814EC2" w:rsidP="00776B68">
      <w:pPr>
        <w:ind w:firstLine="720"/>
      </w:pPr>
      <w:proofErr w:type="spellStart"/>
      <w:r>
        <w:t>as.numeric</w:t>
      </w:r>
      <w:proofErr w:type="spellEnd"/>
      <w:r>
        <w:t>(</w:t>
      </w:r>
      <w:r w:rsidR="00776B68">
        <w:t>v</w:t>
      </w:r>
      <w:r>
        <w:t>)</w:t>
      </w:r>
    </w:p>
    <w:p w14:paraId="74B00527" w14:textId="7A89BC10" w:rsidR="00D714F4" w:rsidRDefault="00814EC2" w:rsidP="00776B68">
      <w:pPr>
        <w:ind w:firstLine="720"/>
      </w:pPr>
      <w:proofErr w:type="spellStart"/>
      <w:r>
        <w:t>as.logical</w:t>
      </w:r>
      <w:proofErr w:type="spellEnd"/>
      <w:r>
        <w:t>(</w:t>
      </w:r>
      <w:r w:rsidR="00776B68">
        <w:t>v</w:t>
      </w:r>
      <w:r>
        <w:t>)</w:t>
      </w:r>
    </w:p>
    <w:p w14:paraId="4CBAB9C2" w14:textId="63A8AA8A" w:rsidR="00D714F4" w:rsidRDefault="00814EC2" w:rsidP="00776B68">
      <w:pPr>
        <w:ind w:firstLine="720"/>
      </w:pPr>
      <w:proofErr w:type="spellStart"/>
      <w:r>
        <w:t>as.character</w:t>
      </w:r>
      <w:proofErr w:type="spellEnd"/>
      <w:r>
        <w:t>(</w:t>
      </w:r>
      <w:r w:rsidR="00776B68">
        <w:t>v</w:t>
      </w:r>
      <w:r>
        <w:t>)</w:t>
      </w:r>
    </w:p>
    <w:p w14:paraId="4FF56C1A" w14:textId="77777777" w:rsidR="00EB1B99" w:rsidRDefault="00EB1B99" w:rsidP="00D714F4">
      <w:pPr>
        <w:ind w:left="1440"/>
      </w:pPr>
    </w:p>
    <w:p w14:paraId="61F01842" w14:textId="26DD12AF" w:rsidR="00EB1B99" w:rsidRDefault="00776B68" w:rsidP="00776B68">
      <w:pPr>
        <w:ind w:firstLine="720"/>
      </w:pPr>
      <w:r>
        <w:t>v</w:t>
      </w:r>
      <w:r w:rsidR="00814EC2">
        <w:t xml:space="preserve"> &lt;- </w:t>
      </w:r>
      <w:proofErr w:type="spellStart"/>
      <w:r w:rsidR="00814EC2">
        <w:t>as.character</w:t>
      </w:r>
      <w:proofErr w:type="spellEnd"/>
      <w:r w:rsidR="00814EC2">
        <w:t>(</w:t>
      </w:r>
      <w:r>
        <w:t>v</w:t>
      </w:r>
      <w:r w:rsidR="00814EC2">
        <w:t>)</w:t>
      </w:r>
    </w:p>
    <w:p w14:paraId="644CC6DA" w14:textId="77777777" w:rsidR="00EB1B99" w:rsidRDefault="00EB1B99" w:rsidP="00EB1B99">
      <w:pPr>
        <w:ind w:left="1440"/>
      </w:pPr>
    </w:p>
    <w:p w14:paraId="00865828" w14:textId="77777777" w:rsidR="00EB1B99" w:rsidRDefault="00814EC2" w:rsidP="00776B68">
      <w:pPr>
        <w:ind w:firstLine="720"/>
        <w:rPr>
          <w:b/>
          <w:bCs/>
        </w:rPr>
      </w:pPr>
      <w:r w:rsidRPr="00EB1B99">
        <w:rPr>
          <w:b/>
          <w:bCs/>
        </w:rPr>
        <w:t>Nonsensical Coercion</w:t>
      </w:r>
    </w:p>
    <w:p w14:paraId="0A1665D2" w14:textId="77777777" w:rsidR="00EB1B99" w:rsidRDefault="00814EC2" w:rsidP="00776B68">
      <w:pPr>
        <w:ind w:firstLine="720"/>
        <w:rPr>
          <w:b/>
          <w:bCs/>
        </w:rPr>
      </w:pPr>
      <w:r>
        <w:t>x &lt;- c("a", "b", "c")</w:t>
      </w:r>
    </w:p>
    <w:p w14:paraId="61B6459E" w14:textId="77777777" w:rsidR="00E8535A" w:rsidRDefault="00814EC2" w:rsidP="00776B68">
      <w:pPr>
        <w:ind w:firstLine="720"/>
        <w:rPr>
          <w:b/>
          <w:bCs/>
        </w:rPr>
      </w:pPr>
      <w:proofErr w:type="spellStart"/>
      <w:r>
        <w:t>as.numeric</w:t>
      </w:r>
      <w:proofErr w:type="spellEnd"/>
      <w:r>
        <w:t>(x)</w:t>
      </w:r>
    </w:p>
    <w:p w14:paraId="289760A4" w14:textId="77777777" w:rsidR="00E8535A" w:rsidRDefault="00E8535A" w:rsidP="00E8535A">
      <w:pPr>
        <w:ind w:left="1440"/>
        <w:rPr>
          <w:b/>
          <w:bCs/>
        </w:rPr>
      </w:pPr>
    </w:p>
    <w:p w14:paraId="2C7A05F5" w14:textId="77777777" w:rsidR="00E8535A" w:rsidRPr="00E8535A" w:rsidRDefault="00814EC2" w:rsidP="00776B68">
      <w:pPr>
        <w:ind w:firstLine="720"/>
        <w:rPr>
          <w:b/>
          <w:bCs/>
          <w:lang w:val="en-GB"/>
        </w:rPr>
      </w:pPr>
      <w:r w:rsidRPr="00E8535A">
        <w:rPr>
          <w:lang w:val="en-GB"/>
        </w:rPr>
        <w:t xml:space="preserve">prints out: [1] NA </w:t>
      </w:r>
      <w:proofErr w:type="spellStart"/>
      <w:r w:rsidRPr="00E8535A">
        <w:rPr>
          <w:lang w:val="en-GB"/>
        </w:rPr>
        <w:t>NA</w:t>
      </w:r>
      <w:proofErr w:type="spellEnd"/>
      <w:r w:rsidRPr="00E8535A">
        <w:rPr>
          <w:lang w:val="en-GB"/>
        </w:rPr>
        <w:t xml:space="preserve"> </w:t>
      </w:r>
      <w:proofErr w:type="spellStart"/>
      <w:r w:rsidRPr="00E8535A">
        <w:rPr>
          <w:lang w:val="en-GB"/>
        </w:rPr>
        <w:t>NA</w:t>
      </w:r>
      <w:proofErr w:type="spellEnd"/>
    </w:p>
    <w:p w14:paraId="53287187" w14:textId="77777777" w:rsidR="00E8535A" w:rsidRDefault="00814EC2" w:rsidP="00776B68">
      <w:pPr>
        <w:ind w:firstLine="720"/>
        <w:rPr>
          <w:b/>
          <w:bCs/>
          <w:lang w:val="en-GB"/>
        </w:rPr>
      </w:pPr>
      <w:r>
        <w:t>Warning message:</w:t>
      </w:r>
    </w:p>
    <w:p w14:paraId="199F0E2E" w14:textId="77777777" w:rsidR="00E8535A" w:rsidRDefault="00814EC2" w:rsidP="00776B68">
      <w:pPr>
        <w:ind w:firstLine="720"/>
        <w:rPr>
          <w:b/>
          <w:bCs/>
          <w:lang w:val="en-GB"/>
        </w:rPr>
      </w:pPr>
      <w:r>
        <w:t>NAs introduced by coercion</w:t>
      </w:r>
    </w:p>
    <w:p w14:paraId="56959DA2" w14:textId="77777777" w:rsidR="00E8535A" w:rsidRDefault="00E8535A" w:rsidP="00E8535A">
      <w:pPr>
        <w:ind w:left="1440"/>
        <w:rPr>
          <w:b/>
          <w:bCs/>
          <w:lang w:val="en-GB"/>
        </w:rPr>
      </w:pPr>
    </w:p>
    <w:p w14:paraId="68DBC586" w14:textId="77777777" w:rsidR="00E8535A" w:rsidRDefault="00814EC2" w:rsidP="00776B68">
      <w:pPr>
        <w:ind w:firstLine="720"/>
        <w:rPr>
          <w:b/>
          <w:bCs/>
          <w:lang w:val="en-GB"/>
        </w:rPr>
      </w:pPr>
      <w:proofErr w:type="spellStart"/>
      <w:r>
        <w:t>as.logical</w:t>
      </w:r>
      <w:proofErr w:type="spellEnd"/>
      <w:r>
        <w:t>(x)</w:t>
      </w:r>
    </w:p>
    <w:p w14:paraId="119FDF8B" w14:textId="77777777" w:rsidR="00E8535A" w:rsidRDefault="00814EC2" w:rsidP="00776B68">
      <w:pPr>
        <w:ind w:firstLine="720"/>
      </w:pPr>
      <w:r>
        <w:t xml:space="preserve">prints out: [1] NA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</w:t>
      </w:r>
      <w:proofErr w:type="spellEnd"/>
    </w:p>
    <w:p w14:paraId="51B7C7E4" w14:textId="77777777" w:rsidR="0014065A" w:rsidRDefault="0014065A" w:rsidP="00776B68">
      <w:pPr>
        <w:ind w:firstLine="720"/>
      </w:pPr>
    </w:p>
    <w:p w14:paraId="48ACA667" w14:textId="6AED807F" w:rsidR="0014065A" w:rsidRPr="00BA002F" w:rsidRDefault="0014065A" w:rsidP="005C7389">
      <w:pPr>
        <w:ind w:left="720"/>
        <w:rPr>
          <w:b/>
          <w:bCs/>
          <w:lang w:val="en-GB"/>
        </w:rPr>
      </w:pPr>
      <w:r w:rsidRPr="00BA002F">
        <w:rPr>
          <w:b/>
          <w:bCs/>
        </w:rPr>
        <w:t>Exercise 7.</w:t>
      </w:r>
      <w:r w:rsidR="00E4011D">
        <w:rPr>
          <w:b/>
          <w:bCs/>
        </w:rPr>
        <w:t xml:space="preserve"> Write a function </w:t>
      </w:r>
      <w:r w:rsidR="00483473">
        <w:rPr>
          <w:b/>
          <w:bCs/>
        </w:rPr>
        <w:t>that determines how many ele</w:t>
      </w:r>
      <w:r w:rsidR="005C7389">
        <w:rPr>
          <w:b/>
          <w:bCs/>
        </w:rPr>
        <w:t>ments in a vector lie within a specified range</w:t>
      </w:r>
      <w:r w:rsidR="00F26F08">
        <w:rPr>
          <w:b/>
          <w:bCs/>
        </w:rPr>
        <w:t xml:space="preserve">, i.e. between two </w:t>
      </w:r>
      <w:r w:rsidR="00591641">
        <w:rPr>
          <w:b/>
          <w:bCs/>
        </w:rPr>
        <w:t>specified values</w:t>
      </w:r>
      <w:r w:rsidR="005C7389">
        <w:rPr>
          <w:b/>
          <w:bCs/>
        </w:rPr>
        <w:t>.</w:t>
      </w:r>
      <w:r w:rsidR="00591641">
        <w:rPr>
          <w:b/>
          <w:bCs/>
        </w:rPr>
        <w:t xml:space="preserve"> Your function should have three argument</w:t>
      </w:r>
      <w:r w:rsidR="004869E9">
        <w:rPr>
          <w:b/>
          <w:bCs/>
        </w:rPr>
        <w:t>s: one for the vector and for each of the two values. Make sure to test your function thoroughly with different input vectors.</w:t>
      </w:r>
      <w:r w:rsidR="005C7389">
        <w:rPr>
          <w:b/>
          <w:bCs/>
        </w:rPr>
        <w:t xml:space="preserve"> </w:t>
      </w:r>
    </w:p>
    <w:p w14:paraId="4FF328AD" w14:textId="77777777" w:rsidR="00E8535A" w:rsidRDefault="00E8535A" w:rsidP="0014065A">
      <w:pPr>
        <w:rPr>
          <w:b/>
          <w:bCs/>
          <w:lang w:val="en-GB"/>
        </w:rPr>
      </w:pPr>
    </w:p>
    <w:p w14:paraId="2E8CE7B0" w14:textId="5EA6A0C7" w:rsidR="00E8535A" w:rsidRPr="009C4F87" w:rsidRDefault="00814EC2" w:rsidP="009C4F87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9C4F87">
        <w:rPr>
          <w:b/>
          <w:bCs/>
        </w:rPr>
        <w:t>Simulating Data in R</w:t>
      </w:r>
    </w:p>
    <w:p w14:paraId="364F0080" w14:textId="77777777" w:rsidR="00E8535A" w:rsidRDefault="00E8535A" w:rsidP="00E8535A">
      <w:pPr>
        <w:ind w:left="1440"/>
        <w:rPr>
          <w:b/>
          <w:bCs/>
          <w:lang w:val="en-GB"/>
        </w:rPr>
      </w:pPr>
    </w:p>
    <w:p w14:paraId="12A96ECB" w14:textId="09E0842E" w:rsidR="00E8535A" w:rsidRDefault="00814EC2" w:rsidP="009C4F87">
      <w:pPr>
        <w:ind w:left="720"/>
        <w:rPr>
          <w:b/>
          <w:bCs/>
        </w:rPr>
      </w:pPr>
      <w:r>
        <w:t>Try each line of code. The ‘?’ is a help function that will give you details about the built</w:t>
      </w:r>
      <w:r w:rsidR="004D79F3">
        <w:t>-</w:t>
      </w:r>
      <w:r>
        <w:t xml:space="preserve">in function that you specify. In this case the </w:t>
      </w:r>
      <w:proofErr w:type="spellStart"/>
      <w:r w:rsidRPr="0045238F">
        <w:rPr>
          <w:b/>
          <w:bCs/>
        </w:rPr>
        <w:t>rnorm</w:t>
      </w:r>
      <w:proofErr w:type="spellEnd"/>
      <w:r>
        <w:t xml:space="preserve"> or random normalization function which provides a vector of numbers that are randomly drawn from a probability distribution with a particular mean and SD.</w:t>
      </w:r>
    </w:p>
    <w:p w14:paraId="31DBA342" w14:textId="77777777" w:rsidR="00E8535A" w:rsidRDefault="00E8535A" w:rsidP="00E8535A">
      <w:pPr>
        <w:ind w:left="1440"/>
        <w:rPr>
          <w:b/>
          <w:bCs/>
        </w:rPr>
      </w:pPr>
    </w:p>
    <w:p w14:paraId="1A2A8EE3" w14:textId="77777777" w:rsidR="0045238F" w:rsidRDefault="00814EC2" w:rsidP="009C4F87">
      <w:pPr>
        <w:ind w:firstLine="720"/>
      </w:pPr>
      <w:r>
        <w:t>?</w:t>
      </w:r>
      <w:proofErr w:type="spellStart"/>
      <w:r>
        <w:t>rnorm</w:t>
      </w:r>
      <w:proofErr w:type="spellEnd"/>
    </w:p>
    <w:p w14:paraId="28FBA696" w14:textId="77777777" w:rsidR="0045238F" w:rsidRDefault="00814EC2" w:rsidP="009C4F87">
      <w:pPr>
        <w:ind w:firstLine="720"/>
      </w:pPr>
      <w:r>
        <w:t xml:space="preserve">x &lt;- </w:t>
      </w:r>
      <w:proofErr w:type="spellStart"/>
      <w:r>
        <w:t>rnorm</w:t>
      </w:r>
      <w:proofErr w:type="spellEnd"/>
      <w:r>
        <w:t>(10)</w:t>
      </w:r>
    </w:p>
    <w:p w14:paraId="67379C74" w14:textId="77777777" w:rsidR="0045238F" w:rsidRDefault="00814EC2" w:rsidP="009C4F87">
      <w:pPr>
        <w:ind w:firstLine="720"/>
      </w:pPr>
      <w:r>
        <w:t xml:space="preserve">x &lt;- </w:t>
      </w:r>
      <w:proofErr w:type="spellStart"/>
      <w:r>
        <w:t>rnorm</w:t>
      </w:r>
      <w:proofErr w:type="spellEnd"/>
      <w:r>
        <w:t>(10, 20, 2)</w:t>
      </w:r>
    </w:p>
    <w:p w14:paraId="13085B75" w14:textId="77777777" w:rsidR="0045238F" w:rsidRDefault="00814EC2" w:rsidP="009C4F87">
      <w:pPr>
        <w:ind w:firstLine="720"/>
      </w:pPr>
      <w:r>
        <w:t>summary(x)</w:t>
      </w:r>
    </w:p>
    <w:p w14:paraId="65D301A7" w14:textId="77777777" w:rsidR="0045238F" w:rsidRDefault="0045238F" w:rsidP="009C4F87"/>
    <w:p w14:paraId="1EC808F0" w14:textId="6BCE99C5" w:rsidR="0045238F" w:rsidRDefault="00814EC2" w:rsidP="002736C7">
      <w:pPr>
        <w:ind w:firstLine="720"/>
        <w:rPr>
          <w:b/>
          <w:bCs/>
        </w:rPr>
      </w:pPr>
      <w:r w:rsidRPr="0045238F">
        <w:rPr>
          <w:b/>
          <w:bCs/>
        </w:rPr>
        <w:t>Setting the seed</w:t>
      </w:r>
    </w:p>
    <w:p w14:paraId="11BE8BE3" w14:textId="77777777" w:rsidR="0045238F" w:rsidRDefault="00814EC2" w:rsidP="009C4F87">
      <w:pPr>
        <w:ind w:left="720"/>
        <w:rPr>
          <w:b/>
          <w:bCs/>
        </w:rPr>
      </w:pPr>
      <w:r>
        <w:t>This ensures that you can get the same set of random numbers. Ensures reproducibility.</w:t>
      </w:r>
    </w:p>
    <w:p w14:paraId="3B5F63C8" w14:textId="77777777" w:rsidR="0045238F" w:rsidRDefault="0045238F" w:rsidP="0045238F">
      <w:pPr>
        <w:ind w:left="1440"/>
        <w:rPr>
          <w:b/>
          <w:bCs/>
        </w:rPr>
      </w:pPr>
    </w:p>
    <w:p w14:paraId="3F7D010E" w14:textId="77777777" w:rsidR="0045238F" w:rsidRDefault="00814EC2" w:rsidP="009C4F87">
      <w:pPr>
        <w:ind w:firstLine="720"/>
      </w:pPr>
      <w:proofErr w:type="spellStart"/>
      <w:r>
        <w:t>set.seed</w:t>
      </w:r>
      <w:proofErr w:type="spellEnd"/>
      <w:r>
        <w:t>(1)</w:t>
      </w:r>
    </w:p>
    <w:p w14:paraId="4C76B615" w14:textId="77777777" w:rsidR="0045238F" w:rsidRDefault="00814EC2" w:rsidP="009C4F87">
      <w:pPr>
        <w:ind w:firstLine="720"/>
      </w:pPr>
      <w:proofErr w:type="spellStart"/>
      <w:r>
        <w:t>rnorm</w:t>
      </w:r>
      <w:proofErr w:type="spellEnd"/>
      <w:r>
        <w:t>(5)</w:t>
      </w:r>
    </w:p>
    <w:p w14:paraId="4422AE75" w14:textId="77777777" w:rsidR="0045238F" w:rsidRDefault="00814EC2" w:rsidP="009C4F87">
      <w:pPr>
        <w:ind w:firstLine="720"/>
      </w:pPr>
      <w:proofErr w:type="spellStart"/>
      <w:r>
        <w:t>rnorm</w:t>
      </w:r>
      <w:proofErr w:type="spellEnd"/>
      <w:r>
        <w:t>(5)</w:t>
      </w:r>
    </w:p>
    <w:p w14:paraId="6AE9EE79" w14:textId="77777777" w:rsidR="0045238F" w:rsidRDefault="00814EC2" w:rsidP="009C4F87">
      <w:pPr>
        <w:ind w:firstLine="720"/>
      </w:pPr>
      <w:proofErr w:type="spellStart"/>
      <w:r>
        <w:t>set.seed</w:t>
      </w:r>
      <w:proofErr w:type="spellEnd"/>
      <w:r>
        <w:t>(1)</w:t>
      </w:r>
    </w:p>
    <w:p w14:paraId="36607530" w14:textId="77777777" w:rsidR="0045238F" w:rsidRDefault="00814EC2" w:rsidP="009C4F87">
      <w:pPr>
        <w:ind w:firstLine="720"/>
      </w:pPr>
      <w:proofErr w:type="spellStart"/>
      <w:r>
        <w:t>rnorm</w:t>
      </w:r>
      <w:proofErr w:type="spellEnd"/>
      <w:r>
        <w:t>(5)</w:t>
      </w:r>
    </w:p>
    <w:p w14:paraId="7737915A" w14:textId="77777777" w:rsidR="0045238F" w:rsidRDefault="0045238F" w:rsidP="002736C7"/>
    <w:p w14:paraId="2E243EE8" w14:textId="77777777" w:rsidR="0045238F" w:rsidRDefault="00814EC2" w:rsidP="009C4F87">
      <w:pPr>
        <w:ind w:firstLine="720"/>
        <w:rPr>
          <w:b/>
          <w:bCs/>
        </w:rPr>
      </w:pPr>
      <w:r w:rsidRPr="0045238F">
        <w:rPr>
          <w:b/>
          <w:bCs/>
        </w:rPr>
        <w:t>Bootstrapping</w:t>
      </w:r>
    </w:p>
    <w:p w14:paraId="24025252" w14:textId="3672DBBA" w:rsidR="00C65C64" w:rsidRDefault="00814EC2" w:rsidP="009C4F87">
      <w:pPr>
        <w:ind w:left="720"/>
        <w:rPr>
          <w:b/>
          <w:bCs/>
        </w:rPr>
      </w:pPr>
      <w:r>
        <w:t xml:space="preserve">The sample() function allows for bootstrapping, where you can draw a sample from a vector. You specify what vector you want to sample from and the number of samples. You can choose to bootstrap/sample with and without replacement. You can read more online - </w:t>
      </w:r>
      <w:hyperlink r:id="rId13" w:history="1">
        <w:r w:rsidR="00D426F0" w:rsidRPr="00F81E5A">
          <w:rPr>
            <w:rStyle w:val="Hyperlink"/>
          </w:rPr>
          <w:t>https://en.wikipedia.org/wiki/Bootstrapping_(statistics)</w:t>
        </w:r>
      </w:hyperlink>
      <w:r w:rsidR="00D426F0">
        <w:t xml:space="preserve"> </w:t>
      </w:r>
    </w:p>
    <w:p w14:paraId="5568529B" w14:textId="77777777" w:rsidR="00C65C64" w:rsidRDefault="00C65C64" w:rsidP="00C65C64">
      <w:pPr>
        <w:ind w:left="1440"/>
        <w:rPr>
          <w:b/>
          <w:bCs/>
        </w:rPr>
      </w:pPr>
    </w:p>
    <w:p w14:paraId="14A51DDD" w14:textId="77777777" w:rsidR="00C65C64" w:rsidRDefault="00814EC2" w:rsidP="009C4F87">
      <w:pPr>
        <w:ind w:firstLine="720"/>
        <w:rPr>
          <w:b/>
          <w:bCs/>
        </w:rPr>
      </w:pPr>
      <w:proofErr w:type="spellStart"/>
      <w:r>
        <w:t>set.seed</w:t>
      </w:r>
      <w:proofErr w:type="spellEnd"/>
      <w:r>
        <w:t>(1)</w:t>
      </w:r>
    </w:p>
    <w:p w14:paraId="3E69ECDB" w14:textId="77777777" w:rsidR="00C65C64" w:rsidRDefault="00814EC2" w:rsidP="009C4F87">
      <w:pPr>
        <w:ind w:firstLine="720"/>
      </w:pPr>
      <w:r>
        <w:t>?sample</w:t>
      </w:r>
    </w:p>
    <w:p w14:paraId="2F62F606" w14:textId="77777777" w:rsidR="00C65C64" w:rsidRDefault="00814EC2" w:rsidP="009C4F87">
      <w:pPr>
        <w:ind w:firstLine="720"/>
      </w:pPr>
      <w:r>
        <w:t>sample(c(1:10), 4)</w:t>
      </w:r>
    </w:p>
    <w:p w14:paraId="5EF66685" w14:textId="65B03628" w:rsidR="001069AB" w:rsidRDefault="00814EC2" w:rsidP="009C4F87">
      <w:pPr>
        <w:ind w:firstLine="720"/>
      </w:pPr>
      <w:r>
        <w:t>sample(c(1:10), 10, replace = TRUE)</w:t>
      </w:r>
    </w:p>
    <w:p w14:paraId="341A8355" w14:textId="77777777" w:rsidR="00BD176D" w:rsidRDefault="00BD176D" w:rsidP="00C65C64">
      <w:pPr>
        <w:ind w:left="1440"/>
      </w:pPr>
    </w:p>
    <w:p w14:paraId="18CFF17D" w14:textId="4E82A153" w:rsidR="00BA002F" w:rsidRDefault="00BA002F" w:rsidP="00C1241A">
      <w:pPr>
        <w:ind w:left="720"/>
        <w:rPr>
          <w:b/>
          <w:bCs/>
        </w:rPr>
      </w:pPr>
      <w:r w:rsidRPr="00BA002F">
        <w:rPr>
          <w:b/>
          <w:bCs/>
        </w:rPr>
        <w:t xml:space="preserve">Exercise </w:t>
      </w:r>
      <w:r w:rsidR="00727E76">
        <w:rPr>
          <w:b/>
          <w:bCs/>
        </w:rPr>
        <w:t>8</w:t>
      </w:r>
      <w:r w:rsidRPr="00BA002F">
        <w:rPr>
          <w:b/>
          <w:bCs/>
        </w:rPr>
        <w:t>.</w:t>
      </w:r>
      <w:r w:rsidR="00B76CAF">
        <w:rPr>
          <w:b/>
          <w:bCs/>
        </w:rPr>
        <w:t xml:space="preserve"> </w:t>
      </w:r>
      <w:r w:rsidR="005A3FC2">
        <w:rPr>
          <w:b/>
          <w:bCs/>
        </w:rPr>
        <w:t>Create a</w:t>
      </w:r>
      <w:r w:rsidR="0033225B">
        <w:rPr>
          <w:b/>
          <w:bCs/>
        </w:rPr>
        <w:t xml:space="preserve"> </w:t>
      </w:r>
      <w:r w:rsidR="00C1241A">
        <w:rPr>
          <w:b/>
          <w:bCs/>
        </w:rPr>
        <w:t>vector</w:t>
      </w:r>
      <w:r w:rsidR="0033225B">
        <w:rPr>
          <w:b/>
          <w:bCs/>
        </w:rPr>
        <w:t xml:space="preserve"> with 1000 elements drawn randomly</w:t>
      </w:r>
      <w:r w:rsidR="00C1241A">
        <w:rPr>
          <w:b/>
          <w:bCs/>
        </w:rPr>
        <w:t xml:space="preserve"> from </w:t>
      </w:r>
      <w:r w:rsidR="0033225B">
        <w:rPr>
          <w:b/>
          <w:bCs/>
        </w:rPr>
        <w:t>a</w:t>
      </w:r>
      <w:r w:rsidR="00C1241A">
        <w:rPr>
          <w:b/>
          <w:bCs/>
        </w:rPr>
        <w:t xml:space="preserve"> normal distribution with a mean of 50 and standard deviation of 10.</w:t>
      </w:r>
      <w:r w:rsidR="00872CEA">
        <w:rPr>
          <w:b/>
          <w:bCs/>
        </w:rPr>
        <w:t xml:space="preserve"> Use your function from Exercise 7 to determine what proportion of your</w:t>
      </w:r>
      <w:r w:rsidR="00BF73B1">
        <w:rPr>
          <w:b/>
          <w:bCs/>
        </w:rPr>
        <w:t xml:space="preserve"> data lie within one standard deviation of the mean, i.e. between 40 and 60.</w:t>
      </w:r>
      <w:r w:rsidR="00664E79">
        <w:rPr>
          <w:b/>
          <w:bCs/>
        </w:rPr>
        <w:t xml:space="preserve"> Is your result consistent with the empirical rule? </w:t>
      </w:r>
      <w:hyperlink r:id="rId14" w:history="1">
        <w:r w:rsidR="00EC48A5" w:rsidRPr="00F81E5A">
          <w:rPr>
            <w:rStyle w:val="Hyperlink"/>
            <w:b/>
            <w:bCs/>
          </w:rPr>
          <w:t>https://en.wikipedia.org/wiki/68%E2%80%9395%E2%80%9399.7_rule</w:t>
        </w:r>
      </w:hyperlink>
      <w:r w:rsidR="00EC48A5">
        <w:rPr>
          <w:b/>
          <w:bCs/>
        </w:rPr>
        <w:t xml:space="preserve"> </w:t>
      </w:r>
    </w:p>
    <w:p w14:paraId="1A5A7C77" w14:textId="77777777" w:rsidR="00EC48A5" w:rsidRDefault="00EC48A5" w:rsidP="00C1241A">
      <w:pPr>
        <w:ind w:left="720"/>
        <w:rPr>
          <w:b/>
          <w:bCs/>
          <w:lang w:val="en-GB"/>
        </w:rPr>
      </w:pPr>
    </w:p>
    <w:p w14:paraId="0353CF68" w14:textId="60AC6571" w:rsidR="00EC48A5" w:rsidRPr="00BA002F" w:rsidRDefault="0044086D" w:rsidP="00C1241A">
      <w:pPr>
        <w:ind w:left="720"/>
        <w:rPr>
          <w:b/>
          <w:bCs/>
          <w:lang w:val="en-GB"/>
        </w:rPr>
      </w:pPr>
      <w:r>
        <w:rPr>
          <w:b/>
          <w:bCs/>
          <w:lang w:val="en-GB"/>
        </w:rPr>
        <w:t>Now generate</w:t>
      </w:r>
      <w:r w:rsidR="006C0894">
        <w:rPr>
          <w:b/>
          <w:bCs/>
          <w:lang w:val="en-GB"/>
        </w:rPr>
        <w:t xml:space="preserve"> </w:t>
      </w:r>
      <w:r w:rsidR="005B6B84">
        <w:rPr>
          <w:b/>
          <w:bCs/>
          <w:lang w:val="en-GB"/>
        </w:rPr>
        <w:t>a sample</w:t>
      </w:r>
      <w:r w:rsidR="006C0894">
        <w:rPr>
          <w:b/>
          <w:bCs/>
          <w:lang w:val="en-GB"/>
        </w:rPr>
        <w:t xml:space="preserve"> consisting of 100 numbers drawn randomly with replacement from your vector of 1000 elements using the sample function. </w:t>
      </w:r>
      <w:r w:rsidR="005B6B84">
        <w:rPr>
          <w:b/>
          <w:bCs/>
          <w:lang w:val="en-GB"/>
        </w:rPr>
        <w:t>D</w:t>
      </w:r>
      <w:r w:rsidR="00132541">
        <w:rPr>
          <w:b/>
          <w:bCs/>
          <w:lang w:val="en-GB"/>
        </w:rPr>
        <w:t xml:space="preserve">etermine </w:t>
      </w:r>
      <w:r w:rsidR="005B6B84">
        <w:rPr>
          <w:b/>
          <w:bCs/>
          <w:lang w:val="en-GB"/>
        </w:rPr>
        <w:t>the mean value of this sample</w:t>
      </w:r>
      <w:r w:rsidR="00132541">
        <w:rPr>
          <w:b/>
          <w:bCs/>
          <w:lang w:val="en-GB"/>
        </w:rPr>
        <w:t xml:space="preserve"> and the proportion of </w:t>
      </w:r>
      <w:r w:rsidR="005B6B84">
        <w:rPr>
          <w:b/>
          <w:bCs/>
          <w:lang w:val="en-GB"/>
        </w:rPr>
        <w:t xml:space="preserve">its </w:t>
      </w:r>
      <w:r w:rsidR="00352EF9">
        <w:rPr>
          <w:b/>
          <w:bCs/>
          <w:lang w:val="en-GB"/>
        </w:rPr>
        <w:t xml:space="preserve">values lying between 40 and 60. </w:t>
      </w:r>
      <w:r w:rsidR="005B6B84">
        <w:rPr>
          <w:b/>
          <w:bCs/>
          <w:lang w:val="en-GB"/>
        </w:rPr>
        <w:t xml:space="preserve">Finally, </w:t>
      </w:r>
      <w:r w:rsidR="00EA0573">
        <w:rPr>
          <w:b/>
          <w:bCs/>
          <w:lang w:val="en-GB"/>
        </w:rPr>
        <w:t>use a for loop to repeat this process for 100 samples and then find the average of all their mean values</w:t>
      </w:r>
      <w:r w:rsidR="00023909">
        <w:rPr>
          <w:b/>
          <w:bCs/>
          <w:lang w:val="en-GB"/>
        </w:rPr>
        <w:t xml:space="preserve"> and the average proportion of values lying between 40 and 60.</w:t>
      </w:r>
    </w:p>
    <w:p w14:paraId="2506DDBA" w14:textId="77777777" w:rsidR="00BA002F" w:rsidRDefault="00BA002F" w:rsidP="001069AB"/>
    <w:p w14:paraId="078C77F4" w14:textId="77777777" w:rsidR="00827AE0" w:rsidRDefault="00827AE0" w:rsidP="00D91D0E">
      <w:pPr>
        <w:pStyle w:val="ListParagraph"/>
        <w:numPr>
          <w:ilvl w:val="0"/>
          <w:numId w:val="1"/>
        </w:numPr>
        <w:rPr>
          <w:b/>
          <w:lang w:val="en-GB"/>
        </w:rPr>
      </w:pPr>
      <w:r>
        <w:rPr>
          <w:b/>
          <w:lang w:val="en-GB"/>
        </w:rPr>
        <w:t>Read article to compare R and Python as data science tools</w:t>
      </w:r>
    </w:p>
    <w:p w14:paraId="32E26E09" w14:textId="4B4072DF" w:rsidR="00827AE0" w:rsidRPr="00912B74" w:rsidRDefault="00202345" w:rsidP="00D91D0E">
      <w:pPr>
        <w:pStyle w:val="ListParagraph"/>
        <w:numPr>
          <w:ilvl w:val="1"/>
          <w:numId w:val="1"/>
        </w:numPr>
      </w:pPr>
      <w:hyperlink r:id="rId15" w:history="1">
        <w:r w:rsidRPr="00F81E5A">
          <w:rPr>
            <w:rStyle w:val="Hyperlink"/>
          </w:rPr>
          <w:t>https://www.datacamp.com/community/tutorials/r-or-python-for-data-analysis#gs.kWTKL0A</w:t>
        </w:r>
      </w:hyperlink>
      <w:r>
        <w:t xml:space="preserve"> </w:t>
      </w:r>
    </w:p>
    <w:p w14:paraId="33A4110F" w14:textId="77777777" w:rsidR="00827AE0" w:rsidRPr="00912B74" w:rsidRDefault="00827AE0" w:rsidP="00D91D0E">
      <w:pPr>
        <w:pStyle w:val="ListParagraph"/>
        <w:numPr>
          <w:ilvl w:val="1"/>
          <w:numId w:val="1"/>
        </w:numPr>
        <w:rPr>
          <w:lang w:val="en-GB"/>
        </w:rPr>
      </w:pPr>
      <w:r w:rsidRPr="00912B74">
        <w:rPr>
          <w:lang w:val="en-GB"/>
        </w:rPr>
        <w:t>Carry out your own Google searches to compare R and Python</w:t>
      </w:r>
      <w:r w:rsidRPr="00912B74">
        <w:rPr>
          <w:lang w:val="en-GB"/>
        </w:rPr>
        <w:br/>
      </w:r>
    </w:p>
    <w:p w14:paraId="1A2C24BD" w14:textId="77777777" w:rsidR="00BD176D" w:rsidRDefault="00827AE0" w:rsidP="00D91D0E">
      <w:pPr>
        <w:pStyle w:val="ListParagraph"/>
        <w:numPr>
          <w:ilvl w:val="0"/>
          <w:numId w:val="1"/>
        </w:numPr>
        <w:rPr>
          <w:b/>
          <w:lang w:val="en-GB"/>
        </w:rPr>
      </w:pPr>
      <w:r>
        <w:rPr>
          <w:b/>
          <w:lang w:val="en-GB"/>
        </w:rPr>
        <w:t>Watch video by John Cook on R – the good, the bad and the ugly</w:t>
      </w:r>
    </w:p>
    <w:p w14:paraId="3BB12D1B" w14:textId="19D4ABB9" w:rsidR="001069AB" w:rsidRPr="00BD176D" w:rsidRDefault="00727E76" w:rsidP="00BD176D">
      <w:pPr>
        <w:pStyle w:val="ListParagraph"/>
        <w:rPr>
          <w:b/>
          <w:lang w:val="en-GB"/>
        </w:rPr>
      </w:pPr>
      <w:hyperlink r:id="rId16" w:history="1">
        <w:r w:rsidRPr="00F81E5A">
          <w:rPr>
            <w:rStyle w:val="Hyperlink"/>
            <w:b/>
            <w:lang w:val="en-GB"/>
          </w:rPr>
          <w:t>https://www.youtube.com/watch?v=6S9r_YbqHy8</w:t>
        </w:r>
      </w:hyperlink>
      <w:r>
        <w:rPr>
          <w:b/>
          <w:lang w:val="en-GB"/>
        </w:rPr>
        <w:t xml:space="preserve"> </w:t>
      </w:r>
    </w:p>
    <w:sectPr w:rsidR="001069AB" w:rsidRPr="00BD176D" w:rsidSect="001E206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2B0800"/>
    <w:multiLevelType w:val="hybridMultilevel"/>
    <w:tmpl w:val="309888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015C47"/>
    <w:multiLevelType w:val="hybridMultilevel"/>
    <w:tmpl w:val="BD0ADC2A"/>
    <w:lvl w:ilvl="0" w:tplc="392A5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5350E7"/>
    <w:multiLevelType w:val="hybridMultilevel"/>
    <w:tmpl w:val="309888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943912">
    <w:abstractNumId w:val="2"/>
  </w:num>
  <w:num w:numId="2" w16cid:durableId="1074277772">
    <w:abstractNumId w:val="1"/>
  </w:num>
  <w:num w:numId="3" w16cid:durableId="591664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EwMDI3MzQ0NDVX0lEKTi0uzszPAykwrAUAo5+0kywAAAA="/>
  </w:docVars>
  <w:rsids>
    <w:rsidRoot w:val="00BE3340"/>
    <w:rsid w:val="00012421"/>
    <w:rsid w:val="00015A11"/>
    <w:rsid w:val="00016CDB"/>
    <w:rsid w:val="000237B6"/>
    <w:rsid w:val="00023909"/>
    <w:rsid w:val="00033A91"/>
    <w:rsid w:val="00036650"/>
    <w:rsid w:val="000404AA"/>
    <w:rsid w:val="00042052"/>
    <w:rsid w:val="00062B2B"/>
    <w:rsid w:val="0006628C"/>
    <w:rsid w:val="000817E7"/>
    <w:rsid w:val="00086DCE"/>
    <w:rsid w:val="00087324"/>
    <w:rsid w:val="000A4521"/>
    <w:rsid w:val="000B4712"/>
    <w:rsid w:val="000B547E"/>
    <w:rsid w:val="000B62D9"/>
    <w:rsid w:val="000C409E"/>
    <w:rsid w:val="000D01A3"/>
    <w:rsid w:val="000D4808"/>
    <w:rsid w:val="000D5BE6"/>
    <w:rsid w:val="00100FE3"/>
    <w:rsid w:val="001069AB"/>
    <w:rsid w:val="00112782"/>
    <w:rsid w:val="00132541"/>
    <w:rsid w:val="00135A0A"/>
    <w:rsid w:val="0014065A"/>
    <w:rsid w:val="00144859"/>
    <w:rsid w:val="00160C97"/>
    <w:rsid w:val="001755F8"/>
    <w:rsid w:val="00182268"/>
    <w:rsid w:val="001B5408"/>
    <w:rsid w:val="001C318B"/>
    <w:rsid w:val="001E206D"/>
    <w:rsid w:val="001F0ACB"/>
    <w:rsid w:val="00200BE3"/>
    <w:rsid w:val="00202345"/>
    <w:rsid w:val="00215715"/>
    <w:rsid w:val="00220461"/>
    <w:rsid w:val="002243FA"/>
    <w:rsid w:val="00247A8F"/>
    <w:rsid w:val="002533E0"/>
    <w:rsid w:val="00255E68"/>
    <w:rsid w:val="002566D8"/>
    <w:rsid w:val="002736C7"/>
    <w:rsid w:val="00284DCE"/>
    <w:rsid w:val="0028622D"/>
    <w:rsid w:val="002A1F47"/>
    <w:rsid w:val="002A44E2"/>
    <w:rsid w:val="002B491E"/>
    <w:rsid w:val="002C00B7"/>
    <w:rsid w:val="002D3A2E"/>
    <w:rsid w:val="002D5C53"/>
    <w:rsid w:val="002E36A5"/>
    <w:rsid w:val="002E42AE"/>
    <w:rsid w:val="002E5F83"/>
    <w:rsid w:val="002E7746"/>
    <w:rsid w:val="002F0D47"/>
    <w:rsid w:val="002F1A5E"/>
    <w:rsid w:val="003129D7"/>
    <w:rsid w:val="00316161"/>
    <w:rsid w:val="00330E1C"/>
    <w:rsid w:val="0033136B"/>
    <w:rsid w:val="0033225B"/>
    <w:rsid w:val="00334E94"/>
    <w:rsid w:val="00352EF9"/>
    <w:rsid w:val="003535AB"/>
    <w:rsid w:val="00354A64"/>
    <w:rsid w:val="00355897"/>
    <w:rsid w:val="00355B1F"/>
    <w:rsid w:val="0036711E"/>
    <w:rsid w:val="003730E8"/>
    <w:rsid w:val="00391047"/>
    <w:rsid w:val="003A2261"/>
    <w:rsid w:val="003A22D0"/>
    <w:rsid w:val="003A3A7B"/>
    <w:rsid w:val="003A3C5F"/>
    <w:rsid w:val="003A5547"/>
    <w:rsid w:val="003B7326"/>
    <w:rsid w:val="003C3FF9"/>
    <w:rsid w:val="003C75DA"/>
    <w:rsid w:val="003D35A9"/>
    <w:rsid w:val="003E40D1"/>
    <w:rsid w:val="003E6EC1"/>
    <w:rsid w:val="003F681A"/>
    <w:rsid w:val="004022A7"/>
    <w:rsid w:val="00422F35"/>
    <w:rsid w:val="00424951"/>
    <w:rsid w:val="00430F0A"/>
    <w:rsid w:val="0044086D"/>
    <w:rsid w:val="0045238F"/>
    <w:rsid w:val="00454BEE"/>
    <w:rsid w:val="00462923"/>
    <w:rsid w:val="004706C1"/>
    <w:rsid w:val="00483473"/>
    <w:rsid w:val="004869E9"/>
    <w:rsid w:val="004A7BDC"/>
    <w:rsid w:val="004B5AF6"/>
    <w:rsid w:val="004C4FB0"/>
    <w:rsid w:val="004D1799"/>
    <w:rsid w:val="004D5377"/>
    <w:rsid w:val="004D79F3"/>
    <w:rsid w:val="00507D30"/>
    <w:rsid w:val="00512853"/>
    <w:rsid w:val="005259C8"/>
    <w:rsid w:val="00577855"/>
    <w:rsid w:val="005804CF"/>
    <w:rsid w:val="00591641"/>
    <w:rsid w:val="00594110"/>
    <w:rsid w:val="005A3FC2"/>
    <w:rsid w:val="005A40C3"/>
    <w:rsid w:val="005B0E5B"/>
    <w:rsid w:val="005B6B84"/>
    <w:rsid w:val="005C486F"/>
    <w:rsid w:val="005C7389"/>
    <w:rsid w:val="005D1514"/>
    <w:rsid w:val="005D4976"/>
    <w:rsid w:val="005E1DC6"/>
    <w:rsid w:val="005E6A3D"/>
    <w:rsid w:val="00604D62"/>
    <w:rsid w:val="006121F7"/>
    <w:rsid w:val="0061370E"/>
    <w:rsid w:val="006149A4"/>
    <w:rsid w:val="0064029C"/>
    <w:rsid w:val="006505CA"/>
    <w:rsid w:val="0065597A"/>
    <w:rsid w:val="00660E36"/>
    <w:rsid w:val="00662AE4"/>
    <w:rsid w:val="00664E79"/>
    <w:rsid w:val="00694524"/>
    <w:rsid w:val="0069719F"/>
    <w:rsid w:val="006971FA"/>
    <w:rsid w:val="006A13EE"/>
    <w:rsid w:val="006A3E7A"/>
    <w:rsid w:val="006B31DB"/>
    <w:rsid w:val="006B325E"/>
    <w:rsid w:val="006C0894"/>
    <w:rsid w:val="006C4D27"/>
    <w:rsid w:val="006E49AF"/>
    <w:rsid w:val="00726AB1"/>
    <w:rsid w:val="00727E76"/>
    <w:rsid w:val="00734AAD"/>
    <w:rsid w:val="00751CFF"/>
    <w:rsid w:val="00763FEB"/>
    <w:rsid w:val="00772587"/>
    <w:rsid w:val="00776B68"/>
    <w:rsid w:val="00793F3E"/>
    <w:rsid w:val="00794385"/>
    <w:rsid w:val="007A336E"/>
    <w:rsid w:val="007B500C"/>
    <w:rsid w:val="007D581E"/>
    <w:rsid w:val="007F123A"/>
    <w:rsid w:val="008066AF"/>
    <w:rsid w:val="00814EC2"/>
    <w:rsid w:val="00821898"/>
    <w:rsid w:val="00827AE0"/>
    <w:rsid w:val="0085312F"/>
    <w:rsid w:val="00854BD9"/>
    <w:rsid w:val="00860883"/>
    <w:rsid w:val="00872CEA"/>
    <w:rsid w:val="00897984"/>
    <w:rsid w:val="008A74C5"/>
    <w:rsid w:val="008B45DF"/>
    <w:rsid w:val="008B7962"/>
    <w:rsid w:val="008D1725"/>
    <w:rsid w:val="008D3CCF"/>
    <w:rsid w:val="008E2F1E"/>
    <w:rsid w:val="008F16DB"/>
    <w:rsid w:val="00912B74"/>
    <w:rsid w:val="0093085D"/>
    <w:rsid w:val="00940580"/>
    <w:rsid w:val="009416B2"/>
    <w:rsid w:val="00943BCA"/>
    <w:rsid w:val="009446F9"/>
    <w:rsid w:val="00950BF5"/>
    <w:rsid w:val="00976EF3"/>
    <w:rsid w:val="00983D7B"/>
    <w:rsid w:val="00992728"/>
    <w:rsid w:val="00993298"/>
    <w:rsid w:val="0099497A"/>
    <w:rsid w:val="009950C9"/>
    <w:rsid w:val="009A0B43"/>
    <w:rsid w:val="009C4F87"/>
    <w:rsid w:val="009D1DDA"/>
    <w:rsid w:val="00A007BD"/>
    <w:rsid w:val="00A344A0"/>
    <w:rsid w:val="00A372E1"/>
    <w:rsid w:val="00A377E9"/>
    <w:rsid w:val="00A50011"/>
    <w:rsid w:val="00A52B52"/>
    <w:rsid w:val="00A95D50"/>
    <w:rsid w:val="00A96856"/>
    <w:rsid w:val="00AA5A9A"/>
    <w:rsid w:val="00AC755E"/>
    <w:rsid w:val="00AD7000"/>
    <w:rsid w:val="00AE5293"/>
    <w:rsid w:val="00AF61A6"/>
    <w:rsid w:val="00B007D9"/>
    <w:rsid w:val="00B12FCD"/>
    <w:rsid w:val="00B1535A"/>
    <w:rsid w:val="00B33880"/>
    <w:rsid w:val="00B33BE6"/>
    <w:rsid w:val="00B40570"/>
    <w:rsid w:val="00B413FC"/>
    <w:rsid w:val="00B57122"/>
    <w:rsid w:val="00B76CAF"/>
    <w:rsid w:val="00B944B0"/>
    <w:rsid w:val="00B94EBB"/>
    <w:rsid w:val="00B95D96"/>
    <w:rsid w:val="00BA002F"/>
    <w:rsid w:val="00BA1F11"/>
    <w:rsid w:val="00BA275A"/>
    <w:rsid w:val="00BD1655"/>
    <w:rsid w:val="00BD176D"/>
    <w:rsid w:val="00BD577B"/>
    <w:rsid w:val="00BE3340"/>
    <w:rsid w:val="00BF73B1"/>
    <w:rsid w:val="00BF74FD"/>
    <w:rsid w:val="00C025DD"/>
    <w:rsid w:val="00C02D10"/>
    <w:rsid w:val="00C02E0A"/>
    <w:rsid w:val="00C116F0"/>
    <w:rsid w:val="00C1241A"/>
    <w:rsid w:val="00C12A09"/>
    <w:rsid w:val="00C51BB9"/>
    <w:rsid w:val="00C52B7E"/>
    <w:rsid w:val="00C53540"/>
    <w:rsid w:val="00C65C64"/>
    <w:rsid w:val="00C70A44"/>
    <w:rsid w:val="00C715F6"/>
    <w:rsid w:val="00C802C2"/>
    <w:rsid w:val="00C85D3D"/>
    <w:rsid w:val="00C868BC"/>
    <w:rsid w:val="00CA23EF"/>
    <w:rsid w:val="00CE2BDE"/>
    <w:rsid w:val="00D065CD"/>
    <w:rsid w:val="00D20162"/>
    <w:rsid w:val="00D20B89"/>
    <w:rsid w:val="00D25EBE"/>
    <w:rsid w:val="00D30240"/>
    <w:rsid w:val="00D426F0"/>
    <w:rsid w:val="00D62BAC"/>
    <w:rsid w:val="00D714F4"/>
    <w:rsid w:val="00D81415"/>
    <w:rsid w:val="00D82F05"/>
    <w:rsid w:val="00D91D0E"/>
    <w:rsid w:val="00DA4523"/>
    <w:rsid w:val="00DB2E3C"/>
    <w:rsid w:val="00DC75BC"/>
    <w:rsid w:val="00DD1BFB"/>
    <w:rsid w:val="00DF22D9"/>
    <w:rsid w:val="00DF2ACE"/>
    <w:rsid w:val="00DF6A86"/>
    <w:rsid w:val="00E0680E"/>
    <w:rsid w:val="00E14E95"/>
    <w:rsid w:val="00E328F8"/>
    <w:rsid w:val="00E3767F"/>
    <w:rsid w:val="00E4011D"/>
    <w:rsid w:val="00E54BEE"/>
    <w:rsid w:val="00E8535A"/>
    <w:rsid w:val="00E861E8"/>
    <w:rsid w:val="00E90E2A"/>
    <w:rsid w:val="00E94004"/>
    <w:rsid w:val="00E94FC1"/>
    <w:rsid w:val="00EA0573"/>
    <w:rsid w:val="00EA2052"/>
    <w:rsid w:val="00EA5514"/>
    <w:rsid w:val="00EB1B99"/>
    <w:rsid w:val="00EB5689"/>
    <w:rsid w:val="00EC48A5"/>
    <w:rsid w:val="00ED05D8"/>
    <w:rsid w:val="00ED39F9"/>
    <w:rsid w:val="00EE2E4A"/>
    <w:rsid w:val="00EF2277"/>
    <w:rsid w:val="00F148A3"/>
    <w:rsid w:val="00F216A4"/>
    <w:rsid w:val="00F25805"/>
    <w:rsid w:val="00F26F08"/>
    <w:rsid w:val="00F336CA"/>
    <w:rsid w:val="00F339E8"/>
    <w:rsid w:val="00F358AA"/>
    <w:rsid w:val="00F375E9"/>
    <w:rsid w:val="00F42E01"/>
    <w:rsid w:val="00F83556"/>
    <w:rsid w:val="00F9536D"/>
    <w:rsid w:val="00FB1FD4"/>
    <w:rsid w:val="00FC5C98"/>
    <w:rsid w:val="00FC6504"/>
    <w:rsid w:val="00FE02D4"/>
    <w:rsid w:val="00FE71F5"/>
    <w:rsid w:val="00FF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F1A9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BA002F"/>
  </w:style>
  <w:style w:type="paragraph" w:styleId="Heading1">
    <w:name w:val="heading 1"/>
    <w:basedOn w:val="Normal"/>
    <w:next w:val="Normal"/>
    <w:link w:val="Heading1Char"/>
    <w:qFormat/>
    <w:rsid w:val="001755F8"/>
    <w:pPr>
      <w:keepNext/>
      <w:outlineLvl w:val="0"/>
    </w:pPr>
    <w:rPr>
      <w:rFonts w:ascii="Times New Roman" w:eastAsia="Times New Roman" w:hAnsi="Times New Roman" w:cs="Times New Roman"/>
      <w:b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45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52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7AE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1755F8"/>
    <w:rPr>
      <w:rFonts w:ascii="Times New Roman" w:eastAsia="Times New Roman" w:hAnsi="Times New Roman" w:cs="Times New Roman"/>
      <w:b/>
      <w:szCs w:val="20"/>
      <w:lang w:val="en-GB"/>
    </w:rPr>
  </w:style>
  <w:style w:type="character" w:styleId="UnresolvedMention">
    <w:name w:val="Unresolved Mention"/>
    <w:basedOn w:val="DefaultParagraphFont"/>
    <w:uiPriority w:val="99"/>
    <w:rsid w:val="005804C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A3C5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Bootstrapping_(statistics)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3schools.com/r/r_while_loop.asp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6S9r_YbqHy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w3schools.com/r/r_numbers.asp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datacamp.com/community/tutorials/r-or-python-for-data-analysis#gs.kWTKL0A" TargetMode="External"/><Relationship Id="rId10" Type="http://schemas.openxmlformats.org/officeDocument/2006/relationships/hyperlink" Target="https://www.w3schools.com/r/r_math.asp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w3schools.com/r/r_operators.asp" TargetMode="External"/><Relationship Id="rId14" Type="http://schemas.openxmlformats.org/officeDocument/2006/relationships/hyperlink" Target="https://en.wikipedia.org/wiki/68%E2%80%9395%E2%80%9399.7_ru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278DBB94084D4C9A0679D531AC6B0E" ma:contentTypeVersion="38" ma:contentTypeDescription="Create a new document." ma:contentTypeScope="" ma:versionID="907eecb5fb54bb88d2c3807ddf78affb">
  <xsd:schema xmlns:xsd="http://www.w3.org/2001/XMLSchema" xmlns:xs="http://www.w3.org/2001/XMLSchema" xmlns:p="http://schemas.microsoft.com/office/2006/metadata/properties" xmlns:ns1="http://schemas.microsoft.com/sharepoint/v3" xmlns:ns2="569a2196-f28b-47b1-90cc-75ca6d18cdc2" xmlns:ns3="4ea519ee-6f44-4748-a798-571801b58cf0" targetNamespace="http://schemas.microsoft.com/office/2006/metadata/properties" ma:root="true" ma:fieldsID="6cbbc5bc5e753bb9f33f7c5c0c9b139e" ns1:_="" ns2:_="" ns3:_="">
    <xsd:import namespace="http://schemas.microsoft.com/sharepoint/v3"/>
    <xsd:import namespace="569a2196-f28b-47b1-90cc-75ca6d18cdc2"/>
    <xsd:import namespace="4ea519ee-6f44-4748-a798-571801b58cf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lcf76f155ced4ddcb4097134ff3c332f" minOccurs="0"/>
                <xsd:element ref="ns2:TaxCatchAll" minOccurs="0"/>
                <xsd:element ref="ns3:noeleen" minOccurs="0"/>
                <xsd:element ref="ns3:MediaServiceObjectDetectorVersions" minOccurs="0"/>
                <xsd:element ref="ns3:MediaServiceSearchProperties" minOccurs="0"/>
                <xsd:element ref="ns3:Status" minOccurs="0"/>
                <xsd:element ref="ns3:Completed" minOccurs="0"/>
                <xsd:element ref="ns3:status0" minOccurs="0"/>
                <xsd:element ref="ns3:Contents" minOccurs="0"/>
                <xsd:element ref="ns3:Com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9a2196-f28b-47b1-90cc-75ca6d18cdc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2ce4adca-5a86-4266-87e9-32e1e34f0ec7}" ma:internalName="TaxCatchAll" ma:showField="CatchAllData" ma:web="569a2196-f28b-47b1-90cc-75ca6d18cdc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519ee-6f44-4748-a798-571801b58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143269b3-1d89-4217-9ccd-9475142879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eleen" ma:index="26" nillable="true" ma:displayName="Noeleen / Sharon" ma:default="Not Started" ma:format="Dropdown" ma:internalName="noeleen">
      <xsd:simpleType>
        <xsd:restriction base="dms:Choice">
          <xsd:enumeration value="Not Started"/>
          <xsd:enumeration value="Marks Entered"/>
          <xsd:enumeration value="Awaiting Moderation"/>
          <xsd:enumeration value="Awaiting Final Sign-off"/>
          <xsd:enumeration value="Complete"/>
        </xsd:restriction>
      </xsd:simpleType>
    </xsd:element>
    <xsd:element name="MediaServiceObjectDetectorVersions" ma:index="27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Status" ma:index="29" nillable="true" ma:displayName="Status" ma:format="Dropdown" ma:indexed="true" ma:internalName="Status">
      <xsd:simpleType>
        <xsd:restriction base="dms:Choice">
          <xsd:enumeration value="Completed"/>
        </xsd:restriction>
      </xsd:simpleType>
    </xsd:element>
    <xsd:element name="Completed" ma:index="30" nillable="true" ma:displayName="Completed" ma:default="0" ma:description="Completed" ma:format="Dropdown" ma:internalName="Completed">
      <xsd:simpleType>
        <xsd:restriction base="dms:Boolean"/>
      </xsd:simpleType>
    </xsd:element>
    <xsd:element name="status0" ma:index="31" nillable="true" ma:displayName="status" ma:format="Dropdown" ma:internalName="status0">
      <xsd:simpleType>
        <xsd:restriction base="dms:Text">
          <xsd:maxLength value="255"/>
        </xsd:restriction>
      </xsd:simpleType>
    </xsd:element>
    <xsd:element name="Contents" ma:index="32" nillable="true" ma:displayName="Contents" ma:description="Description of folder contents and functions." ma:format="Dropdown" ma:internalName="Contents">
      <xsd:simpleType>
        <xsd:restriction base="dms:Note">
          <xsd:maxLength value="255"/>
        </xsd:restriction>
      </xsd:simpleType>
    </xsd:element>
    <xsd:element name="Comment" ma:index="33" nillable="true" ma:displayName="Comment" ma:description="Comments from Module Team" ma:format="Dropdown" ma:internalName="Comment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569a2196-f28b-47b1-90cc-75ca6d18cdc2" xsi:nil="true"/>
    <lcf76f155ced4ddcb4097134ff3c332f xmlns="4ea519ee-6f44-4748-a798-571801b58cf0">
      <Terms xmlns="http://schemas.microsoft.com/office/infopath/2007/PartnerControls"/>
    </lcf76f155ced4ddcb4097134ff3c332f>
    <noeleen xmlns="4ea519ee-6f44-4748-a798-571801b58cf0">Not Started</noeleen>
    <status0 xmlns="4ea519ee-6f44-4748-a798-571801b58cf0" xsi:nil="true"/>
    <Completed xmlns="4ea519ee-6f44-4748-a798-571801b58cf0">false</Completed>
    <Status xmlns="4ea519ee-6f44-4748-a798-571801b58cf0" xsi:nil="true"/>
    <Contents xmlns="4ea519ee-6f44-4748-a798-571801b58cf0" xsi:nil="true"/>
    <Comment xmlns="4ea519ee-6f44-4748-a798-571801b58cf0" xsi:nil="true"/>
  </documentManagement>
</p:properties>
</file>

<file path=customXml/itemProps1.xml><?xml version="1.0" encoding="utf-8"?>
<ds:datastoreItem xmlns:ds="http://schemas.openxmlformats.org/officeDocument/2006/customXml" ds:itemID="{17E6FE4B-D6DF-4357-8ECD-5E0BEF2C34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69a2196-f28b-47b1-90cc-75ca6d18cdc2"/>
    <ds:schemaRef ds:uri="4ea519ee-6f44-4748-a798-571801b58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620702-ED34-42B9-9A0D-1FAAE2AA3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CD4B36-CDEB-4C1A-AE4E-D6AF5EB4F3E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569a2196-f28b-47b1-90cc-75ca6d18cdc2"/>
    <ds:schemaRef ds:uri="4ea519ee-6f44-4748-a798-571801b58c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8</Pages>
  <Words>1571</Words>
  <Characters>896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lass, David</cp:lastModifiedBy>
  <cp:revision>258</cp:revision>
  <dcterms:created xsi:type="dcterms:W3CDTF">2025-01-20T15:03:00Z</dcterms:created>
  <dcterms:modified xsi:type="dcterms:W3CDTF">2025-01-2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278DBB94084D4C9A0679D531AC6B0E</vt:lpwstr>
  </property>
</Properties>
</file>